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755C8C" w14:textId="77777777" w:rsidR="00EC65D7" w:rsidRDefault="007B603A">
      <w:pPr>
        <w:spacing w:after="50" w:line="278" w:lineRule="auto"/>
        <w:ind w:left="0" w:right="0" w:firstLine="0"/>
        <w:jc w:val="center"/>
      </w:pPr>
      <w:r>
        <w:rPr>
          <w:b/>
          <w:sz w:val="40"/>
        </w:rPr>
        <w:t xml:space="preserve">National University of Computer and Emerging Sciences </w:t>
      </w:r>
    </w:p>
    <w:p w14:paraId="396C2D4B" w14:textId="77777777" w:rsidR="00EC65D7" w:rsidRDefault="007B603A">
      <w:pPr>
        <w:spacing w:after="52" w:line="259" w:lineRule="auto"/>
        <w:ind w:left="8" w:right="0" w:firstLine="0"/>
        <w:jc w:val="center"/>
      </w:pPr>
      <w:r>
        <w:rPr>
          <w:sz w:val="28"/>
        </w:rPr>
        <w:t xml:space="preserve"> </w:t>
      </w:r>
    </w:p>
    <w:p w14:paraId="06126633" w14:textId="77777777" w:rsidR="00EC65D7" w:rsidRDefault="007B603A">
      <w:pPr>
        <w:spacing w:after="134" w:line="259" w:lineRule="auto"/>
        <w:ind w:left="14" w:right="0" w:firstLine="0"/>
      </w:pPr>
      <w:r>
        <w:t xml:space="preserve"> </w:t>
      </w:r>
    </w:p>
    <w:p w14:paraId="0AE75EBD" w14:textId="77777777" w:rsidR="00EC65D7" w:rsidRDefault="007B603A">
      <w:pPr>
        <w:spacing w:after="0" w:line="259" w:lineRule="auto"/>
        <w:ind w:left="8" w:right="0" w:firstLine="0"/>
        <w:jc w:val="center"/>
      </w:pPr>
      <w:r>
        <w:rPr>
          <w:sz w:val="28"/>
        </w:rPr>
        <w:t xml:space="preserve"> </w:t>
      </w:r>
    </w:p>
    <w:p w14:paraId="692A3294" w14:textId="77777777" w:rsidR="00EC65D7" w:rsidRDefault="007B603A">
      <w:pPr>
        <w:spacing w:after="29" w:line="216" w:lineRule="auto"/>
        <w:ind w:left="4695" w:right="3278" w:hanging="1411"/>
      </w:pPr>
      <w:r>
        <w:rPr>
          <w:noProof/>
        </w:rPr>
        <w:drawing>
          <wp:inline distT="0" distB="0" distL="0" distR="0" wp14:anchorId="64D59FBE" wp14:editId="725E1E8D">
            <wp:extent cx="1790700" cy="1552575"/>
            <wp:effectExtent l="0" t="0" r="0" b="0"/>
            <wp:docPr id="42" name="Picture 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</w:rPr>
        <w:t xml:space="preserve">  </w:t>
      </w:r>
    </w:p>
    <w:p w14:paraId="12E34145" w14:textId="77777777" w:rsidR="00EC65D7" w:rsidRDefault="007B603A">
      <w:pPr>
        <w:spacing w:after="0" w:line="259" w:lineRule="auto"/>
        <w:ind w:left="8" w:right="0" w:firstLine="0"/>
        <w:jc w:val="center"/>
      </w:pPr>
      <w:r>
        <w:rPr>
          <w:sz w:val="28"/>
        </w:rPr>
        <w:t xml:space="preserve"> </w:t>
      </w:r>
    </w:p>
    <w:p w14:paraId="334B9DF4" w14:textId="77777777" w:rsidR="00EC65D7" w:rsidRDefault="007B603A">
      <w:pPr>
        <w:spacing w:after="0" w:line="259" w:lineRule="auto"/>
        <w:ind w:left="8" w:right="0" w:firstLine="0"/>
        <w:jc w:val="center"/>
      </w:pPr>
      <w:r>
        <w:rPr>
          <w:sz w:val="28"/>
        </w:rPr>
        <w:t xml:space="preserve"> </w:t>
      </w:r>
    </w:p>
    <w:p w14:paraId="76F761B8" w14:textId="77777777" w:rsidR="00EC65D7" w:rsidRDefault="007B603A">
      <w:pPr>
        <w:spacing w:after="0" w:line="259" w:lineRule="auto"/>
        <w:ind w:left="8" w:right="0" w:firstLine="0"/>
        <w:jc w:val="center"/>
      </w:pPr>
      <w:r>
        <w:rPr>
          <w:sz w:val="28"/>
        </w:rPr>
        <w:t xml:space="preserve"> </w:t>
      </w:r>
    </w:p>
    <w:p w14:paraId="0B6CC602" w14:textId="77777777" w:rsidR="00EC65D7" w:rsidRDefault="007B603A">
      <w:pPr>
        <w:spacing w:after="28" w:line="259" w:lineRule="auto"/>
        <w:ind w:left="8" w:right="0" w:firstLine="0"/>
        <w:jc w:val="center"/>
      </w:pPr>
      <w:r>
        <w:rPr>
          <w:sz w:val="28"/>
        </w:rPr>
        <w:t xml:space="preserve"> </w:t>
      </w:r>
    </w:p>
    <w:p w14:paraId="66F4FF6F" w14:textId="77777777" w:rsidR="00C33B0B" w:rsidRDefault="007B603A" w:rsidP="00C33B0B">
      <w:pPr>
        <w:spacing w:after="0" w:line="282" w:lineRule="auto"/>
        <w:ind w:left="2696" w:right="2757" w:firstLine="0"/>
        <w:jc w:val="center"/>
        <w:rPr>
          <w:b/>
          <w:sz w:val="28"/>
        </w:rPr>
      </w:pPr>
      <w:r>
        <w:rPr>
          <w:b/>
          <w:sz w:val="28"/>
        </w:rPr>
        <w:t>Lab Manual 0</w:t>
      </w:r>
      <w:r w:rsidR="00C33B0B">
        <w:rPr>
          <w:b/>
          <w:sz w:val="28"/>
        </w:rPr>
        <w:t>4</w:t>
      </w:r>
      <w:r>
        <w:rPr>
          <w:b/>
          <w:sz w:val="28"/>
        </w:rPr>
        <w:t xml:space="preserve"> </w:t>
      </w:r>
    </w:p>
    <w:p w14:paraId="5FF834D1" w14:textId="77777777" w:rsidR="00EC65D7" w:rsidRDefault="007B603A" w:rsidP="00C33B0B">
      <w:pPr>
        <w:spacing w:after="0" w:line="282" w:lineRule="auto"/>
        <w:ind w:left="2696" w:right="2757" w:firstLine="0"/>
        <w:jc w:val="center"/>
      </w:pPr>
      <w:r>
        <w:rPr>
          <w:b/>
          <w:sz w:val="28"/>
        </w:rPr>
        <w:t xml:space="preserve">CL461-Artificial Intelligence Lab </w:t>
      </w:r>
    </w:p>
    <w:p w14:paraId="500F1A8E" w14:textId="77777777" w:rsidR="00EC65D7" w:rsidRDefault="007B603A">
      <w:pPr>
        <w:spacing w:after="134" w:line="259" w:lineRule="auto"/>
        <w:ind w:left="14" w:right="0" w:firstLine="0"/>
      </w:pPr>
      <w:r>
        <w:t xml:space="preserve"> </w:t>
      </w:r>
    </w:p>
    <w:p w14:paraId="6E7A9140" w14:textId="77777777" w:rsidR="00EC65D7" w:rsidRDefault="007B603A">
      <w:pPr>
        <w:spacing w:after="0" w:line="259" w:lineRule="auto"/>
        <w:ind w:left="509" w:right="1246" w:firstLine="0"/>
      </w:pPr>
      <w:r>
        <w:rPr>
          <w:sz w:val="28"/>
        </w:rPr>
        <w:t xml:space="preserve"> </w:t>
      </w:r>
    </w:p>
    <w:tbl>
      <w:tblPr>
        <w:tblStyle w:val="TableGrid"/>
        <w:tblW w:w="7022" w:type="dxa"/>
        <w:tblInd w:w="1184" w:type="dxa"/>
        <w:tblCellMar>
          <w:top w:w="107" w:type="dxa"/>
          <w:left w:w="520" w:type="dxa"/>
          <w:right w:w="452" w:type="dxa"/>
        </w:tblCellMar>
        <w:tblLook w:val="04A0" w:firstRow="1" w:lastRow="0" w:firstColumn="1" w:lastColumn="0" w:noHBand="0" w:noVBand="1"/>
      </w:tblPr>
      <w:tblGrid>
        <w:gridCol w:w="3654"/>
        <w:gridCol w:w="3368"/>
      </w:tblGrid>
      <w:tr w:rsidR="00EC65D7" w14:paraId="00F40ECC" w14:textId="77777777">
        <w:trPr>
          <w:trHeight w:val="482"/>
        </w:trPr>
        <w:tc>
          <w:tcPr>
            <w:tcW w:w="3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F233204" w14:textId="77777777" w:rsidR="00EC65D7" w:rsidRDefault="007B603A">
            <w:pPr>
              <w:spacing w:after="0" w:line="259" w:lineRule="auto"/>
              <w:ind w:left="0" w:right="68" w:firstLine="0"/>
              <w:jc w:val="center"/>
            </w:pPr>
            <w:r>
              <w:rPr>
                <w:sz w:val="28"/>
              </w:rPr>
              <w:t xml:space="preserve">Course Instructor </w:t>
            </w:r>
          </w:p>
        </w:tc>
        <w:tc>
          <w:tcPr>
            <w:tcW w:w="33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3442C7B4" w14:textId="4DAA3070" w:rsidR="00EC65D7" w:rsidRDefault="007B603A" w:rsidP="00F13AC3">
            <w:pPr>
              <w:spacing w:after="0" w:line="259" w:lineRule="auto"/>
              <w:ind w:left="0" w:right="72" w:firstLine="0"/>
              <w:jc w:val="center"/>
            </w:pPr>
            <w:r>
              <w:rPr>
                <w:sz w:val="28"/>
              </w:rPr>
              <w:t xml:space="preserve">Dr. </w:t>
            </w:r>
            <w:r w:rsidR="00BB74E4">
              <w:rPr>
                <w:sz w:val="28"/>
              </w:rPr>
              <w:t>Kashif Zafar</w:t>
            </w:r>
            <w:r>
              <w:rPr>
                <w:sz w:val="28"/>
              </w:rPr>
              <w:t xml:space="preserve"> </w:t>
            </w:r>
          </w:p>
        </w:tc>
      </w:tr>
      <w:tr w:rsidR="00EC65D7" w14:paraId="38F6A7F7" w14:textId="77777777">
        <w:trPr>
          <w:trHeight w:val="840"/>
        </w:trPr>
        <w:tc>
          <w:tcPr>
            <w:tcW w:w="3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DE869BF" w14:textId="77777777" w:rsidR="00EC65D7" w:rsidRDefault="007B603A">
            <w:pPr>
              <w:spacing w:after="0" w:line="259" w:lineRule="auto"/>
              <w:ind w:left="0" w:right="63" w:firstLine="0"/>
              <w:jc w:val="center"/>
            </w:pPr>
            <w:r>
              <w:rPr>
                <w:sz w:val="28"/>
              </w:rPr>
              <w:t xml:space="preserve">Lab Instructor (s) </w:t>
            </w:r>
          </w:p>
        </w:tc>
        <w:tc>
          <w:tcPr>
            <w:tcW w:w="33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82DA2B9" w14:textId="098115DE" w:rsidR="00F13AC3" w:rsidRDefault="00F13AC3" w:rsidP="00F13AC3">
            <w:pPr>
              <w:spacing w:after="0" w:line="259" w:lineRule="auto"/>
              <w:ind w:left="202" w:right="0" w:hanging="202"/>
              <w:jc w:val="center"/>
              <w:rPr>
                <w:sz w:val="28"/>
              </w:rPr>
            </w:pPr>
            <w:r>
              <w:rPr>
                <w:sz w:val="28"/>
              </w:rPr>
              <w:t>M</w:t>
            </w:r>
            <w:r w:rsidR="00292B8D">
              <w:rPr>
                <w:sz w:val="28"/>
              </w:rPr>
              <w:t>uhammad Saddam</w:t>
            </w:r>
          </w:p>
          <w:p w14:paraId="19C86C7D" w14:textId="77777777" w:rsidR="00EC65D7" w:rsidRDefault="007B603A" w:rsidP="00F13AC3">
            <w:pPr>
              <w:spacing w:after="0" w:line="259" w:lineRule="auto"/>
              <w:ind w:left="202" w:right="0" w:hanging="202"/>
              <w:jc w:val="center"/>
            </w:pPr>
            <w:r>
              <w:rPr>
                <w:sz w:val="28"/>
              </w:rPr>
              <w:t>Ahmad Abdullah</w:t>
            </w:r>
          </w:p>
        </w:tc>
      </w:tr>
      <w:tr w:rsidR="00EC65D7" w14:paraId="24F8B221" w14:textId="77777777">
        <w:trPr>
          <w:trHeight w:val="482"/>
        </w:trPr>
        <w:tc>
          <w:tcPr>
            <w:tcW w:w="3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69967D2E" w14:textId="77777777" w:rsidR="00EC65D7" w:rsidRDefault="007B603A">
            <w:pPr>
              <w:spacing w:after="0" w:line="259" w:lineRule="auto"/>
              <w:ind w:left="0" w:right="64" w:firstLine="0"/>
              <w:jc w:val="center"/>
            </w:pPr>
            <w:r>
              <w:rPr>
                <w:sz w:val="28"/>
              </w:rPr>
              <w:t xml:space="preserve">Section </w:t>
            </w:r>
          </w:p>
        </w:tc>
        <w:tc>
          <w:tcPr>
            <w:tcW w:w="33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4D4D2E5E" w14:textId="27C55FFA" w:rsidR="00EC65D7" w:rsidRDefault="00292B8D">
            <w:pPr>
              <w:spacing w:after="0" w:line="259" w:lineRule="auto"/>
              <w:ind w:left="0" w:right="72" w:firstLine="0"/>
              <w:jc w:val="center"/>
            </w:pPr>
            <w:r>
              <w:t>D</w:t>
            </w:r>
          </w:p>
        </w:tc>
      </w:tr>
      <w:tr w:rsidR="00EC65D7" w14:paraId="1287E278" w14:textId="77777777">
        <w:trPr>
          <w:trHeight w:val="468"/>
        </w:trPr>
        <w:tc>
          <w:tcPr>
            <w:tcW w:w="365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73D657A1" w14:textId="77777777" w:rsidR="00EC65D7" w:rsidRDefault="007B603A">
            <w:pPr>
              <w:spacing w:after="0" w:line="259" w:lineRule="auto"/>
              <w:ind w:left="0" w:right="63" w:firstLine="0"/>
              <w:jc w:val="center"/>
            </w:pPr>
            <w:r>
              <w:rPr>
                <w:sz w:val="28"/>
              </w:rPr>
              <w:t xml:space="preserve">Semester </w:t>
            </w:r>
          </w:p>
        </w:tc>
        <w:tc>
          <w:tcPr>
            <w:tcW w:w="33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0ECABCF" w14:textId="77777777" w:rsidR="00EC65D7" w:rsidRDefault="007B603A">
            <w:pPr>
              <w:spacing w:after="0" w:line="259" w:lineRule="auto"/>
              <w:ind w:left="0" w:right="73" w:firstLine="0"/>
              <w:jc w:val="center"/>
            </w:pPr>
            <w:r>
              <w:rPr>
                <w:sz w:val="28"/>
              </w:rPr>
              <w:t xml:space="preserve">Spring 2021 </w:t>
            </w:r>
          </w:p>
        </w:tc>
      </w:tr>
    </w:tbl>
    <w:p w14:paraId="0207C6E7" w14:textId="77777777" w:rsidR="00EC65D7" w:rsidRDefault="007B603A">
      <w:pPr>
        <w:spacing w:after="0" w:line="259" w:lineRule="auto"/>
        <w:ind w:left="8" w:right="0" w:firstLine="0"/>
        <w:jc w:val="center"/>
      </w:pPr>
      <w:r>
        <w:rPr>
          <w:sz w:val="28"/>
        </w:rPr>
        <w:t xml:space="preserve"> </w:t>
      </w:r>
    </w:p>
    <w:p w14:paraId="7F663876" w14:textId="77777777" w:rsidR="00EC65D7" w:rsidRDefault="007B603A">
      <w:pPr>
        <w:spacing w:after="0" w:line="259" w:lineRule="auto"/>
        <w:ind w:left="8" w:right="0" w:firstLine="0"/>
        <w:jc w:val="center"/>
      </w:pPr>
      <w:r>
        <w:rPr>
          <w:sz w:val="28"/>
        </w:rPr>
        <w:t xml:space="preserve"> </w:t>
      </w:r>
    </w:p>
    <w:p w14:paraId="0F90F355" w14:textId="77777777" w:rsidR="00EC65D7" w:rsidRDefault="007B603A">
      <w:pPr>
        <w:spacing w:after="0" w:line="259" w:lineRule="auto"/>
        <w:ind w:left="8" w:right="0" w:firstLine="0"/>
        <w:jc w:val="center"/>
      </w:pPr>
      <w:r>
        <w:rPr>
          <w:sz w:val="28"/>
        </w:rPr>
        <w:t xml:space="preserve"> </w:t>
      </w:r>
    </w:p>
    <w:p w14:paraId="46D3B867" w14:textId="77777777" w:rsidR="00EC65D7" w:rsidRDefault="007B603A">
      <w:pPr>
        <w:spacing w:after="0" w:line="259" w:lineRule="auto"/>
        <w:ind w:left="8" w:right="0" w:firstLine="0"/>
        <w:jc w:val="center"/>
      </w:pPr>
      <w:r>
        <w:rPr>
          <w:sz w:val="28"/>
        </w:rPr>
        <w:t xml:space="preserve"> </w:t>
      </w:r>
    </w:p>
    <w:p w14:paraId="43562DEC" w14:textId="77777777" w:rsidR="007B603A" w:rsidRDefault="007B603A">
      <w:pPr>
        <w:spacing w:after="25" w:line="259" w:lineRule="auto"/>
        <w:ind w:left="14" w:right="0" w:firstLine="0"/>
        <w:rPr>
          <w:sz w:val="28"/>
        </w:rPr>
      </w:pPr>
    </w:p>
    <w:p w14:paraId="5C2C7CCA" w14:textId="77777777" w:rsidR="00EC65D7" w:rsidRDefault="007B603A">
      <w:pPr>
        <w:spacing w:after="25" w:line="259" w:lineRule="auto"/>
        <w:ind w:left="14" w:right="0" w:firstLine="0"/>
      </w:pPr>
      <w:r>
        <w:rPr>
          <w:sz w:val="28"/>
        </w:rPr>
        <w:t xml:space="preserve"> </w:t>
      </w:r>
    </w:p>
    <w:p w14:paraId="31BC4B38" w14:textId="77777777" w:rsidR="00EC65D7" w:rsidRDefault="007B603A">
      <w:pPr>
        <w:spacing w:after="23" w:line="259" w:lineRule="auto"/>
        <w:ind w:left="10" w:right="63"/>
        <w:jc w:val="center"/>
      </w:pPr>
      <w:r>
        <w:rPr>
          <w:sz w:val="28"/>
        </w:rPr>
        <w:t xml:space="preserve">Department of Computer Science </w:t>
      </w:r>
    </w:p>
    <w:p w14:paraId="1F9E6429" w14:textId="77777777" w:rsidR="00EC65D7" w:rsidRDefault="007B603A">
      <w:pPr>
        <w:spacing w:after="23" w:line="259" w:lineRule="auto"/>
        <w:ind w:left="10" w:right="62"/>
        <w:jc w:val="center"/>
      </w:pPr>
      <w:r>
        <w:rPr>
          <w:sz w:val="28"/>
        </w:rPr>
        <w:t xml:space="preserve">FAST-NU, Lahore, Pakistan </w:t>
      </w:r>
    </w:p>
    <w:sdt>
      <w:sdtPr>
        <w:id w:val="1621336345"/>
        <w:docPartObj>
          <w:docPartGallery w:val="Table of Contents"/>
        </w:docPartObj>
      </w:sdtPr>
      <w:sdtContent>
        <w:p w14:paraId="1A7530F2" w14:textId="77777777" w:rsidR="00EC65D7" w:rsidRDefault="007B603A">
          <w:pPr>
            <w:spacing w:after="0" w:line="259" w:lineRule="auto"/>
            <w:ind w:left="14" w:right="0" w:firstLine="0"/>
          </w:pPr>
          <w:r>
            <w:rPr>
              <w:color w:val="2E74B5"/>
              <w:sz w:val="32"/>
            </w:rPr>
            <w:t xml:space="preserve">Table of Contents </w:t>
          </w:r>
        </w:p>
        <w:p w14:paraId="1CE3624C" w14:textId="77777777" w:rsidR="00CA50CD" w:rsidRDefault="007B603A">
          <w:pPr>
            <w:pStyle w:val="TOC1"/>
            <w:tabs>
              <w:tab w:val="left" w:pos="44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68443851" w:history="1">
            <w:r w:rsidR="00CA50CD" w:rsidRPr="00162808">
              <w:rPr>
                <w:rStyle w:val="Hyperlink"/>
                <w:bCs/>
                <w:noProof/>
                <w:u w:color="000000"/>
              </w:rPr>
              <w:t>1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Objectives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51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3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5A3EC1CB" w14:textId="77777777" w:rsidR="00CA50CD" w:rsidRDefault="00AD4FB6">
          <w:pPr>
            <w:pStyle w:val="TOC1"/>
            <w:tabs>
              <w:tab w:val="left" w:pos="44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52" w:history="1">
            <w:r w:rsidR="00CA50CD" w:rsidRPr="00162808">
              <w:rPr>
                <w:rStyle w:val="Hyperlink"/>
                <w:bCs/>
                <w:noProof/>
                <w:u w:color="000000"/>
              </w:rPr>
              <w:t>2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Task Distribution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52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3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349D6DD3" w14:textId="77777777" w:rsidR="00CA50CD" w:rsidRDefault="00AD4FB6">
          <w:pPr>
            <w:pStyle w:val="TOC1"/>
            <w:tabs>
              <w:tab w:val="left" w:pos="44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53" w:history="1">
            <w:r w:rsidR="00CA50CD" w:rsidRPr="00162808">
              <w:rPr>
                <w:rStyle w:val="Hyperlink"/>
                <w:bCs/>
                <w:noProof/>
                <w:u w:color="000000"/>
              </w:rPr>
              <w:t>3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Python Lambda Functions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53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3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168B12C5" w14:textId="77777777" w:rsidR="00CA50CD" w:rsidRDefault="00AD4FB6">
          <w:pPr>
            <w:pStyle w:val="TOC2"/>
            <w:tabs>
              <w:tab w:val="left" w:pos="88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54" w:history="1">
            <w:r w:rsidR="00CA50CD" w:rsidRPr="00162808">
              <w:rPr>
                <w:rStyle w:val="Hyperlink"/>
                <w:bCs/>
                <w:noProof/>
                <w:u w:color="000000"/>
              </w:rPr>
              <w:t>3.1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Structure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54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3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705BBE3E" w14:textId="77777777" w:rsidR="00CA50CD" w:rsidRDefault="00AD4FB6">
          <w:pPr>
            <w:pStyle w:val="TOC2"/>
            <w:tabs>
              <w:tab w:val="left" w:pos="88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55" w:history="1">
            <w:r w:rsidR="00CA50CD" w:rsidRPr="00162808">
              <w:rPr>
                <w:rStyle w:val="Hyperlink"/>
                <w:bCs/>
                <w:noProof/>
                <w:u w:color="000000"/>
              </w:rPr>
              <w:t>3.2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Lambda Function Usage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55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4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0A9E56F3" w14:textId="77777777" w:rsidR="00CA50CD" w:rsidRDefault="00AD4FB6">
          <w:pPr>
            <w:pStyle w:val="TOC1"/>
            <w:tabs>
              <w:tab w:val="left" w:pos="44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56" w:history="1">
            <w:r w:rsidR="00CA50CD" w:rsidRPr="00162808">
              <w:rPr>
                <w:rStyle w:val="Hyperlink"/>
                <w:bCs/>
                <w:noProof/>
                <w:u w:color="000000"/>
              </w:rPr>
              <w:t>4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Python Decorators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56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5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777A56A8" w14:textId="77777777" w:rsidR="00CA50CD" w:rsidRDefault="00AD4FB6">
          <w:pPr>
            <w:pStyle w:val="TOC1"/>
            <w:tabs>
              <w:tab w:val="left" w:pos="44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57" w:history="1">
            <w:r w:rsidR="00CA50CD" w:rsidRPr="00162808">
              <w:rPr>
                <w:rStyle w:val="Hyperlink"/>
                <w:bCs/>
                <w:noProof/>
                <w:u w:color="000000"/>
              </w:rPr>
              <w:t>5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Python Generators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57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6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2B5B5595" w14:textId="77777777" w:rsidR="00CA50CD" w:rsidRDefault="00AD4FB6">
          <w:pPr>
            <w:pStyle w:val="TOC2"/>
            <w:tabs>
              <w:tab w:val="left" w:pos="88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58" w:history="1">
            <w:r w:rsidR="00CA50CD" w:rsidRPr="00162808">
              <w:rPr>
                <w:rStyle w:val="Hyperlink"/>
                <w:bCs/>
                <w:noProof/>
                <w:u w:color="000000"/>
              </w:rPr>
              <w:t>5.1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Difference between Return and Yield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58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6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69EEF3FE" w14:textId="77777777" w:rsidR="00CA50CD" w:rsidRDefault="00AD4FB6">
          <w:pPr>
            <w:pStyle w:val="TOC1"/>
            <w:tabs>
              <w:tab w:val="left" w:pos="44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59" w:history="1">
            <w:r w:rsidR="00CA50CD" w:rsidRPr="00162808">
              <w:rPr>
                <w:rStyle w:val="Hyperlink"/>
                <w:bCs/>
                <w:noProof/>
                <w:u w:color="000000"/>
              </w:rPr>
              <w:t>6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Python Classes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59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7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0F134054" w14:textId="77777777" w:rsidR="00CA50CD" w:rsidRDefault="00AD4FB6">
          <w:pPr>
            <w:pStyle w:val="TOC2"/>
            <w:tabs>
              <w:tab w:val="left" w:pos="88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60" w:history="1">
            <w:r w:rsidR="00CA50CD" w:rsidRPr="00162808">
              <w:rPr>
                <w:rStyle w:val="Hyperlink"/>
                <w:bCs/>
                <w:noProof/>
                <w:u w:color="000000"/>
              </w:rPr>
              <w:t>6.1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Inheritance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60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8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70977CF4" w14:textId="77777777" w:rsidR="00CA50CD" w:rsidRDefault="00AD4FB6">
          <w:pPr>
            <w:pStyle w:val="TOC1"/>
            <w:tabs>
              <w:tab w:val="left" w:pos="44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61" w:history="1">
            <w:r w:rsidR="00CA50CD" w:rsidRPr="00162808">
              <w:rPr>
                <w:rStyle w:val="Hyperlink"/>
                <w:bCs/>
                <w:noProof/>
                <w:u w:color="000000"/>
              </w:rPr>
              <w:t>7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Python Dunder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61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9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7EA17D72" w14:textId="77777777" w:rsidR="00CA50CD" w:rsidRDefault="00AD4FB6">
          <w:pPr>
            <w:pStyle w:val="TOC1"/>
            <w:tabs>
              <w:tab w:val="left" w:pos="44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62" w:history="1">
            <w:r w:rsidR="00CA50CD" w:rsidRPr="00162808">
              <w:rPr>
                <w:rStyle w:val="Hyperlink"/>
                <w:bCs/>
                <w:noProof/>
                <w:u w:color="000000"/>
              </w:rPr>
              <w:t>8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Python Stacks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62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10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14567255" w14:textId="77777777" w:rsidR="00CA50CD" w:rsidRDefault="00AD4FB6">
          <w:pPr>
            <w:pStyle w:val="TOC2"/>
            <w:tabs>
              <w:tab w:val="left" w:pos="88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63" w:history="1">
            <w:r w:rsidR="00CA50CD" w:rsidRPr="00162808">
              <w:rPr>
                <w:rStyle w:val="Hyperlink"/>
                <w:bCs/>
                <w:noProof/>
                <w:u w:color="000000"/>
              </w:rPr>
              <w:t>8.1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Stacks via Lists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63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10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536CDA5B" w14:textId="77777777" w:rsidR="00CA50CD" w:rsidRDefault="00AD4FB6">
          <w:pPr>
            <w:pStyle w:val="TOC2"/>
            <w:tabs>
              <w:tab w:val="left" w:pos="88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64" w:history="1">
            <w:r w:rsidR="00CA50CD" w:rsidRPr="00162808">
              <w:rPr>
                <w:rStyle w:val="Hyperlink"/>
                <w:bCs/>
                <w:noProof/>
                <w:u w:color="000000"/>
              </w:rPr>
              <w:t>8.2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Stacks via collections.deque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64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10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1201A6BC" w14:textId="77777777" w:rsidR="00CA50CD" w:rsidRDefault="00AD4FB6">
          <w:pPr>
            <w:pStyle w:val="TOC2"/>
            <w:tabs>
              <w:tab w:val="left" w:pos="88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65" w:history="1">
            <w:r w:rsidR="00CA50CD" w:rsidRPr="00162808">
              <w:rPr>
                <w:rStyle w:val="Hyperlink"/>
                <w:bCs/>
                <w:noProof/>
                <w:u w:color="000000"/>
              </w:rPr>
              <w:t>8.3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Stacks via queue.LifoQueue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65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11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64662D52" w14:textId="77777777" w:rsidR="00CA50CD" w:rsidRDefault="00AD4FB6">
          <w:pPr>
            <w:pStyle w:val="TOC1"/>
            <w:tabs>
              <w:tab w:val="left" w:pos="44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66" w:history="1">
            <w:r w:rsidR="00CA50CD" w:rsidRPr="00162808">
              <w:rPr>
                <w:rStyle w:val="Hyperlink"/>
                <w:bCs/>
                <w:noProof/>
                <w:u w:color="000000"/>
              </w:rPr>
              <w:t>9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Python Queues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66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11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3EE59761" w14:textId="77777777" w:rsidR="00CA50CD" w:rsidRDefault="00AD4FB6">
          <w:pPr>
            <w:pStyle w:val="TOC1"/>
            <w:tabs>
              <w:tab w:val="left" w:pos="66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67" w:history="1">
            <w:r w:rsidR="00CA50CD" w:rsidRPr="00162808">
              <w:rPr>
                <w:rStyle w:val="Hyperlink"/>
                <w:bCs/>
                <w:noProof/>
                <w:u w:color="000000"/>
              </w:rPr>
              <w:t>10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Python Graphs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67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12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08ED2FFF" w14:textId="77777777" w:rsidR="00CA50CD" w:rsidRDefault="00AD4FB6">
          <w:pPr>
            <w:pStyle w:val="TOC1"/>
            <w:tabs>
              <w:tab w:val="left" w:pos="66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68" w:history="1">
            <w:r w:rsidR="00CA50CD" w:rsidRPr="00162808">
              <w:rPr>
                <w:rStyle w:val="Hyperlink"/>
                <w:bCs/>
                <w:noProof/>
                <w:u w:color="000000"/>
              </w:rPr>
              <w:t>11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Exercise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68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13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0E56EF41" w14:textId="77777777" w:rsidR="00CA50CD" w:rsidRDefault="00AD4FB6">
          <w:pPr>
            <w:pStyle w:val="TOC1"/>
            <w:tabs>
              <w:tab w:val="left" w:pos="660"/>
              <w:tab w:val="right" w:leader="dot" w:pos="9442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68443869" w:history="1">
            <w:r w:rsidR="00CA50CD" w:rsidRPr="00162808">
              <w:rPr>
                <w:rStyle w:val="Hyperlink"/>
                <w:bCs/>
                <w:noProof/>
                <w:u w:color="000000"/>
              </w:rPr>
              <w:t>12</w:t>
            </w:r>
            <w:r w:rsidR="00CA50CD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CA50CD" w:rsidRPr="00162808">
              <w:rPr>
                <w:rStyle w:val="Hyperlink"/>
                <w:noProof/>
              </w:rPr>
              <w:t>Submission Instructions</w:t>
            </w:r>
            <w:r w:rsidR="00CA50CD">
              <w:rPr>
                <w:noProof/>
                <w:webHidden/>
              </w:rPr>
              <w:tab/>
            </w:r>
            <w:r w:rsidR="00CA50CD">
              <w:rPr>
                <w:noProof/>
                <w:webHidden/>
              </w:rPr>
              <w:fldChar w:fldCharType="begin"/>
            </w:r>
            <w:r w:rsidR="00CA50CD">
              <w:rPr>
                <w:noProof/>
                <w:webHidden/>
              </w:rPr>
              <w:instrText xml:space="preserve"> PAGEREF _Toc68443869 \h </w:instrText>
            </w:r>
            <w:r w:rsidR="00CA50CD">
              <w:rPr>
                <w:noProof/>
                <w:webHidden/>
              </w:rPr>
            </w:r>
            <w:r w:rsidR="00CA50CD">
              <w:rPr>
                <w:noProof/>
                <w:webHidden/>
              </w:rPr>
              <w:fldChar w:fldCharType="separate"/>
            </w:r>
            <w:r w:rsidR="00CA50CD">
              <w:rPr>
                <w:noProof/>
                <w:webHidden/>
              </w:rPr>
              <w:t>13</w:t>
            </w:r>
            <w:r w:rsidR="00CA50CD">
              <w:rPr>
                <w:noProof/>
                <w:webHidden/>
              </w:rPr>
              <w:fldChar w:fldCharType="end"/>
            </w:r>
          </w:hyperlink>
        </w:p>
        <w:p w14:paraId="38254B22" w14:textId="77777777" w:rsidR="00EC65D7" w:rsidRDefault="007B603A">
          <w:r>
            <w:fldChar w:fldCharType="end"/>
          </w:r>
        </w:p>
      </w:sdtContent>
    </w:sdt>
    <w:p w14:paraId="09C02BE0" w14:textId="77777777" w:rsidR="00EC65D7" w:rsidRDefault="007B603A">
      <w:pPr>
        <w:spacing w:after="0" w:line="259" w:lineRule="auto"/>
        <w:ind w:left="14" w:right="0" w:firstLine="0"/>
      </w:pPr>
      <w:r>
        <w:t xml:space="preserve"> </w:t>
      </w:r>
    </w:p>
    <w:p w14:paraId="2C5FDFA8" w14:textId="77777777" w:rsidR="00EC65D7" w:rsidRDefault="007B603A">
      <w:pPr>
        <w:spacing w:after="0" w:line="259" w:lineRule="auto"/>
        <w:ind w:left="14" w:right="0" w:firstLine="0"/>
      </w:pPr>
      <w:r>
        <w:t xml:space="preserve"> </w:t>
      </w:r>
    </w:p>
    <w:p w14:paraId="7513FB1B" w14:textId="77777777" w:rsidR="00EC65D7" w:rsidRDefault="007B603A">
      <w:pPr>
        <w:spacing w:after="0" w:line="259" w:lineRule="auto"/>
        <w:ind w:left="14" w:right="0" w:firstLine="0"/>
      </w:pPr>
      <w:r>
        <w:t xml:space="preserve"> </w:t>
      </w:r>
    </w:p>
    <w:p w14:paraId="1A953B2A" w14:textId="77777777" w:rsidR="00EC65D7" w:rsidRDefault="007B603A">
      <w:pPr>
        <w:spacing w:after="0" w:line="259" w:lineRule="auto"/>
        <w:ind w:left="14" w:right="0" w:firstLine="0"/>
      </w:pPr>
      <w:r>
        <w:t xml:space="preserve"> </w:t>
      </w:r>
    </w:p>
    <w:p w14:paraId="6A0B7393" w14:textId="77777777" w:rsidR="00EC65D7" w:rsidRDefault="007B603A">
      <w:pPr>
        <w:spacing w:after="0" w:line="259" w:lineRule="auto"/>
        <w:ind w:left="14" w:right="0" w:firstLine="0"/>
      </w:pPr>
      <w:r>
        <w:t xml:space="preserve"> </w:t>
      </w:r>
    </w:p>
    <w:p w14:paraId="545DCCE1" w14:textId="77777777" w:rsidR="00EC65D7" w:rsidRDefault="007B603A">
      <w:pPr>
        <w:spacing w:after="0" w:line="259" w:lineRule="auto"/>
        <w:ind w:left="14" w:right="0" w:firstLine="0"/>
      </w:pPr>
      <w:r>
        <w:t xml:space="preserve"> </w:t>
      </w:r>
    </w:p>
    <w:p w14:paraId="2D89C4F5" w14:textId="77777777" w:rsidR="00EC65D7" w:rsidRDefault="007B603A">
      <w:pPr>
        <w:spacing w:after="0" w:line="259" w:lineRule="auto"/>
        <w:ind w:left="14" w:right="0" w:firstLine="0"/>
      </w:pPr>
      <w:r>
        <w:t xml:space="preserve"> </w:t>
      </w:r>
    </w:p>
    <w:p w14:paraId="1955B017" w14:textId="77777777" w:rsidR="00EC65D7" w:rsidRDefault="007B603A">
      <w:pPr>
        <w:spacing w:after="0" w:line="259" w:lineRule="auto"/>
        <w:ind w:left="14" w:right="0" w:firstLine="0"/>
      </w:pPr>
      <w:r>
        <w:t xml:space="preserve"> </w:t>
      </w:r>
    </w:p>
    <w:p w14:paraId="075127F8" w14:textId="77777777" w:rsidR="00893922" w:rsidRDefault="00893922">
      <w:pPr>
        <w:spacing w:after="0" w:line="259" w:lineRule="auto"/>
        <w:ind w:left="14" w:right="0" w:firstLine="0"/>
      </w:pPr>
    </w:p>
    <w:p w14:paraId="4F76FEC1" w14:textId="77777777" w:rsidR="00893922" w:rsidRDefault="00893922">
      <w:pPr>
        <w:spacing w:after="0" w:line="259" w:lineRule="auto"/>
        <w:ind w:left="14" w:right="0" w:firstLine="0"/>
      </w:pPr>
    </w:p>
    <w:p w14:paraId="23180BA8" w14:textId="77777777" w:rsidR="00893922" w:rsidRDefault="00893922">
      <w:pPr>
        <w:spacing w:after="0" w:line="259" w:lineRule="auto"/>
        <w:ind w:left="14" w:right="0" w:firstLine="0"/>
      </w:pPr>
    </w:p>
    <w:p w14:paraId="6C83E1D4" w14:textId="77777777" w:rsidR="00893922" w:rsidRDefault="00893922" w:rsidP="00600C50">
      <w:pPr>
        <w:spacing w:after="0" w:line="259" w:lineRule="auto"/>
        <w:ind w:left="0" w:right="0" w:firstLine="0"/>
      </w:pPr>
    </w:p>
    <w:p w14:paraId="1A7B6BE4" w14:textId="77777777" w:rsidR="006D5C3E" w:rsidRDefault="006D5C3E" w:rsidP="00600C50">
      <w:pPr>
        <w:spacing w:after="0" w:line="259" w:lineRule="auto"/>
        <w:ind w:left="0" w:right="0" w:firstLine="0"/>
      </w:pPr>
    </w:p>
    <w:p w14:paraId="0BE6D6A2" w14:textId="77777777" w:rsidR="00EC65D7" w:rsidRDefault="007B603A">
      <w:pPr>
        <w:pStyle w:val="Heading1"/>
        <w:ind w:left="431" w:hanging="432"/>
      </w:pPr>
      <w:bookmarkStart w:id="0" w:name="_Toc68443851"/>
      <w:r>
        <w:lastRenderedPageBreak/>
        <w:t>Objectives</w:t>
      </w:r>
      <w:bookmarkEnd w:id="0"/>
      <w:r>
        <w:t xml:space="preserve"> </w:t>
      </w:r>
    </w:p>
    <w:p w14:paraId="31C4BF4C" w14:textId="77777777" w:rsidR="00EC65D7" w:rsidRDefault="007B603A">
      <w:pPr>
        <w:ind w:left="9" w:right="71"/>
      </w:pPr>
      <w:r>
        <w:t xml:space="preserve">After performing this lab, students shall be able to </w:t>
      </w:r>
      <w:r>
        <w:rPr>
          <w:color w:val="222222"/>
        </w:rPr>
        <w:t>understand Python data structures which include</w:t>
      </w:r>
      <w:r>
        <w:t xml:space="preserve">: </w:t>
      </w:r>
    </w:p>
    <w:p w14:paraId="63EB9429" w14:textId="77777777" w:rsidR="00EC65D7" w:rsidRDefault="007B603A" w:rsidP="00893922">
      <w:pPr>
        <w:numPr>
          <w:ilvl w:val="0"/>
          <w:numId w:val="10"/>
        </w:numPr>
        <w:spacing w:after="0" w:line="259" w:lineRule="auto"/>
        <w:ind w:right="0" w:hanging="360"/>
      </w:pPr>
      <w:r>
        <w:rPr>
          <w:color w:val="222222"/>
        </w:rPr>
        <w:t xml:space="preserve">Python </w:t>
      </w:r>
      <w:r w:rsidR="00893922">
        <w:rPr>
          <w:color w:val="222222"/>
        </w:rPr>
        <w:t>lambda function</w:t>
      </w:r>
      <w:r w:rsidR="00893922">
        <w:t xml:space="preserve">, </w:t>
      </w:r>
      <w:r w:rsidR="00EF18E2" w:rsidRPr="00893922">
        <w:rPr>
          <w:color w:val="222222"/>
        </w:rPr>
        <w:t>generators</w:t>
      </w:r>
      <w:r w:rsidR="00B23CA2">
        <w:t xml:space="preserve"> and </w:t>
      </w:r>
      <w:r w:rsidR="00EF18E2" w:rsidRPr="00893922">
        <w:rPr>
          <w:color w:val="222222"/>
        </w:rPr>
        <w:t>decorators</w:t>
      </w:r>
      <w:r w:rsidRPr="00893922">
        <w:rPr>
          <w:color w:val="222222"/>
        </w:rPr>
        <w:t xml:space="preserve"> </w:t>
      </w:r>
    </w:p>
    <w:p w14:paraId="5F9FC2A8" w14:textId="77777777" w:rsidR="00EC65D7" w:rsidRPr="00EF18E2" w:rsidRDefault="007B603A" w:rsidP="00EF18E2">
      <w:pPr>
        <w:numPr>
          <w:ilvl w:val="0"/>
          <w:numId w:val="10"/>
        </w:numPr>
        <w:spacing w:after="0" w:line="259" w:lineRule="auto"/>
        <w:ind w:right="0" w:hanging="360"/>
      </w:pPr>
      <w:r>
        <w:rPr>
          <w:color w:val="222222"/>
        </w:rPr>
        <w:t xml:space="preserve">Python </w:t>
      </w:r>
      <w:r w:rsidR="00EF18E2">
        <w:rPr>
          <w:color w:val="222222"/>
        </w:rPr>
        <w:t>classes (inheritance)</w:t>
      </w:r>
      <w:r w:rsidR="00893922">
        <w:rPr>
          <w:color w:val="222222"/>
        </w:rPr>
        <w:t xml:space="preserve"> and dunder methods</w:t>
      </w:r>
    </w:p>
    <w:p w14:paraId="0EFB981A" w14:textId="77777777" w:rsidR="00EF18E2" w:rsidRDefault="00EF18E2" w:rsidP="00EF18E2">
      <w:pPr>
        <w:numPr>
          <w:ilvl w:val="0"/>
          <w:numId w:val="10"/>
        </w:numPr>
        <w:spacing w:after="0" w:line="259" w:lineRule="auto"/>
        <w:ind w:right="0" w:hanging="360"/>
      </w:pPr>
      <w:r>
        <w:t>Python stacks &amp; queues</w:t>
      </w:r>
    </w:p>
    <w:p w14:paraId="6506D497" w14:textId="77777777" w:rsidR="00EF18E2" w:rsidRDefault="00EF18E2" w:rsidP="00EF18E2">
      <w:pPr>
        <w:numPr>
          <w:ilvl w:val="0"/>
          <w:numId w:val="10"/>
        </w:numPr>
        <w:spacing w:after="0" w:line="259" w:lineRule="auto"/>
        <w:ind w:right="0" w:hanging="360"/>
      </w:pPr>
      <w:r>
        <w:t>Python graphs</w:t>
      </w:r>
    </w:p>
    <w:p w14:paraId="52169912" w14:textId="77777777" w:rsidR="00EC65D7" w:rsidRDefault="007B603A">
      <w:pPr>
        <w:spacing w:after="18" w:line="259" w:lineRule="auto"/>
        <w:ind w:left="14" w:right="0" w:firstLine="0"/>
      </w:pPr>
      <w:r>
        <w:rPr>
          <w:color w:val="222222"/>
        </w:rPr>
        <w:t xml:space="preserve"> </w:t>
      </w:r>
    </w:p>
    <w:p w14:paraId="47FB16D0" w14:textId="77777777" w:rsidR="00EC65D7" w:rsidRDefault="007B603A">
      <w:pPr>
        <w:pStyle w:val="Heading1"/>
        <w:ind w:left="431" w:hanging="432"/>
      </w:pPr>
      <w:bookmarkStart w:id="1" w:name="_Toc68443852"/>
      <w:r>
        <w:t>Task Distribution</w:t>
      </w:r>
      <w:bookmarkEnd w:id="1"/>
      <w:r>
        <w:t xml:space="preserve"> </w:t>
      </w:r>
    </w:p>
    <w:tbl>
      <w:tblPr>
        <w:tblStyle w:val="TableGrid"/>
        <w:tblW w:w="9681" w:type="dxa"/>
        <w:tblInd w:w="-16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80" w:type="dxa"/>
          <w:right w:w="115" w:type="dxa"/>
        </w:tblCellMar>
        <w:tblLook w:val="04A0" w:firstRow="1" w:lastRow="0" w:firstColumn="1" w:lastColumn="0" w:noHBand="0" w:noVBand="1"/>
      </w:tblPr>
      <w:tblGrid>
        <w:gridCol w:w="3843"/>
        <w:gridCol w:w="5838"/>
      </w:tblGrid>
      <w:tr w:rsidR="00EC65D7" w14:paraId="2E137DE8" w14:textId="77777777" w:rsidTr="0001660B">
        <w:trPr>
          <w:trHeight w:val="529"/>
        </w:trPr>
        <w:tc>
          <w:tcPr>
            <w:tcW w:w="3843" w:type="dxa"/>
            <w:vAlign w:val="center"/>
          </w:tcPr>
          <w:p w14:paraId="06A70A26" w14:textId="77777777" w:rsidR="00EC65D7" w:rsidRDefault="00E40D4B" w:rsidP="007B603A">
            <w:pPr>
              <w:spacing w:after="0" w:line="276" w:lineRule="auto"/>
              <w:ind w:left="0" w:right="0" w:firstLine="0"/>
            </w:pPr>
            <w:r>
              <w:rPr>
                <w:b/>
              </w:rPr>
              <w:t xml:space="preserve">Total Time </w:t>
            </w:r>
          </w:p>
        </w:tc>
        <w:tc>
          <w:tcPr>
            <w:tcW w:w="5838" w:type="dxa"/>
            <w:vAlign w:val="center"/>
          </w:tcPr>
          <w:p w14:paraId="513D0C73" w14:textId="77777777" w:rsidR="00EC65D7" w:rsidRDefault="00E40D4B" w:rsidP="007B603A">
            <w:pPr>
              <w:spacing w:after="0" w:line="276" w:lineRule="auto"/>
              <w:ind w:left="0" w:right="0" w:firstLine="0"/>
            </w:pPr>
            <w:r>
              <w:rPr>
                <w:b/>
              </w:rPr>
              <w:t xml:space="preserve">170 Minutes </w:t>
            </w:r>
          </w:p>
        </w:tc>
      </w:tr>
      <w:tr w:rsidR="00EC65D7" w14:paraId="176F44F1" w14:textId="77777777" w:rsidTr="0001660B">
        <w:trPr>
          <w:trHeight w:val="532"/>
        </w:trPr>
        <w:tc>
          <w:tcPr>
            <w:tcW w:w="3843" w:type="dxa"/>
            <w:vAlign w:val="center"/>
          </w:tcPr>
          <w:p w14:paraId="3CD1F6DD" w14:textId="77777777" w:rsidR="00EC65D7" w:rsidRDefault="00E40D4B" w:rsidP="00EF18E2">
            <w:pPr>
              <w:spacing w:after="0" w:line="276" w:lineRule="auto"/>
              <w:ind w:left="0" w:right="0" w:firstLine="0"/>
            </w:pPr>
            <w:r>
              <w:t xml:space="preserve">Python </w:t>
            </w:r>
            <w:r w:rsidR="00EF18E2">
              <w:t>Lambda Function</w:t>
            </w:r>
            <w:r w:rsidR="002266DA">
              <w:t>, Decorators, Generators</w:t>
            </w:r>
          </w:p>
        </w:tc>
        <w:tc>
          <w:tcPr>
            <w:tcW w:w="5838" w:type="dxa"/>
            <w:vAlign w:val="center"/>
          </w:tcPr>
          <w:p w14:paraId="5DF83DFF" w14:textId="77777777" w:rsidR="00EC65D7" w:rsidRDefault="002266DA" w:rsidP="007B603A">
            <w:pPr>
              <w:spacing w:after="0" w:line="276" w:lineRule="auto"/>
              <w:ind w:left="0" w:right="0" w:firstLine="0"/>
            </w:pPr>
            <w:r>
              <w:t>3</w:t>
            </w:r>
            <w:r w:rsidR="00E40D4B">
              <w:t xml:space="preserve">0 Minutes  </w:t>
            </w:r>
          </w:p>
        </w:tc>
      </w:tr>
      <w:tr w:rsidR="00134F32" w14:paraId="406A9A02" w14:textId="77777777" w:rsidTr="0001660B">
        <w:trPr>
          <w:trHeight w:val="521"/>
        </w:trPr>
        <w:tc>
          <w:tcPr>
            <w:tcW w:w="3843" w:type="dxa"/>
            <w:vAlign w:val="center"/>
          </w:tcPr>
          <w:p w14:paraId="22B49B35" w14:textId="77777777" w:rsidR="00134F32" w:rsidRDefault="00134F32" w:rsidP="00134F32">
            <w:pPr>
              <w:spacing w:after="0" w:line="276" w:lineRule="auto"/>
              <w:ind w:left="0" w:right="0" w:firstLine="0"/>
            </w:pPr>
            <w:r>
              <w:t>Python Classes</w:t>
            </w:r>
            <w:r w:rsidR="002266DA">
              <w:t xml:space="preserve"> &amp; Dunder Methods</w:t>
            </w:r>
          </w:p>
        </w:tc>
        <w:tc>
          <w:tcPr>
            <w:tcW w:w="5838" w:type="dxa"/>
            <w:vAlign w:val="center"/>
          </w:tcPr>
          <w:p w14:paraId="05B308F0" w14:textId="77777777" w:rsidR="00134F32" w:rsidRDefault="00134F32" w:rsidP="00134F32">
            <w:pPr>
              <w:spacing w:after="0" w:line="276" w:lineRule="auto"/>
              <w:ind w:left="0" w:right="0" w:firstLine="0"/>
            </w:pPr>
            <w:r>
              <w:t>20 Minutes</w:t>
            </w:r>
          </w:p>
        </w:tc>
      </w:tr>
      <w:tr w:rsidR="00134F32" w14:paraId="782B9CCA" w14:textId="77777777" w:rsidTr="0001660B">
        <w:trPr>
          <w:trHeight w:val="521"/>
        </w:trPr>
        <w:tc>
          <w:tcPr>
            <w:tcW w:w="3843" w:type="dxa"/>
            <w:vAlign w:val="center"/>
          </w:tcPr>
          <w:p w14:paraId="54A308C1" w14:textId="77777777" w:rsidR="00134F32" w:rsidRDefault="00134F32" w:rsidP="00134F32">
            <w:pPr>
              <w:spacing w:after="0" w:line="276" w:lineRule="auto"/>
              <w:ind w:left="0" w:right="0" w:firstLine="0"/>
            </w:pPr>
            <w:r>
              <w:t>Python Stacks</w:t>
            </w:r>
            <w:r w:rsidR="002266DA">
              <w:t xml:space="preserve"> &amp; Queues</w:t>
            </w:r>
          </w:p>
        </w:tc>
        <w:tc>
          <w:tcPr>
            <w:tcW w:w="5838" w:type="dxa"/>
            <w:vAlign w:val="center"/>
          </w:tcPr>
          <w:p w14:paraId="0D93BFA4" w14:textId="77777777" w:rsidR="00134F32" w:rsidRDefault="002266DA" w:rsidP="00134F32">
            <w:pPr>
              <w:spacing w:after="0" w:line="276" w:lineRule="auto"/>
              <w:ind w:left="0" w:right="0" w:firstLine="0"/>
            </w:pPr>
            <w:r>
              <w:t>20 Minutes</w:t>
            </w:r>
          </w:p>
        </w:tc>
      </w:tr>
      <w:tr w:rsidR="00134F32" w14:paraId="55ABE9DB" w14:textId="77777777" w:rsidTr="0001660B">
        <w:trPr>
          <w:trHeight w:val="521"/>
        </w:trPr>
        <w:tc>
          <w:tcPr>
            <w:tcW w:w="3843" w:type="dxa"/>
            <w:vAlign w:val="center"/>
          </w:tcPr>
          <w:p w14:paraId="3C2AE3A6" w14:textId="77777777" w:rsidR="00134F32" w:rsidRDefault="00134F32" w:rsidP="00134F32">
            <w:pPr>
              <w:spacing w:after="0" w:line="276" w:lineRule="auto"/>
              <w:ind w:left="0" w:right="0" w:firstLine="0"/>
            </w:pPr>
            <w:r>
              <w:t>Python Graphs</w:t>
            </w:r>
          </w:p>
        </w:tc>
        <w:tc>
          <w:tcPr>
            <w:tcW w:w="5838" w:type="dxa"/>
            <w:vAlign w:val="center"/>
          </w:tcPr>
          <w:p w14:paraId="546C314B" w14:textId="77777777" w:rsidR="00134F32" w:rsidRDefault="002266DA" w:rsidP="00134F32">
            <w:pPr>
              <w:spacing w:after="0" w:line="276" w:lineRule="auto"/>
              <w:ind w:left="0" w:right="0" w:firstLine="0"/>
            </w:pPr>
            <w:r>
              <w:t>10 Minutes</w:t>
            </w:r>
          </w:p>
        </w:tc>
      </w:tr>
      <w:tr w:rsidR="00134F32" w14:paraId="50CFFFA4" w14:textId="77777777" w:rsidTr="0001660B">
        <w:trPr>
          <w:trHeight w:val="521"/>
        </w:trPr>
        <w:tc>
          <w:tcPr>
            <w:tcW w:w="3843" w:type="dxa"/>
            <w:vAlign w:val="center"/>
          </w:tcPr>
          <w:p w14:paraId="3F3747B5" w14:textId="77777777" w:rsidR="00134F32" w:rsidRDefault="00134F32" w:rsidP="00134F32">
            <w:pPr>
              <w:spacing w:after="0" w:line="276" w:lineRule="auto"/>
              <w:ind w:left="0" w:right="0" w:firstLine="0"/>
            </w:pPr>
            <w:r>
              <w:t xml:space="preserve">Exercise </w:t>
            </w:r>
          </w:p>
        </w:tc>
        <w:tc>
          <w:tcPr>
            <w:tcW w:w="5838" w:type="dxa"/>
            <w:vAlign w:val="center"/>
          </w:tcPr>
          <w:p w14:paraId="46C6B9BA" w14:textId="77777777" w:rsidR="00134F32" w:rsidRDefault="002266DA" w:rsidP="00134F32">
            <w:pPr>
              <w:spacing w:after="0" w:line="276" w:lineRule="auto"/>
              <w:ind w:left="0" w:right="0" w:firstLine="0"/>
            </w:pPr>
            <w:r>
              <w:t>8</w:t>
            </w:r>
            <w:r w:rsidR="00134F32">
              <w:t xml:space="preserve">0 Minutes </w:t>
            </w:r>
          </w:p>
        </w:tc>
      </w:tr>
      <w:tr w:rsidR="00134F32" w14:paraId="3F99FA4A" w14:textId="77777777" w:rsidTr="0001660B">
        <w:trPr>
          <w:trHeight w:val="475"/>
        </w:trPr>
        <w:tc>
          <w:tcPr>
            <w:tcW w:w="3843" w:type="dxa"/>
            <w:vAlign w:val="center"/>
          </w:tcPr>
          <w:p w14:paraId="568F2612" w14:textId="77777777" w:rsidR="00134F32" w:rsidRDefault="00134F32" w:rsidP="00134F32">
            <w:pPr>
              <w:spacing w:after="0" w:line="276" w:lineRule="auto"/>
              <w:ind w:left="0" w:right="0" w:firstLine="0"/>
            </w:pPr>
            <w:r>
              <w:t xml:space="preserve">Online Submission </w:t>
            </w:r>
          </w:p>
        </w:tc>
        <w:tc>
          <w:tcPr>
            <w:tcW w:w="5838" w:type="dxa"/>
            <w:vAlign w:val="center"/>
          </w:tcPr>
          <w:p w14:paraId="4CB4652B" w14:textId="77777777" w:rsidR="00134F32" w:rsidRDefault="00134F32" w:rsidP="00134F32">
            <w:pPr>
              <w:spacing w:after="0" w:line="276" w:lineRule="auto"/>
              <w:ind w:left="0" w:right="0" w:firstLine="0"/>
            </w:pPr>
            <w:r>
              <w:t xml:space="preserve">10 Minutes </w:t>
            </w:r>
          </w:p>
        </w:tc>
      </w:tr>
    </w:tbl>
    <w:p w14:paraId="1123B04B" w14:textId="77777777" w:rsidR="00EE57C4" w:rsidRDefault="00EE57C4" w:rsidP="00EE57C4"/>
    <w:p w14:paraId="212EE4B2" w14:textId="77777777" w:rsidR="00EC65D7" w:rsidRDefault="00E40D4B" w:rsidP="00EE57C4">
      <w:pPr>
        <w:pStyle w:val="Heading1"/>
        <w:spacing w:after="27"/>
        <w:ind w:left="431" w:hanging="432"/>
      </w:pPr>
      <w:bookmarkStart w:id="2" w:name="_Toc68443853"/>
      <w:r>
        <w:t xml:space="preserve">Python </w:t>
      </w:r>
      <w:r w:rsidR="00EE57C4">
        <w:t>Lambda Functions</w:t>
      </w:r>
      <w:bookmarkEnd w:id="2"/>
    </w:p>
    <w:p w14:paraId="1F084407" w14:textId="77777777" w:rsidR="00692E32" w:rsidRDefault="004F4A8C" w:rsidP="00692E32">
      <w:pPr>
        <w:ind w:left="0" w:firstLine="0"/>
      </w:pPr>
      <w:r>
        <w:t xml:space="preserve">With Python, you can write functions on the go. Normally to define a function, you need </w:t>
      </w:r>
      <w:r w:rsidRPr="0053004B">
        <w:rPr>
          <w:rFonts w:ascii="Consolas" w:hAnsi="Consolas" w:cs="Consolas"/>
          <w:b/>
          <w:bCs/>
          <w:highlight w:val="lightGray"/>
        </w:rPr>
        <w:t>def</w:t>
      </w:r>
      <w:r>
        <w:t xml:space="preserve"> keyword, function header and body.</w:t>
      </w:r>
      <w:r w:rsidR="00632525">
        <w:t xml:space="preserve"> But lambda functions offer a quicker way to write functions using fewer lines of code.</w:t>
      </w:r>
    </w:p>
    <w:p w14:paraId="1B267F56" w14:textId="77777777" w:rsidR="00632525" w:rsidRDefault="00632525" w:rsidP="00632525">
      <w:pPr>
        <w:ind w:left="0" w:firstLine="0"/>
      </w:pPr>
      <w:r>
        <w:t xml:space="preserve">Also known as anonymous function as they are declared without any name, the lambda function takes its name from the keyword </w:t>
      </w:r>
      <w:r w:rsidRPr="0053004B">
        <w:rPr>
          <w:rFonts w:ascii="Consolas" w:hAnsi="Consolas" w:cs="Consolas"/>
          <w:b/>
          <w:bCs/>
          <w:highlight w:val="lightGray"/>
        </w:rPr>
        <w:t>lambda</w:t>
      </w:r>
      <w:r>
        <w:t xml:space="preserve"> which is required to declare it. They behave in a similar way as a regular function behaves.</w:t>
      </w:r>
    </w:p>
    <w:p w14:paraId="2EEFC1F6" w14:textId="77777777" w:rsidR="00632525" w:rsidRDefault="00632525" w:rsidP="00632525">
      <w:pPr>
        <w:ind w:left="0" w:firstLine="0"/>
      </w:pPr>
      <w:r>
        <w:t>Some characteristics of lambda functions are:</w:t>
      </w:r>
    </w:p>
    <w:p w14:paraId="3EF0CB4A" w14:textId="77777777" w:rsidR="00632525" w:rsidRDefault="00632525" w:rsidP="002009A4">
      <w:pPr>
        <w:pStyle w:val="ListParagraph"/>
        <w:numPr>
          <w:ilvl w:val="0"/>
          <w:numId w:val="16"/>
        </w:numPr>
      </w:pPr>
      <w:r w:rsidRPr="00632525">
        <w:t>They are syntactically restricted to a single expression.</w:t>
      </w:r>
    </w:p>
    <w:p w14:paraId="36B3B651" w14:textId="77777777" w:rsidR="008679D9" w:rsidRDefault="008679D9" w:rsidP="002009A4">
      <w:pPr>
        <w:pStyle w:val="ListParagraph"/>
        <w:numPr>
          <w:ilvl w:val="0"/>
          <w:numId w:val="16"/>
        </w:numPr>
      </w:pPr>
      <w:r w:rsidRPr="008679D9">
        <w:t>A lambda function can take any number of arguments</w:t>
      </w:r>
      <w:r>
        <w:t>.</w:t>
      </w:r>
    </w:p>
    <w:p w14:paraId="27661280" w14:textId="77777777" w:rsidR="00632525" w:rsidRDefault="00632525" w:rsidP="002009A4">
      <w:pPr>
        <w:pStyle w:val="ListParagraph"/>
        <w:numPr>
          <w:ilvl w:val="0"/>
          <w:numId w:val="16"/>
        </w:numPr>
      </w:pPr>
      <w:r>
        <w:t>A lambda expression can return a function.</w:t>
      </w:r>
    </w:p>
    <w:p w14:paraId="11E08082" w14:textId="77777777" w:rsidR="00632525" w:rsidRDefault="00632525" w:rsidP="002009A4">
      <w:pPr>
        <w:pStyle w:val="ListParagraph"/>
        <w:numPr>
          <w:ilvl w:val="0"/>
          <w:numId w:val="16"/>
        </w:numPr>
      </w:pPr>
      <w:r>
        <w:t>A lambda function can be passed as an argument</w:t>
      </w:r>
      <w:r w:rsidR="008679D9">
        <w:t xml:space="preserve"> within another </w:t>
      </w:r>
      <w:r w:rsidR="00AA4719">
        <w:t xml:space="preserve">higher-order </w:t>
      </w:r>
      <w:r w:rsidR="008679D9">
        <w:t>function</w:t>
      </w:r>
      <w:r>
        <w:t>.</w:t>
      </w:r>
    </w:p>
    <w:p w14:paraId="6CAEC40E" w14:textId="77777777" w:rsidR="00632525" w:rsidRDefault="007B6692" w:rsidP="007B6692">
      <w:pPr>
        <w:pStyle w:val="Heading2"/>
      </w:pPr>
      <w:bookmarkStart w:id="3" w:name="_Toc68443854"/>
      <w:r>
        <w:t>Structure</w:t>
      </w:r>
      <w:bookmarkEnd w:id="3"/>
      <w:r w:rsidR="00632525">
        <w:t xml:space="preserve"> </w:t>
      </w:r>
    </w:p>
    <w:p w14:paraId="07A43C35" w14:textId="77777777" w:rsidR="00435AE0" w:rsidRDefault="007B6692" w:rsidP="0053004B">
      <w:r w:rsidRPr="007B6692">
        <w:t xml:space="preserve">After the keyword </w:t>
      </w:r>
      <w:r w:rsidRPr="0053004B">
        <w:rPr>
          <w:rFonts w:ascii="Consolas" w:hAnsi="Consolas" w:cs="Consolas"/>
          <w:b/>
          <w:bCs/>
          <w:highlight w:val="lightGray"/>
        </w:rPr>
        <w:t>lambda</w:t>
      </w:r>
      <w:r w:rsidRPr="007B6692">
        <w:t>, we specify the names of the arguments; then, we use a colon followed by the expression that specifies what we wish the function to return.</w:t>
      </w:r>
    </w:p>
    <w:p w14:paraId="42A67F1E" w14:textId="77777777" w:rsidR="00FF29C9" w:rsidRPr="00435AE0" w:rsidRDefault="00FF29C9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lambda argument(s): expression</w:t>
      </w:r>
    </w:p>
    <w:p w14:paraId="08676EC7" w14:textId="77777777" w:rsidR="007B6692" w:rsidRDefault="007B6692" w:rsidP="007B6692">
      <w:pPr>
        <w:rPr>
          <w:b/>
          <w:bCs/>
        </w:rPr>
      </w:pPr>
      <w:r w:rsidRPr="007B6692">
        <w:rPr>
          <w:b/>
          <w:bCs/>
        </w:rPr>
        <w:t>Example:</w:t>
      </w:r>
    </w:p>
    <w:p w14:paraId="031189B6" w14:textId="77777777" w:rsidR="007B6692" w:rsidRPr="007B6692" w:rsidRDefault="007B6692" w:rsidP="007B6692">
      <w:r>
        <w:t>The following lambda function raises y to the power y.</w:t>
      </w:r>
    </w:p>
    <w:p w14:paraId="52DCAE2F" w14:textId="77777777" w:rsidR="007B6692" w:rsidRPr="00435AE0" w:rsidRDefault="007B6692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lastRenderedPageBreak/>
        <w:t>lambda x, y: x ** y</w:t>
      </w:r>
    </w:p>
    <w:p w14:paraId="77131B36" w14:textId="77777777" w:rsidR="002009A4" w:rsidRDefault="00FF29C9" w:rsidP="00FF29C9">
      <w:pPr>
        <w:pStyle w:val="Heading2"/>
      </w:pPr>
      <w:bookmarkStart w:id="4" w:name="_Toc68443855"/>
      <w:r>
        <w:t>Lambda Function Usage</w:t>
      </w:r>
      <w:bookmarkEnd w:id="4"/>
    </w:p>
    <w:p w14:paraId="3307EB2B" w14:textId="77777777" w:rsidR="00FF29C9" w:rsidRDefault="00FF29C9" w:rsidP="00FF29C9">
      <w:r>
        <w:t>So how do we call an anonymous function? See below:</w:t>
      </w:r>
    </w:p>
    <w:p w14:paraId="51D59089" w14:textId="77777777" w:rsidR="007B0DFA" w:rsidRDefault="007B0DFA" w:rsidP="00FF29C9"/>
    <w:p w14:paraId="0916AF4A" w14:textId="77777777" w:rsidR="007B0DFA" w:rsidRPr="00080222" w:rsidRDefault="007B0DFA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  <w:b/>
          <w:bCs/>
        </w:rPr>
      </w:pPr>
      <w:r w:rsidRPr="00080222">
        <w:rPr>
          <w:rFonts w:ascii="Consolas" w:hAnsi="Consolas" w:cs="Consolas"/>
          <w:b/>
          <w:bCs/>
        </w:rPr>
        <w:t># Calling an anonymous function with a single argument</w:t>
      </w:r>
    </w:p>
    <w:p w14:paraId="464F635A" w14:textId="77777777" w:rsidR="00FF29C9" w:rsidRPr="00435AE0" w:rsidRDefault="00FF29C9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remainder = lambda num: num % 2</w:t>
      </w:r>
    </w:p>
    <w:p w14:paraId="6EA359BF" w14:textId="77777777" w:rsidR="00FF29C9" w:rsidRPr="00435AE0" w:rsidRDefault="00FF29C9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print(remainder(5))</w:t>
      </w:r>
      <w:r w:rsidRPr="00435AE0">
        <w:rPr>
          <w:rFonts w:ascii="Consolas" w:hAnsi="Consolas" w:cs="Consolas"/>
        </w:rPr>
        <w:tab/>
        <w:t>#1</w:t>
      </w:r>
    </w:p>
    <w:p w14:paraId="0BB6DD5D" w14:textId="77777777" w:rsidR="007B0DFA" w:rsidRPr="00435AE0" w:rsidRDefault="007B0DFA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</w:rPr>
      </w:pPr>
    </w:p>
    <w:p w14:paraId="0156FEB3" w14:textId="77777777" w:rsidR="00FF29C9" w:rsidRPr="00080222" w:rsidRDefault="00FF29C9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  <w:b/>
          <w:bCs/>
        </w:rPr>
      </w:pPr>
      <w:r w:rsidRPr="00080222">
        <w:rPr>
          <w:rFonts w:ascii="Consolas" w:hAnsi="Consolas" w:cs="Consolas"/>
          <w:b/>
          <w:bCs/>
        </w:rPr>
        <w:t># Multiple parameters</w:t>
      </w:r>
    </w:p>
    <w:p w14:paraId="0175B834" w14:textId="77777777" w:rsidR="00FF29C9" w:rsidRPr="00435AE0" w:rsidRDefault="00FF29C9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product = lambda x, y : x * y</w:t>
      </w:r>
    </w:p>
    <w:p w14:paraId="1C284596" w14:textId="77777777" w:rsidR="00FF29C9" w:rsidRPr="00435AE0" w:rsidRDefault="00FF29C9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print(product(2, 3))</w:t>
      </w:r>
    </w:p>
    <w:p w14:paraId="50024E4A" w14:textId="77777777" w:rsidR="007B0DFA" w:rsidRPr="00435AE0" w:rsidRDefault="007B0DFA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</w:rPr>
      </w:pPr>
    </w:p>
    <w:p w14:paraId="03824052" w14:textId="77777777" w:rsidR="007B6692" w:rsidRPr="00080222" w:rsidRDefault="007B0DFA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  <w:b/>
          <w:bCs/>
        </w:rPr>
      </w:pPr>
      <w:r w:rsidRPr="00080222">
        <w:rPr>
          <w:rFonts w:ascii="Consolas" w:hAnsi="Consolas" w:cs="Consolas"/>
          <w:b/>
          <w:bCs/>
        </w:rPr>
        <w:t># As an argument to another function</w:t>
      </w:r>
    </w:p>
    <w:p w14:paraId="36EA33E6" w14:textId="77777777" w:rsidR="007B0DFA" w:rsidRPr="00435AE0" w:rsidRDefault="007B0DFA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pairs = [(1, 'one'), (2, 'two'), (3, 'three'), (4, 'four')]</w:t>
      </w:r>
    </w:p>
    <w:p w14:paraId="51D5DB8A" w14:textId="77777777" w:rsidR="007B0DFA" w:rsidRPr="00435AE0" w:rsidRDefault="007B0DFA" w:rsidP="00435AE0">
      <w:pPr>
        <w:shd w:val="clear" w:color="auto" w:fill="D5DCE4" w:themeFill="text2" w:themeFillTint="33"/>
        <w:spacing w:after="0" w:line="259" w:lineRule="auto"/>
        <w:ind w:left="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pairs.sort(key=lambda pair: pair[1])</w:t>
      </w:r>
    </w:p>
    <w:p w14:paraId="145426EF" w14:textId="77777777" w:rsidR="007B0DFA" w:rsidRDefault="007B0DFA" w:rsidP="00435AE0">
      <w:pPr>
        <w:shd w:val="clear" w:color="auto" w:fill="D5DCE4" w:themeFill="text2" w:themeFillTint="33"/>
        <w:spacing w:after="0" w:line="259" w:lineRule="auto"/>
        <w:ind w:left="0" w:right="0" w:firstLine="0"/>
      </w:pPr>
      <w:r w:rsidRPr="00435AE0">
        <w:rPr>
          <w:rFonts w:ascii="Consolas" w:hAnsi="Consolas" w:cs="Consolas"/>
        </w:rPr>
        <w:t>pairs</w:t>
      </w:r>
      <w:r w:rsidRPr="00435AE0">
        <w:rPr>
          <w:rFonts w:ascii="Consolas" w:hAnsi="Consolas" w:cs="Consolas"/>
        </w:rPr>
        <w:tab/>
        <w:t># [(4, 'four'), (1, 'one'), (3, 'three'), (2, 'two')]</w:t>
      </w:r>
    </w:p>
    <w:p w14:paraId="7B666494" w14:textId="77777777" w:rsidR="007B0DFA" w:rsidRDefault="007B0DFA" w:rsidP="007B0DFA">
      <w:pPr>
        <w:ind w:left="0" w:firstLine="0"/>
      </w:pPr>
    </w:p>
    <w:p w14:paraId="222D8617" w14:textId="77777777" w:rsidR="00AA4719" w:rsidRDefault="00AA4719" w:rsidP="00632525">
      <w:pPr>
        <w:ind w:left="0" w:firstLine="0"/>
      </w:pPr>
      <w:r>
        <w:t xml:space="preserve">Lambda functions are most commonly used in combination with </w:t>
      </w:r>
      <w:r w:rsidRPr="0053004B">
        <w:rPr>
          <w:rFonts w:ascii="Consolas" w:hAnsi="Consolas" w:cs="Consolas"/>
          <w:b/>
          <w:bCs/>
          <w:highlight w:val="lightGray"/>
        </w:rPr>
        <w:t>map()</w:t>
      </w:r>
      <w:r>
        <w:t xml:space="preserve"> and </w:t>
      </w:r>
      <w:r w:rsidRPr="0053004B">
        <w:rPr>
          <w:rFonts w:ascii="Consolas" w:hAnsi="Consolas" w:cs="Consolas"/>
          <w:b/>
          <w:bCs/>
          <w:highlight w:val="lightGray"/>
        </w:rPr>
        <w:t>filter()</w:t>
      </w:r>
      <w:r>
        <w:t xml:space="preserve"> functions.</w:t>
      </w:r>
    </w:p>
    <w:p w14:paraId="477DF1CD" w14:textId="77777777" w:rsidR="00BF0D30" w:rsidRDefault="00597219" w:rsidP="007118CF">
      <w:pPr>
        <w:pStyle w:val="Heading3"/>
        <w:numPr>
          <w:ilvl w:val="2"/>
          <w:numId w:val="17"/>
        </w:numPr>
        <w:ind w:left="720"/>
      </w:pPr>
      <w:r w:rsidRPr="00597219">
        <w:t xml:space="preserve">filter() </w:t>
      </w:r>
      <w:r>
        <w:t>usage</w:t>
      </w:r>
    </w:p>
    <w:p w14:paraId="45B23052" w14:textId="77777777" w:rsidR="00597219" w:rsidRDefault="00ED2085" w:rsidP="00BF0D30">
      <w:pPr>
        <w:ind w:left="720" w:firstLine="0"/>
      </w:pPr>
      <w:r w:rsidRPr="0053004B">
        <w:rPr>
          <w:rFonts w:ascii="Consolas" w:hAnsi="Consolas" w:cs="Consolas"/>
          <w:b/>
          <w:bCs/>
          <w:highlight w:val="lightGray"/>
        </w:rPr>
        <w:t>filter()</w:t>
      </w:r>
      <w:r w:rsidRPr="00ED2085">
        <w:t xml:space="preserve"> method filters the given iterable with the help of a function </w:t>
      </w:r>
      <w:r w:rsidR="00CA24E8">
        <w:t xml:space="preserve">object </w:t>
      </w:r>
      <w:r w:rsidRPr="00ED2085">
        <w:t>that tests each element in the iterable to be true or not.</w:t>
      </w:r>
      <w:r>
        <w:t xml:space="preserve"> For its function argument, we normally use a lambda function.</w:t>
      </w:r>
    </w:p>
    <w:p w14:paraId="5FF49460" w14:textId="77777777" w:rsidR="009E04A4" w:rsidRPr="009E04A4" w:rsidRDefault="009E04A4" w:rsidP="00336202">
      <w:pPr>
        <w:ind w:left="730"/>
        <w:rPr>
          <w:b/>
          <w:bCs/>
        </w:rPr>
      </w:pPr>
      <w:r w:rsidRPr="009E04A4">
        <w:rPr>
          <w:b/>
          <w:bCs/>
        </w:rPr>
        <w:t>Structure:</w:t>
      </w:r>
    </w:p>
    <w:p w14:paraId="44ED17DE" w14:textId="77777777" w:rsidR="00ED2085" w:rsidRPr="00435AE0" w:rsidRDefault="00ED2085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filter(function, iterable)</w:t>
      </w:r>
    </w:p>
    <w:p w14:paraId="56B97631" w14:textId="77777777" w:rsidR="00ED2085" w:rsidRDefault="00ED2085" w:rsidP="00336202">
      <w:pPr>
        <w:ind w:left="730"/>
      </w:pPr>
    </w:p>
    <w:p w14:paraId="23F807C6" w14:textId="77777777" w:rsidR="009E04A4" w:rsidRPr="009E04A4" w:rsidRDefault="009E04A4" w:rsidP="00336202">
      <w:pPr>
        <w:ind w:left="730"/>
        <w:rPr>
          <w:b/>
          <w:bCs/>
        </w:rPr>
      </w:pPr>
      <w:r w:rsidRPr="009E04A4">
        <w:rPr>
          <w:b/>
          <w:bCs/>
        </w:rPr>
        <w:t>Example:</w:t>
      </w:r>
    </w:p>
    <w:p w14:paraId="7D4F05D3" w14:textId="77777777" w:rsidR="00080222" w:rsidRPr="00080222" w:rsidRDefault="00080222" w:rsidP="00080222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  <w:b/>
          <w:bCs/>
        </w:rPr>
      </w:pPr>
      <w:r w:rsidRPr="00080222">
        <w:rPr>
          <w:rFonts w:ascii="Consolas" w:hAnsi="Consolas" w:cs="Consolas"/>
          <w:b/>
          <w:bCs/>
        </w:rPr>
        <w:t># Filter all list items greater than 7</w:t>
      </w:r>
    </w:p>
    <w:p w14:paraId="5B9F7A1E" w14:textId="77777777" w:rsidR="00712E85" w:rsidRPr="00435AE0" w:rsidRDefault="00712E85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numbers_list = [2, 6, 8, 10, 11, 4, 12, 7, 13, 17, 0, 3, 21]</w:t>
      </w:r>
    </w:p>
    <w:p w14:paraId="101CC484" w14:textId="77777777" w:rsidR="00712E85" w:rsidRPr="00435AE0" w:rsidRDefault="00712E85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filtered_list = list(filter(lambda num: (num &gt; 7), numbers_list))</w:t>
      </w:r>
    </w:p>
    <w:p w14:paraId="3AABB9D8" w14:textId="77777777" w:rsidR="00712E85" w:rsidRPr="00435AE0" w:rsidRDefault="00712E85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print(filtered_list)</w:t>
      </w:r>
      <w:r w:rsidRPr="00435AE0">
        <w:rPr>
          <w:rFonts w:ascii="Consolas" w:hAnsi="Consolas" w:cs="Consolas"/>
        </w:rPr>
        <w:tab/>
        <w:t># [8, 10, 11, 12, 13, 17, 21]</w:t>
      </w:r>
    </w:p>
    <w:p w14:paraId="69056EA8" w14:textId="77777777" w:rsidR="00712E85" w:rsidRPr="00597219" w:rsidRDefault="00712E85" w:rsidP="00712E85">
      <w:pPr>
        <w:ind w:left="730"/>
      </w:pPr>
    </w:p>
    <w:p w14:paraId="1072FF0C" w14:textId="77777777" w:rsidR="00597219" w:rsidRDefault="00597219" w:rsidP="00336202">
      <w:pPr>
        <w:pStyle w:val="Heading3"/>
        <w:numPr>
          <w:ilvl w:val="2"/>
          <w:numId w:val="17"/>
        </w:numPr>
        <w:ind w:left="720"/>
      </w:pPr>
      <w:r>
        <w:t>map() usage</w:t>
      </w:r>
    </w:p>
    <w:p w14:paraId="26AF24EF" w14:textId="77777777" w:rsidR="009E04A4" w:rsidRDefault="009E04A4" w:rsidP="00BF0D30">
      <w:pPr>
        <w:ind w:left="720" w:firstLine="0"/>
      </w:pPr>
      <w:r w:rsidRPr="009E04A4">
        <w:t>Mapping consists of applying a transformation function to an iterable to produce a new iterable. Items in the new iterable are produced by calling the transformation function on each item in the original iterable.</w:t>
      </w:r>
      <w:r>
        <w:t xml:space="preserve"> </w:t>
      </w:r>
      <w:r w:rsidRPr="0053004B">
        <w:rPr>
          <w:rFonts w:ascii="Consolas" w:hAnsi="Consolas" w:cs="Consolas"/>
          <w:b/>
          <w:bCs/>
          <w:highlight w:val="lightGray"/>
        </w:rPr>
        <w:t>map()</w:t>
      </w:r>
      <w:r>
        <w:t xml:space="preserve"> can be used as an alternate to loops.</w:t>
      </w:r>
    </w:p>
    <w:p w14:paraId="2828B9CB" w14:textId="77777777" w:rsidR="009E04A4" w:rsidRPr="009E04A4" w:rsidRDefault="009E04A4" w:rsidP="00BF0D30">
      <w:pPr>
        <w:ind w:left="289" w:firstLine="431"/>
        <w:rPr>
          <w:b/>
          <w:bCs/>
        </w:rPr>
      </w:pPr>
      <w:r w:rsidRPr="009E04A4">
        <w:rPr>
          <w:b/>
          <w:bCs/>
        </w:rPr>
        <w:t>Structure:</w:t>
      </w:r>
    </w:p>
    <w:p w14:paraId="3D6C79D6" w14:textId="77777777" w:rsidR="009E04A4" w:rsidRPr="00435AE0" w:rsidRDefault="009E04A4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map(function, iterable[, iterable1, iterable2,..., iterableN])</w:t>
      </w:r>
    </w:p>
    <w:p w14:paraId="058ADF76" w14:textId="77777777" w:rsidR="009E04A4" w:rsidRDefault="009E04A4" w:rsidP="00BF0D30">
      <w:pPr>
        <w:ind w:left="730"/>
      </w:pPr>
    </w:p>
    <w:p w14:paraId="16146E73" w14:textId="77777777" w:rsidR="00B705F7" w:rsidRDefault="00B705F7">
      <w:pPr>
        <w:spacing w:after="160" w:line="259" w:lineRule="auto"/>
        <w:ind w:left="0" w:right="0" w:firstLine="0"/>
        <w:rPr>
          <w:b/>
          <w:bCs/>
        </w:rPr>
      </w:pPr>
      <w:r>
        <w:rPr>
          <w:b/>
          <w:bCs/>
        </w:rPr>
        <w:br w:type="page"/>
      </w:r>
    </w:p>
    <w:p w14:paraId="3BAB67BE" w14:textId="07AD153D" w:rsidR="009E04A4" w:rsidRPr="009E04A4" w:rsidRDefault="009E04A4" w:rsidP="00BF0D30">
      <w:pPr>
        <w:ind w:left="730"/>
        <w:rPr>
          <w:b/>
          <w:bCs/>
        </w:rPr>
      </w:pPr>
      <w:r w:rsidRPr="009E04A4">
        <w:rPr>
          <w:b/>
          <w:bCs/>
        </w:rPr>
        <w:lastRenderedPageBreak/>
        <w:t>Example</w:t>
      </w:r>
      <w:r w:rsidR="00435AE0">
        <w:rPr>
          <w:b/>
          <w:bCs/>
        </w:rPr>
        <w:t>s</w:t>
      </w:r>
      <w:r w:rsidRPr="009E04A4">
        <w:rPr>
          <w:b/>
          <w:bCs/>
        </w:rPr>
        <w:t>:</w:t>
      </w:r>
    </w:p>
    <w:p w14:paraId="39B7AE81" w14:textId="77777777" w:rsidR="009E04A4" w:rsidRPr="00080222" w:rsidRDefault="009E04A4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  <w:b/>
          <w:bCs/>
        </w:rPr>
      </w:pPr>
      <w:r w:rsidRPr="00080222">
        <w:rPr>
          <w:rFonts w:ascii="Consolas" w:hAnsi="Consolas" w:cs="Consolas"/>
          <w:b/>
          <w:bCs/>
        </w:rPr>
        <w:t># Convert all the items in a list fro</w:t>
      </w:r>
      <w:r w:rsidR="00080222" w:rsidRPr="00080222">
        <w:rPr>
          <w:rFonts w:ascii="Consolas" w:hAnsi="Consolas" w:cs="Consolas"/>
          <w:b/>
          <w:bCs/>
        </w:rPr>
        <w:t>m a string to an integer number</w:t>
      </w:r>
    </w:p>
    <w:p w14:paraId="56AE5378" w14:textId="77777777" w:rsidR="009E04A4" w:rsidRPr="00435AE0" w:rsidRDefault="009E04A4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str_nums = ["4", "8", "6", "5", "3", "2", "8", "9", "2", "5"]</w:t>
      </w:r>
    </w:p>
    <w:p w14:paraId="78C4FCCE" w14:textId="77777777" w:rsidR="009E04A4" w:rsidRPr="00435AE0" w:rsidRDefault="009E04A4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int_nums = map(int, str_nums)</w:t>
      </w:r>
    </w:p>
    <w:p w14:paraId="38235F5A" w14:textId="77777777" w:rsidR="009E04A4" w:rsidRPr="00435AE0" w:rsidRDefault="009E04A4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list(int_nums)</w:t>
      </w:r>
      <w:r w:rsidRPr="00435AE0">
        <w:rPr>
          <w:rFonts w:ascii="Consolas" w:hAnsi="Consolas" w:cs="Consolas"/>
        </w:rPr>
        <w:tab/>
        <w:t># [4, 8, 6, 5, 3, 2, 8, 9, 2, 5]</w:t>
      </w:r>
    </w:p>
    <w:p w14:paraId="400DC48E" w14:textId="77777777" w:rsidR="009E04A4" w:rsidRPr="00435AE0" w:rsidRDefault="009E04A4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</w:p>
    <w:p w14:paraId="6B3A52A6" w14:textId="77777777" w:rsidR="00607FBA" w:rsidRPr="00080222" w:rsidRDefault="00607FBA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  <w:b/>
          <w:bCs/>
        </w:rPr>
      </w:pPr>
      <w:r w:rsidRPr="00080222">
        <w:rPr>
          <w:rFonts w:ascii="Consolas" w:hAnsi="Consolas" w:cs="Consolas"/>
          <w:b/>
          <w:bCs/>
        </w:rPr>
        <w:t># Len of every string item in a list</w:t>
      </w:r>
    </w:p>
    <w:p w14:paraId="3781AD0E" w14:textId="77777777" w:rsidR="00607FBA" w:rsidRPr="00435AE0" w:rsidRDefault="00607FBA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words = ["Welcome", "to", "Real", "Python"]</w:t>
      </w:r>
    </w:p>
    <w:p w14:paraId="04D8CA95" w14:textId="77777777" w:rsidR="00607FBA" w:rsidRPr="00435AE0" w:rsidRDefault="00607FBA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list(map(len, words))</w:t>
      </w:r>
      <w:r w:rsidRPr="00435AE0">
        <w:rPr>
          <w:rFonts w:ascii="Consolas" w:hAnsi="Consolas" w:cs="Consolas"/>
        </w:rPr>
        <w:tab/>
        <w:t># [7, 2, 4, 6]</w:t>
      </w:r>
    </w:p>
    <w:p w14:paraId="0BE0571A" w14:textId="77777777" w:rsidR="00607FBA" w:rsidRPr="00435AE0" w:rsidRDefault="00607FBA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</w:p>
    <w:p w14:paraId="387A30ED" w14:textId="77777777" w:rsidR="00773A20" w:rsidRPr="00080222" w:rsidRDefault="00773A20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  <w:b/>
          <w:bCs/>
        </w:rPr>
      </w:pPr>
      <w:r w:rsidRPr="00080222">
        <w:rPr>
          <w:rFonts w:ascii="Consolas" w:hAnsi="Consolas" w:cs="Consolas"/>
          <w:b/>
          <w:bCs/>
        </w:rPr>
        <w:t># Add multiple list</w:t>
      </w:r>
    </w:p>
    <w:p w14:paraId="42B3BB94" w14:textId="77777777" w:rsidR="00DC3699" w:rsidRDefault="00773A20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list(map(lambda x, y, z: x + y + z, [2, 4], [1, 3], [7, 8]))</w:t>
      </w:r>
      <w:r w:rsidRPr="00435AE0">
        <w:rPr>
          <w:rFonts w:ascii="Consolas" w:hAnsi="Consolas" w:cs="Consolas"/>
        </w:rPr>
        <w:tab/>
      </w:r>
    </w:p>
    <w:p w14:paraId="0430018C" w14:textId="77777777" w:rsidR="00773A20" w:rsidRPr="00435AE0" w:rsidRDefault="00773A20" w:rsidP="00BF0D30">
      <w:pPr>
        <w:shd w:val="clear" w:color="auto" w:fill="D5DCE4" w:themeFill="text2" w:themeFillTint="33"/>
        <w:spacing w:after="0" w:line="259" w:lineRule="auto"/>
        <w:ind w:left="720" w:right="0" w:firstLine="0"/>
        <w:rPr>
          <w:rFonts w:ascii="Consolas" w:hAnsi="Consolas" w:cs="Consolas"/>
        </w:rPr>
      </w:pPr>
      <w:r w:rsidRPr="00435AE0">
        <w:rPr>
          <w:rFonts w:ascii="Consolas" w:hAnsi="Consolas" w:cs="Consolas"/>
        </w:rPr>
        <w:t># [10, 15]</w:t>
      </w:r>
    </w:p>
    <w:p w14:paraId="40B81719" w14:textId="77777777" w:rsidR="00692E32" w:rsidRDefault="00692E32" w:rsidP="004C3285">
      <w:pPr>
        <w:ind w:left="0" w:firstLine="0"/>
      </w:pPr>
    </w:p>
    <w:p w14:paraId="715AFF9B" w14:textId="77777777" w:rsidR="00692E32" w:rsidRPr="00692E32" w:rsidRDefault="00692E32" w:rsidP="00692E32">
      <w:pPr>
        <w:pStyle w:val="Heading1"/>
        <w:spacing w:after="27"/>
        <w:ind w:left="431" w:hanging="432"/>
      </w:pPr>
      <w:bookmarkStart w:id="5" w:name="_Toc68443856"/>
      <w:r>
        <w:t>Python Decorators</w:t>
      </w:r>
      <w:bookmarkEnd w:id="5"/>
    </w:p>
    <w:p w14:paraId="4B0CE23B" w14:textId="77777777" w:rsidR="00692E32" w:rsidRDefault="004C3285" w:rsidP="004C3285">
      <w:r w:rsidRPr="004C3285">
        <w:t xml:space="preserve">A decorator is a design pattern in Python that allows a user to </w:t>
      </w:r>
      <w:r>
        <w:t xml:space="preserve">dynamically </w:t>
      </w:r>
      <w:r w:rsidRPr="004C3285">
        <w:t xml:space="preserve">add new functionality to an existing </w:t>
      </w:r>
      <w:r>
        <w:t xml:space="preserve">function </w:t>
      </w:r>
      <w:r w:rsidRPr="004C3285">
        <w:t>object without modifying its structure.</w:t>
      </w:r>
      <w:r>
        <w:t xml:space="preserve"> Functions</w:t>
      </w:r>
      <w:r w:rsidRPr="004C3285">
        <w:t xml:space="preserve"> support operations such as being passed as an argument, returned from a function, modified, and assigned to a variable.</w:t>
      </w:r>
    </w:p>
    <w:p w14:paraId="484FD444" w14:textId="77777777" w:rsidR="004C3285" w:rsidRDefault="004C3285" w:rsidP="00673113">
      <w:r>
        <w:t>This provides the basis of decorators.</w:t>
      </w:r>
      <w:r w:rsidR="00C07534">
        <w:t xml:space="preserve"> </w:t>
      </w:r>
      <w:r w:rsidR="00C07534" w:rsidRPr="00C07534">
        <w:t>Decorators make an extensive use of closures</w:t>
      </w:r>
      <w:r w:rsidR="00C07534">
        <w:t>.</w:t>
      </w:r>
    </w:p>
    <w:p w14:paraId="398EFE95" w14:textId="77777777" w:rsidR="004C3285" w:rsidRDefault="004C3285" w:rsidP="00673113"/>
    <w:p w14:paraId="3DC977B7" w14:textId="77777777" w:rsidR="007962D7" w:rsidRPr="00EF5146" w:rsidRDefault="007962D7" w:rsidP="00673113">
      <w:pPr>
        <w:rPr>
          <w:b/>
          <w:bCs/>
        </w:rPr>
      </w:pPr>
      <w:r w:rsidRPr="00EF5146">
        <w:rPr>
          <w:b/>
          <w:bCs/>
        </w:rPr>
        <w:t>Examples:</w:t>
      </w:r>
    </w:p>
    <w:p w14:paraId="75027C4C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  <w:b/>
          <w:bCs/>
        </w:rPr>
      </w:pPr>
      <w:r w:rsidRPr="00EF5146">
        <w:rPr>
          <w:rFonts w:ascii="Consolas" w:hAnsi="Consolas" w:cs="Consolas"/>
          <w:b/>
          <w:bCs/>
        </w:rPr>
        <w:t># Decorators with arguments</w:t>
      </w:r>
    </w:p>
    <w:p w14:paraId="7B67611F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>def decorator_with_arguments(function):</w:t>
      </w:r>
    </w:p>
    <w:p w14:paraId="4805E9A8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 xml:space="preserve">    def wrapper_accepting_arguments(arg1, arg2):</w:t>
      </w:r>
    </w:p>
    <w:p w14:paraId="25E1B490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 xml:space="preserve">        print("My arguments are: {0}, {1}".format(arg1,arg2))</w:t>
      </w:r>
    </w:p>
    <w:p w14:paraId="5ED8CCAE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 xml:space="preserve">        function(arg1, arg2)</w:t>
      </w:r>
    </w:p>
    <w:p w14:paraId="3E311D48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 xml:space="preserve">    return wrapper_accepting_arguments</w:t>
      </w:r>
    </w:p>
    <w:p w14:paraId="7D3D2679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2DF9EF90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>@decorator_with_arguments</w:t>
      </w:r>
    </w:p>
    <w:p w14:paraId="686827AC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>def cities(city_one, city_two):</w:t>
      </w:r>
    </w:p>
    <w:p w14:paraId="7EC6F2CF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 xml:space="preserve">    print("Cities I love are {0} and {1}".format(city_one, city_two))</w:t>
      </w:r>
    </w:p>
    <w:p w14:paraId="315DDCAC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78E7747E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>cities("Nairobi", "Accra")</w:t>
      </w:r>
    </w:p>
    <w:p w14:paraId="626D06F3" w14:textId="77777777" w:rsidR="007962D7" w:rsidRPr="00EF5146" w:rsidRDefault="001D1FB4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# </w:t>
      </w:r>
      <w:r w:rsidR="007962D7" w:rsidRPr="00EF5146">
        <w:rPr>
          <w:rFonts w:ascii="Consolas" w:hAnsi="Consolas" w:cs="Consolas"/>
        </w:rPr>
        <w:t>My arguments are: Nairobi, Accra</w:t>
      </w:r>
    </w:p>
    <w:p w14:paraId="0BB077D0" w14:textId="77777777" w:rsidR="007962D7" w:rsidRPr="00EF5146" w:rsidRDefault="001D1FB4" w:rsidP="001D1FB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# </w:t>
      </w:r>
      <w:r w:rsidR="007962D7" w:rsidRPr="00EF5146">
        <w:rPr>
          <w:rFonts w:ascii="Consolas" w:hAnsi="Consolas" w:cs="Consolas"/>
        </w:rPr>
        <w:t>Cities I love are Nairobi and Accra</w:t>
      </w:r>
    </w:p>
    <w:p w14:paraId="0BF130BF" w14:textId="77777777" w:rsidR="007962D7" w:rsidRPr="00EF5146" w:rsidRDefault="007962D7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3EE7BC1F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  <w:b/>
          <w:bCs/>
        </w:rPr>
      </w:pPr>
      <w:r w:rsidRPr="00EF5146">
        <w:rPr>
          <w:rFonts w:ascii="Consolas" w:hAnsi="Consolas" w:cs="Consolas"/>
          <w:b/>
          <w:bCs/>
        </w:rPr>
        <w:t># Multiple decorators</w:t>
      </w:r>
    </w:p>
    <w:p w14:paraId="5B28B598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>def split_string(function):</w:t>
      </w:r>
    </w:p>
    <w:p w14:paraId="43CB7B3C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 xml:space="preserve">    def wrapper():</w:t>
      </w:r>
    </w:p>
    <w:p w14:paraId="70437FAA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 xml:space="preserve">        func = function()</w:t>
      </w:r>
    </w:p>
    <w:p w14:paraId="688598E9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 xml:space="preserve">        splitted_string = func.split()</w:t>
      </w:r>
    </w:p>
    <w:p w14:paraId="68482218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lastRenderedPageBreak/>
        <w:t xml:space="preserve">        return splitted_string</w:t>
      </w:r>
    </w:p>
    <w:p w14:paraId="3250F1CC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6658FB58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 xml:space="preserve">    return wrapper</w:t>
      </w:r>
    </w:p>
    <w:p w14:paraId="7EAF4FCF" w14:textId="77777777" w:rsidR="00184908" w:rsidRPr="00EF5146" w:rsidRDefault="00184908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># Notice the order in which the decorators are applied</w:t>
      </w:r>
    </w:p>
    <w:p w14:paraId="2695A72B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>@split_string</w:t>
      </w:r>
    </w:p>
    <w:p w14:paraId="563AF6E9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>@uppercase_decorator</w:t>
      </w:r>
    </w:p>
    <w:p w14:paraId="2F1F1DC4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>def say_hi():</w:t>
      </w:r>
    </w:p>
    <w:p w14:paraId="57C5A8DD" w14:textId="77777777" w:rsidR="008F1B40" w:rsidRPr="00EF5146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5146">
        <w:rPr>
          <w:rFonts w:ascii="Consolas" w:hAnsi="Consolas" w:cs="Consolas"/>
        </w:rPr>
        <w:t xml:space="preserve">    return 'hello there'</w:t>
      </w:r>
    </w:p>
    <w:p w14:paraId="54EC1D1F" w14:textId="77777777" w:rsidR="00184908" w:rsidRPr="00EF5146" w:rsidRDefault="00184908" w:rsidP="00EF514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01260B40" w14:textId="77777777" w:rsidR="008F1B40" w:rsidRDefault="008F1B40" w:rsidP="00EF5146">
      <w:pPr>
        <w:shd w:val="clear" w:color="auto" w:fill="D5DCE4" w:themeFill="text2" w:themeFillTint="33"/>
        <w:spacing w:after="0" w:line="259" w:lineRule="auto"/>
        <w:ind w:right="0" w:firstLine="0"/>
      </w:pPr>
      <w:r w:rsidRPr="00EF5146">
        <w:rPr>
          <w:rFonts w:ascii="Consolas" w:hAnsi="Consolas" w:cs="Consolas"/>
        </w:rPr>
        <w:t>say_hi()</w:t>
      </w:r>
      <w:r w:rsidRPr="00EF5146">
        <w:rPr>
          <w:rFonts w:ascii="Consolas" w:hAnsi="Consolas" w:cs="Consolas"/>
        </w:rPr>
        <w:tab/>
        <w:t># ['HELLO', 'THERE']</w:t>
      </w:r>
    </w:p>
    <w:p w14:paraId="2B8A59B0" w14:textId="77777777" w:rsidR="008F1B40" w:rsidRPr="007962D7" w:rsidRDefault="008F1B40" w:rsidP="007962D7"/>
    <w:p w14:paraId="759F7AB2" w14:textId="77777777" w:rsidR="004C3285" w:rsidRDefault="004C3285" w:rsidP="004C3285">
      <w:pPr>
        <w:pStyle w:val="Heading1"/>
        <w:spacing w:after="27"/>
        <w:ind w:left="431" w:hanging="432"/>
      </w:pPr>
      <w:bookmarkStart w:id="6" w:name="_Toc68443857"/>
      <w:r>
        <w:t>Python Generators</w:t>
      </w:r>
      <w:bookmarkEnd w:id="6"/>
    </w:p>
    <w:p w14:paraId="0232E821" w14:textId="77777777" w:rsidR="0054601B" w:rsidRDefault="0054601B" w:rsidP="0058642B">
      <w:r w:rsidRPr="0054601B">
        <w:t>Generators are used to create iterators, but with a different approach.</w:t>
      </w:r>
      <w:r>
        <w:t xml:space="preserve"> Generator </w:t>
      </w:r>
      <w:r w:rsidRPr="0054601B">
        <w:t>is a function that produces a sequence of results. It works by maintaining its local state</w:t>
      </w:r>
      <w:r w:rsidR="0058642B">
        <w:t xml:space="preserve"> using the </w:t>
      </w:r>
      <w:r w:rsidR="0058642B" w:rsidRPr="0053004B">
        <w:rPr>
          <w:rFonts w:ascii="Consolas" w:hAnsi="Consolas" w:cs="Consolas"/>
          <w:b/>
          <w:bCs/>
          <w:highlight w:val="lightGray"/>
        </w:rPr>
        <w:t>yield</w:t>
      </w:r>
      <w:r w:rsidR="0058642B">
        <w:t xml:space="preserve"> keyword</w:t>
      </w:r>
      <w:r w:rsidRPr="0054601B">
        <w:t>, so that the function can resume again exactly where it left off when called subsequent times. Thus, you can think of a generator as something like a powerful iterator.</w:t>
      </w:r>
      <w:r w:rsidR="004C6633">
        <w:t xml:space="preserve"> They offer simplified code and on-demand calculations.</w:t>
      </w:r>
      <w:r w:rsidR="00F93BE0">
        <w:t xml:space="preserve"> </w:t>
      </w:r>
      <w:r w:rsidR="00F93BE0" w:rsidRPr="00F93BE0">
        <w:t>This means your program can use only the values needed without having to wait until all of them have been generated.</w:t>
      </w:r>
      <w:r w:rsidR="00D01764">
        <w:t xml:space="preserve"> Explore </w:t>
      </w:r>
      <w:hyperlink r:id="rId9" w:history="1">
        <w:r w:rsidR="00D01764" w:rsidRPr="00B46D73">
          <w:rPr>
            <w:rStyle w:val="Hyperlink"/>
          </w:rPr>
          <w:t>generator expressions</w:t>
        </w:r>
      </w:hyperlink>
      <w:r w:rsidR="00D01764">
        <w:t xml:space="preserve"> yourself.</w:t>
      </w:r>
    </w:p>
    <w:p w14:paraId="75FFF39B" w14:textId="77777777" w:rsidR="00B847D0" w:rsidRDefault="00B847D0" w:rsidP="0058642B"/>
    <w:p w14:paraId="7731754C" w14:textId="77777777" w:rsidR="00B847D0" w:rsidRPr="00B847D0" w:rsidRDefault="00B847D0" w:rsidP="0058642B">
      <w:pPr>
        <w:rPr>
          <w:b/>
          <w:bCs/>
        </w:rPr>
      </w:pPr>
      <w:r w:rsidRPr="00B847D0">
        <w:rPr>
          <w:b/>
          <w:bCs/>
        </w:rPr>
        <w:t>Examples:</w:t>
      </w:r>
    </w:p>
    <w:p w14:paraId="3F6DDC6C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>def myGenerator1(n):</w:t>
      </w:r>
    </w:p>
    <w:p w14:paraId="74ADDFCA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 xml:space="preserve">    for i in range(n):</w:t>
      </w:r>
    </w:p>
    <w:p w14:paraId="4D6F504D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 xml:space="preserve">        yield i</w:t>
      </w:r>
    </w:p>
    <w:p w14:paraId="426886FE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3F0FA321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>def myGenerator2(n, m):</w:t>
      </w:r>
    </w:p>
    <w:p w14:paraId="55F1EF32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 xml:space="preserve">    for j in range(n, m):</w:t>
      </w:r>
    </w:p>
    <w:p w14:paraId="3D723292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 xml:space="preserve">        yield j</w:t>
      </w:r>
    </w:p>
    <w:p w14:paraId="610AE9F9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7ABED49D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>def myGenerator3(n, m):</w:t>
      </w:r>
    </w:p>
    <w:p w14:paraId="05EF7F1A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 xml:space="preserve">    yield from myGenerator1(n)</w:t>
      </w:r>
    </w:p>
    <w:p w14:paraId="4FEBC9DB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 xml:space="preserve">    yield from myGenerator2(n, m)</w:t>
      </w:r>
    </w:p>
    <w:p w14:paraId="23ABC65B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 xml:space="preserve">    yield from myGenerator2(m, m+5)</w:t>
      </w:r>
    </w:p>
    <w:p w14:paraId="0FE544D6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698E8CEC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>print(list(myGenerator1(5)))</w:t>
      </w:r>
      <w:r w:rsidRPr="00EE410A">
        <w:rPr>
          <w:rFonts w:ascii="Consolas" w:hAnsi="Consolas" w:cs="Consolas"/>
        </w:rPr>
        <w:tab/>
        <w:t># [0, 1, 2, 3, 4]</w:t>
      </w:r>
    </w:p>
    <w:p w14:paraId="1CC12901" w14:textId="77777777" w:rsidR="00B847D0" w:rsidRP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>print(list(myGenerator2(5, 10)))</w:t>
      </w:r>
      <w:r w:rsidRPr="00EE410A">
        <w:rPr>
          <w:rFonts w:ascii="Consolas" w:hAnsi="Consolas" w:cs="Consolas"/>
        </w:rPr>
        <w:tab/>
        <w:t xml:space="preserve"># </w:t>
      </w:r>
      <w:r w:rsidR="00EE410A" w:rsidRPr="00EE410A">
        <w:rPr>
          <w:rFonts w:ascii="Consolas" w:hAnsi="Consolas" w:cs="Consolas"/>
        </w:rPr>
        <w:t>[5, 6, 7, 8, 9]</w:t>
      </w:r>
    </w:p>
    <w:p w14:paraId="394EDB16" w14:textId="77777777" w:rsidR="00EE410A" w:rsidRDefault="00B847D0" w:rsidP="00EE410A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E410A">
        <w:rPr>
          <w:rFonts w:ascii="Consolas" w:hAnsi="Consolas" w:cs="Consolas"/>
        </w:rPr>
        <w:t>print(list(myGenerator3(0, 10)))</w:t>
      </w:r>
      <w:r w:rsidR="00EE410A" w:rsidRPr="00EE410A">
        <w:rPr>
          <w:rFonts w:ascii="Consolas" w:hAnsi="Consolas" w:cs="Consolas"/>
        </w:rPr>
        <w:tab/>
      </w:r>
    </w:p>
    <w:p w14:paraId="2137BF06" w14:textId="77777777" w:rsidR="0054601B" w:rsidRDefault="00EE410A" w:rsidP="00EE410A">
      <w:pPr>
        <w:shd w:val="clear" w:color="auto" w:fill="D5DCE4" w:themeFill="text2" w:themeFillTint="33"/>
        <w:spacing w:after="0" w:line="259" w:lineRule="auto"/>
        <w:ind w:right="0" w:firstLine="0"/>
      </w:pPr>
      <w:r w:rsidRPr="00EE410A">
        <w:rPr>
          <w:rFonts w:ascii="Consolas" w:hAnsi="Consolas" w:cs="Consolas"/>
        </w:rPr>
        <w:t># [0, 1, 2, 3, 4, 5, 6, 7, 8, 9, 10, 11, 12, 13, 14]</w:t>
      </w:r>
    </w:p>
    <w:p w14:paraId="72A80F76" w14:textId="77777777" w:rsidR="00B847D0" w:rsidRDefault="00B847D0" w:rsidP="00673113"/>
    <w:p w14:paraId="34660A3E" w14:textId="77777777" w:rsidR="0053004B" w:rsidRDefault="0053004B" w:rsidP="0053004B">
      <w:pPr>
        <w:pStyle w:val="Heading2"/>
      </w:pPr>
      <w:bookmarkStart w:id="7" w:name="_Toc68443858"/>
      <w:r>
        <w:t xml:space="preserve">Difference </w:t>
      </w:r>
      <w:r w:rsidR="00134F32">
        <w:t>between</w:t>
      </w:r>
      <w:r>
        <w:t xml:space="preserve"> Return and Yield</w:t>
      </w:r>
      <w:bookmarkEnd w:id="7"/>
    </w:p>
    <w:p w14:paraId="49A3C769" w14:textId="77777777" w:rsidR="0053004B" w:rsidRDefault="0053004B" w:rsidP="0053004B">
      <w:r>
        <w:t xml:space="preserve">The keyword </w:t>
      </w:r>
      <w:r w:rsidRPr="0053004B">
        <w:rPr>
          <w:rFonts w:ascii="Consolas" w:hAnsi="Consolas" w:cs="Consolas"/>
          <w:b/>
          <w:bCs/>
          <w:highlight w:val="lightGray"/>
        </w:rPr>
        <w:t>return</w:t>
      </w:r>
      <w:r>
        <w:t xml:space="preserve"> returns a value from a function, at which time the function then loses its local state. Thus, the next time we call that function, it starts over from its first statement.</w:t>
      </w:r>
    </w:p>
    <w:p w14:paraId="2B25EDA6" w14:textId="77777777" w:rsidR="0053004B" w:rsidRDefault="0053004B" w:rsidP="0053004B"/>
    <w:p w14:paraId="691ABF5C" w14:textId="77777777" w:rsidR="0053004B" w:rsidRDefault="0053004B" w:rsidP="0053004B">
      <w:r>
        <w:t xml:space="preserve">On the other hand, </w:t>
      </w:r>
      <w:r w:rsidRPr="009B646C">
        <w:rPr>
          <w:rFonts w:ascii="Consolas" w:hAnsi="Consolas" w:cs="Consolas"/>
          <w:b/>
          <w:bCs/>
          <w:highlight w:val="lightGray"/>
        </w:rPr>
        <w:t>yield</w:t>
      </w:r>
      <w:r>
        <w:t xml:space="preserve"> maintains the state between function calls, and resumes from where it left off when we call the </w:t>
      </w:r>
      <w:r w:rsidRPr="009B646C">
        <w:rPr>
          <w:rFonts w:ascii="Consolas" w:hAnsi="Consolas" w:cs="Consolas"/>
          <w:b/>
          <w:bCs/>
          <w:highlight w:val="lightGray"/>
        </w:rPr>
        <w:t>next()</w:t>
      </w:r>
      <w:r>
        <w:t xml:space="preserve"> method again. So if </w:t>
      </w:r>
      <w:r w:rsidRPr="009B646C">
        <w:rPr>
          <w:rFonts w:ascii="Consolas" w:hAnsi="Consolas" w:cs="Consolas"/>
          <w:b/>
          <w:bCs/>
          <w:highlight w:val="lightGray"/>
        </w:rPr>
        <w:t>yield</w:t>
      </w:r>
      <w:r>
        <w:t xml:space="preserve"> is called in the generator, then the next time the same generator is called we'll pick right back up after the last </w:t>
      </w:r>
      <w:r w:rsidRPr="009B646C">
        <w:rPr>
          <w:rFonts w:ascii="Consolas" w:hAnsi="Consolas" w:cs="Consolas"/>
          <w:b/>
          <w:bCs/>
          <w:highlight w:val="lightGray"/>
        </w:rPr>
        <w:t>yield</w:t>
      </w:r>
      <w:r>
        <w:t xml:space="preserve"> statement.</w:t>
      </w:r>
    </w:p>
    <w:p w14:paraId="422C2641" w14:textId="77777777" w:rsidR="009B646C" w:rsidRDefault="009B646C" w:rsidP="0053004B"/>
    <w:p w14:paraId="32C472CA" w14:textId="77777777" w:rsidR="00692E32" w:rsidRDefault="00692E32" w:rsidP="00692E32">
      <w:pPr>
        <w:pStyle w:val="Heading1"/>
        <w:spacing w:after="27"/>
        <w:ind w:left="431" w:hanging="432"/>
      </w:pPr>
      <w:bookmarkStart w:id="8" w:name="_Toc68443859"/>
      <w:r>
        <w:t>Python Classes</w:t>
      </w:r>
      <w:bookmarkEnd w:id="8"/>
    </w:p>
    <w:p w14:paraId="35748DCB" w14:textId="77777777" w:rsidR="00B108A1" w:rsidRDefault="00273D4E" w:rsidP="00B108A1">
      <w:r w:rsidRPr="00273D4E">
        <w:t>Python is an “object-oriented programming language.”</w:t>
      </w:r>
      <w:r>
        <w:t xml:space="preserve"> </w:t>
      </w:r>
      <w:r w:rsidR="00B108A1">
        <w:t>Not purely. Like C++. But m</w:t>
      </w:r>
      <w:r>
        <w:t>uch of it works in a similar manner to what you have learned previously with other languages.</w:t>
      </w:r>
      <w:r w:rsidR="00DB1D79">
        <w:t xml:space="preserve"> </w:t>
      </w:r>
      <w:r w:rsidR="00B108A1">
        <w:t>I</w:t>
      </w:r>
      <w:r w:rsidR="00B108A1" w:rsidRPr="00B108A1">
        <w:t>t</w:t>
      </w:r>
      <w:r w:rsidR="00B108A1">
        <w:t xml:space="preserve"> i</w:t>
      </w:r>
      <w:r w:rsidR="00B108A1" w:rsidRPr="00B108A1">
        <w:t>s flexible enough and powerful enough to allow you to build your applications using the object-oriented paradigm.</w:t>
      </w:r>
      <w:r w:rsidR="00B108A1">
        <w:t xml:space="preserve"> </w:t>
      </w:r>
    </w:p>
    <w:p w14:paraId="5370797D" w14:textId="77777777" w:rsidR="00692E32" w:rsidRDefault="00DB1D79" w:rsidP="00B108A1">
      <w:r>
        <w:t xml:space="preserve">The keyword </w:t>
      </w:r>
      <w:r w:rsidRPr="00DB1D79">
        <w:rPr>
          <w:rFonts w:ascii="Consolas" w:hAnsi="Consolas" w:cs="Consolas"/>
          <w:b/>
          <w:bCs/>
          <w:highlight w:val="lightGray"/>
        </w:rPr>
        <w:t>class</w:t>
      </w:r>
      <w:r>
        <w:t xml:space="preserve"> is used to define a class.</w:t>
      </w:r>
      <w:r w:rsidR="002027EA">
        <w:t xml:space="preserve"> </w:t>
      </w:r>
      <w:r w:rsidR="002027EA" w:rsidRPr="002027EA">
        <w:t xml:space="preserve">When you define methods, you will need to always provide the first argument to the method with a </w:t>
      </w:r>
      <w:r w:rsidR="002027EA" w:rsidRPr="002027EA">
        <w:rPr>
          <w:rFonts w:ascii="Consolas" w:hAnsi="Consolas" w:cs="Consolas"/>
          <w:b/>
          <w:bCs/>
          <w:highlight w:val="lightGray"/>
        </w:rPr>
        <w:t>self</w:t>
      </w:r>
      <w:r w:rsidR="002027EA" w:rsidRPr="002027EA">
        <w:t xml:space="preserve"> keyword.</w:t>
      </w:r>
      <w:r w:rsidR="001D045F">
        <w:t xml:space="preserve"> This keyword accesses the class attributes.</w:t>
      </w:r>
      <w:r w:rsidR="00733D71">
        <w:t xml:space="preserve"> </w:t>
      </w:r>
      <w:r w:rsidR="00733D71" w:rsidRPr="00733D71">
        <w:t>“Private” instance variables that cannot be accessed except from inside an object don’t exist in Python.</w:t>
      </w:r>
    </w:p>
    <w:p w14:paraId="1CF19AF6" w14:textId="77777777" w:rsidR="00273D4E" w:rsidRDefault="00DB1D79" w:rsidP="00692E32">
      <w:pPr>
        <w:rPr>
          <w:b/>
          <w:bCs/>
        </w:rPr>
      </w:pPr>
      <w:r w:rsidRPr="00DB1D79">
        <w:rPr>
          <w:b/>
          <w:bCs/>
        </w:rPr>
        <w:t>Example</w:t>
      </w:r>
      <w:r>
        <w:rPr>
          <w:b/>
          <w:bCs/>
        </w:rPr>
        <w:t>s</w:t>
      </w:r>
      <w:r w:rsidRPr="00DB1D79">
        <w:rPr>
          <w:b/>
          <w:bCs/>
        </w:rPr>
        <w:t>:</w:t>
      </w:r>
    </w:p>
    <w:p w14:paraId="7BD28E14" w14:textId="77777777" w:rsidR="00DB1D79" w:rsidRP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  <w:b/>
          <w:bCs/>
        </w:rPr>
      </w:pPr>
      <w:r w:rsidRPr="00DB1D79">
        <w:rPr>
          <w:rFonts w:ascii="Consolas" w:hAnsi="Consolas" w:cs="Consolas"/>
          <w:b/>
          <w:bCs/>
        </w:rPr>
        <w:t xml:space="preserve"># </w:t>
      </w:r>
      <w:r>
        <w:rPr>
          <w:rFonts w:ascii="Consolas" w:hAnsi="Consolas" w:cs="Consolas"/>
          <w:b/>
          <w:bCs/>
        </w:rPr>
        <w:t xml:space="preserve">Simple class </w:t>
      </w:r>
    </w:p>
    <w:p w14:paraId="57A196BE" w14:textId="77777777" w:rsid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>class myClass():</w:t>
      </w:r>
    </w:p>
    <w:p w14:paraId="6D20CC11" w14:textId="77777777" w:rsidR="00B953B9" w:rsidRPr="00DB1D79" w:rsidRDefault="00B953B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str = “Cool”</w:t>
      </w:r>
    </w:p>
    <w:p w14:paraId="1E41883C" w14:textId="77777777" w:rsidR="00DB1D79" w:rsidRP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  def method1(self):</w:t>
      </w:r>
    </w:p>
    <w:p w14:paraId="53143A8A" w14:textId="77777777" w:rsidR="00DB1D79" w:rsidRPr="00DB1D79" w:rsidRDefault="00DB1D79" w:rsidP="00B84B95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      print("</w:t>
      </w:r>
      <w:r w:rsidR="00B84B95">
        <w:rPr>
          <w:rFonts w:ascii="Consolas" w:hAnsi="Consolas" w:cs="Consolas"/>
        </w:rPr>
        <w:t>Artificial Intelligence</w:t>
      </w:r>
      <w:r w:rsidRPr="00DB1D79">
        <w:rPr>
          <w:rFonts w:ascii="Consolas" w:hAnsi="Consolas" w:cs="Consolas"/>
        </w:rPr>
        <w:t>")</w:t>
      </w:r>
    </w:p>
    <w:p w14:paraId="4A16AAAE" w14:textId="77777777" w:rsidR="00DB1D79" w:rsidRP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        </w:t>
      </w:r>
    </w:p>
    <w:p w14:paraId="629EBA4A" w14:textId="77777777" w:rsidR="00B953B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  def method2(self,someString):</w:t>
      </w:r>
    </w:p>
    <w:p w14:paraId="7E5D83FE" w14:textId="77777777" w:rsidR="00DB1D79" w:rsidRPr="00DB1D79" w:rsidRDefault="00B953B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>
        <w:rPr>
          <w:rFonts w:ascii="Consolas" w:hAnsi="Consolas" w:cs="Consolas"/>
        </w:rPr>
        <w:tab/>
        <w:t xml:space="preserve"> self.str = someString</w:t>
      </w:r>
      <w:r w:rsidR="00DB1D79" w:rsidRPr="00DB1D79">
        <w:rPr>
          <w:rFonts w:ascii="Consolas" w:hAnsi="Consolas" w:cs="Consolas"/>
        </w:rPr>
        <w:t xml:space="preserve">    </w:t>
      </w:r>
    </w:p>
    <w:p w14:paraId="649DA2AE" w14:textId="77777777" w:rsidR="00DB1D79" w:rsidRPr="00DB1D79" w:rsidRDefault="00DB1D79" w:rsidP="00B84B95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      print("</w:t>
      </w:r>
      <w:r w:rsidR="00B84B95">
        <w:rPr>
          <w:rFonts w:ascii="Consolas" w:hAnsi="Consolas" w:cs="Consolas"/>
        </w:rPr>
        <w:t>AI Lab</w:t>
      </w:r>
      <w:r w:rsidRPr="00DB1D79">
        <w:rPr>
          <w:rFonts w:ascii="Consolas" w:hAnsi="Consolas" w:cs="Consolas"/>
        </w:rPr>
        <w:t>:" + someString)</w:t>
      </w:r>
    </w:p>
    <w:p w14:paraId="0E76CD59" w14:textId="77777777" w:rsidR="00DB1D79" w:rsidRP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  </w:t>
      </w:r>
    </w:p>
    <w:p w14:paraId="7EB08487" w14:textId="77777777" w:rsidR="00DB1D79" w:rsidRP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      </w:t>
      </w:r>
    </w:p>
    <w:p w14:paraId="54D92DE5" w14:textId="77777777" w:rsidR="00DB1D79" w:rsidRP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def main():           </w:t>
      </w:r>
    </w:p>
    <w:p w14:paraId="2AC297F7" w14:textId="77777777" w:rsidR="00DB1D79" w:rsidRPr="00DB1D79" w:rsidRDefault="00E45D96" w:rsidP="00DB1D79">
      <w:pPr>
        <w:shd w:val="clear" w:color="auto" w:fill="D5DCE4" w:themeFill="text2" w:themeFillTint="33"/>
        <w:spacing w:after="0" w:line="259" w:lineRule="auto"/>
        <w:ind w:left="10" w:right="0" w:firstLine="0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c = myClass</w:t>
      </w:r>
      <w:r w:rsidR="00DB1D79" w:rsidRPr="00DB1D79">
        <w:rPr>
          <w:rFonts w:ascii="Consolas" w:hAnsi="Consolas" w:cs="Consolas"/>
        </w:rPr>
        <w:t>()</w:t>
      </w:r>
    </w:p>
    <w:p w14:paraId="064C962E" w14:textId="77777777" w:rsidR="00DB1D79" w:rsidRP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  c.method1()</w:t>
      </w:r>
    </w:p>
    <w:p w14:paraId="432A2612" w14:textId="77777777" w:rsidR="00DB1D79" w:rsidRPr="00DB1D79" w:rsidRDefault="00E45D96" w:rsidP="00B84B95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  c.method2("</w:t>
      </w:r>
      <w:r w:rsidR="00B84B95">
        <w:rPr>
          <w:rFonts w:ascii="Consolas" w:hAnsi="Consolas" w:cs="Consolas"/>
        </w:rPr>
        <w:t>AI Lab</w:t>
      </w:r>
      <w:r w:rsidR="00DB1D79" w:rsidRPr="00DB1D79">
        <w:rPr>
          <w:rFonts w:ascii="Consolas" w:hAnsi="Consolas" w:cs="Consolas"/>
        </w:rPr>
        <w:t xml:space="preserve"> is fun")</w:t>
      </w:r>
    </w:p>
    <w:p w14:paraId="430365B1" w14:textId="77777777" w:rsidR="00DB1D79" w:rsidRP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  </w:t>
      </w:r>
    </w:p>
    <w:p w14:paraId="74611961" w14:textId="77777777" w:rsidR="00DB1D79" w:rsidRP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>if __name__== "__main__":</w:t>
      </w:r>
    </w:p>
    <w:p w14:paraId="4C179586" w14:textId="77777777" w:rsidR="00DB1D79" w:rsidRPr="00DB1D79" w:rsidRDefault="00DB1D79" w:rsidP="00DB1D79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DB1D79">
        <w:rPr>
          <w:rFonts w:ascii="Consolas" w:hAnsi="Consolas" w:cs="Consolas"/>
        </w:rPr>
        <w:t xml:space="preserve">  main()</w:t>
      </w:r>
    </w:p>
    <w:p w14:paraId="3FD0161D" w14:textId="77777777" w:rsidR="00DB1D79" w:rsidRDefault="00E52120" w:rsidP="00DB1D79">
      <w:r w:rsidRPr="00E52120">
        <w:t xml:space="preserve">You can also provide the values for the attributes at runtime. This is done by defining the attributes inside the </w:t>
      </w:r>
      <w:r w:rsidRPr="00E52120">
        <w:rPr>
          <w:rFonts w:ascii="Consolas" w:hAnsi="Consolas" w:cs="Consolas"/>
          <w:b/>
          <w:bCs/>
          <w:highlight w:val="lightGray"/>
        </w:rPr>
        <w:t>__init__</w:t>
      </w:r>
      <w:r w:rsidRPr="00E52120">
        <w:t xml:space="preserve"> method</w:t>
      </w:r>
      <w:r w:rsidR="00464995">
        <w:t xml:space="preserve"> as knows as the class constructor</w:t>
      </w:r>
      <w:r w:rsidRPr="00E52120">
        <w:t>. The following example illustrates this.</w:t>
      </w:r>
    </w:p>
    <w:p w14:paraId="2CED279C" w14:textId="77777777" w:rsidR="00C666A6" w:rsidRPr="00C666A6" w:rsidRDefault="00C666A6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  <w:b/>
          <w:bCs/>
        </w:rPr>
      </w:pPr>
      <w:r w:rsidRPr="00C666A6">
        <w:rPr>
          <w:rFonts w:ascii="Consolas" w:hAnsi="Consolas" w:cs="Consolas"/>
          <w:b/>
          <w:bCs/>
        </w:rPr>
        <w:t># Class with __init__ method</w:t>
      </w:r>
    </w:p>
    <w:p w14:paraId="211553AE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52120">
        <w:rPr>
          <w:rFonts w:ascii="Consolas" w:hAnsi="Consolas" w:cs="Consolas"/>
        </w:rPr>
        <w:t>class Snake:</w:t>
      </w:r>
    </w:p>
    <w:p w14:paraId="4A38030A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52120">
        <w:rPr>
          <w:rFonts w:ascii="Consolas" w:hAnsi="Consolas" w:cs="Consolas"/>
        </w:rPr>
        <w:t xml:space="preserve">    def __init__(self, name):</w:t>
      </w:r>
    </w:p>
    <w:p w14:paraId="61D985C0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52120">
        <w:rPr>
          <w:rFonts w:ascii="Consolas" w:hAnsi="Consolas" w:cs="Consolas"/>
        </w:rPr>
        <w:t xml:space="preserve">        self.name = name</w:t>
      </w:r>
    </w:p>
    <w:p w14:paraId="70ECFEE6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4EFBA9D3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52120">
        <w:rPr>
          <w:rFonts w:ascii="Consolas" w:hAnsi="Consolas" w:cs="Consolas"/>
        </w:rPr>
        <w:lastRenderedPageBreak/>
        <w:t xml:space="preserve">    def change_name(self, new_name):</w:t>
      </w:r>
    </w:p>
    <w:p w14:paraId="27AEEFA0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52120">
        <w:rPr>
          <w:rFonts w:ascii="Consolas" w:hAnsi="Consolas" w:cs="Consolas"/>
        </w:rPr>
        <w:t xml:space="preserve">        self.name = new_name</w:t>
      </w:r>
    </w:p>
    <w:p w14:paraId="7D2B9D25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0D389459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52120">
        <w:rPr>
          <w:rFonts w:ascii="Consolas" w:hAnsi="Consolas" w:cs="Consolas"/>
        </w:rPr>
        <w:t># two variables are instantiated</w:t>
      </w:r>
    </w:p>
    <w:p w14:paraId="4E9FD034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52120">
        <w:rPr>
          <w:rFonts w:ascii="Consolas" w:hAnsi="Consolas" w:cs="Consolas"/>
        </w:rPr>
        <w:t>python = Snake("python")</w:t>
      </w:r>
    </w:p>
    <w:p w14:paraId="64034BBB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52120">
        <w:rPr>
          <w:rFonts w:ascii="Consolas" w:hAnsi="Consolas" w:cs="Consolas"/>
        </w:rPr>
        <w:t>anaconda = Snake("anaconda")</w:t>
      </w:r>
    </w:p>
    <w:p w14:paraId="6D7D33E6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773CFF21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52120">
        <w:rPr>
          <w:rFonts w:ascii="Consolas" w:hAnsi="Consolas" w:cs="Consolas"/>
        </w:rPr>
        <w:t># print the names of the two variables</w:t>
      </w:r>
    </w:p>
    <w:p w14:paraId="7A148980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52120">
        <w:rPr>
          <w:rFonts w:ascii="Consolas" w:hAnsi="Consolas" w:cs="Consolas"/>
        </w:rPr>
        <w:t>print(python.name)</w:t>
      </w:r>
      <w:r>
        <w:rPr>
          <w:rFonts w:ascii="Consolas" w:hAnsi="Consolas" w:cs="Consolas"/>
        </w:rPr>
        <w:tab/>
        <w:t xml:space="preserve"># </w:t>
      </w:r>
      <w:r w:rsidRPr="00E52120">
        <w:rPr>
          <w:rFonts w:ascii="Consolas" w:hAnsi="Consolas" w:cs="Consolas"/>
        </w:rPr>
        <w:t>python</w:t>
      </w:r>
    </w:p>
    <w:p w14:paraId="00EBDEBA" w14:textId="77777777" w:rsidR="00E52120" w:rsidRPr="00E52120" w:rsidRDefault="00E52120" w:rsidP="00E52120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>
        <w:rPr>
          <w:rFonts w:ascii="Consolas" w:hAnsi="Consolas" w:cs="Consolas"/>
        </w:rPr>
        <w:t>print(anaconda.name)</w:t>
      </w:r>
      <w:r>
        <w:rPr>
          <w:rFonts w:ascii="Consolas" w:hAnsi="Consolas" w:cs="Consolas"/>
        </w:rPr>
        <w:tab/>
        <w:t xml:space="preserve"># </w:t>
      </w:r>
      <w:r w:rsidRPr="00E52120">
        <w:rPr>
          <w:rFonts w:ascii="Consolas" w:hAnsi="Consolas" w:cs="Consolas"/>
        </w:rPr>
        <w:t>anaconda</w:t>
      </w:r>
    </w:p>
    <w:p w14:paraId="73CC3659" w14:textId="77777777" w:rsidR="00E52120" w:rsidRDefault="00C666A6" w:rsidP="00C666A6">
      <w:pPr>
        <w:pStyle w:val="Heading2"/>
      </w:pPr>
      <w:bookmarkStart w:id="9" w:name="_Toc68443860"/>
      <w:r>
        <w:t>Inheritance</w:t>
      </w:r>
      <w:bookmarkEnd w:id="9"/>
    </w:p>
    <w:p w14:paraId="7C4DD7AF" w14:textId="77777777" w:rsidR="00E52120" w:rsidRDefault="00C666A6" w:rsidP="00C666A6">
      <w:r w:rsidRPr="00C666A6">
        <w:t>Of course, a language feature would not be worthy of the name “class” without supporting inheritance.</w:t>
      </w:r>
      <w:r>
        <w:t xml:space="preserve"> </w:t>
      </w:r>
      <w:r w:rsidRPr="00C666A6">
        <w:t>Derived classes may override methods of their base classes</w:t>
      </w:r>
      <w:r>
        <w:t>. A</w:t>
      </w:r>
      <w:r w:rsidRPr="00C666A6">
        <w:t>ll methods in Python are effectively virtual.</w:t>
      </w:r>
      <w:r w:rsidR="003D1CD3">
        <w:t xml:space="preserve"> </w:t>
      </w:r>
      <w:r w:rsidR="003D1CD3" w:rsidRPr="003D1CD3">
        <w:rPr>
          <w:rFonts w:ascii="Consolas" w:hAnsi="Consolas" w:cs="Consolas"/>
          <w:b/>
          <w:bCs/>
          <w:highlight w:val="lightGray"/>
        </w:rPr>
        <w:t>super()</w:t>
      </w:r>
      <w:r w:rsidR="003D1CD3" w:rsidRPr="003D1CD3">
        <w:t xml:space="preserve"> </w:t>
      </w:r>
      <w:r w:rsidR="00C87317">
        <w:t xml:space="preserve">is used </w:t>
      </w:r>
      <w:r w:rsidR="003D1CD3" w:rsidRPr="003D1CD3">
        <w:t>to initialize the members of the base class.</w:t>
      </w:r>
    </w:p>
    <w:p w14:paraId="51585AC5" w14:textId="77777777" w:rsidR="00733D71" w:rsidRDefault="00733D71" w:rsidP="00C666A6">
      <w:pPr>
        <w:rPr>
          <w:b/>
          <w:bCs/>
        </w:rPr>
      </w:pPr>
      <w:r w:rsidRPr="00733D71">
        <w:rPr>
          <w:b/>
          <w:bCs/>
        </w:rPr>
        <w:t>Example:</w:t>
      </w:r>
    </w:p>
    <w:p w14:paraId="459F1DB2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>class Employee:</w:t>
      </w:r>
    </w:p>
    <w:p w14:paraId="0442FF3F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def __init__(self, id, name):</w:t>
      </w:r>
    </w:p>
    <w:p w14:paraId="1946D59A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self.id = id</w:t>
      </w:r>
    </w:p>
    <w:p w14:paraId="4D7D33E2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self.name = name</w:t>
      </w:r>
    </w:p>
    <w:p w14:paraId="573C551E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409A4EF1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>class SalaryEmployee(Employee):</w:t>
      </w:r>
    </w:p>
    <w:p w14:paraId="7AD354BB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def __init__(self, id, name, weekly_salary):</w:t>
      </w:r>
    </w:p>
    <w:p w14:paraId="18667A54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super().__init__(id, name)</w:t>
      </w:r>
    </w:p>
    <w:p w14:paraId="2E6FADAD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self.weekly_salary = weekly_salary</w:t>
      </w:r>
    </w:p>
    <w:p w14:paraId="0D66926E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330C2B80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def calculate_payroll(self):</w:t>
      </w:r>
    </w:p>
    <w:p w14:paraId="74EDA769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return self.weekly_salary</w:t>
      </w:r>
    </w:p>
    <w:p w14:paraId="5C3C6626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14279527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>class HourlyEmployee(Employee):</w:t>
      </w:r>
    </w:p>
    <w:p w14:paraId="4D91A85F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def __init__(self, id, name, hours_worked, hour_rate):</w:t>
      </w:r>
    </w:p>
    <w:p w14:paraId="67F52EFC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super().__init__(id, name)</w:t>
      </w:r>
    </w:p>
    <w:p w14:paraId="441857A8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self.hours_worked = hours_worked</w:t>
      </w:r>
    </w:p>
    <w:p w14:paraId="74E7A743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self.hour_rate = hour_rate</w:t>
      </w:r>
    </w:p>
    <w:p w14:paraId="7608B05E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4663103E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def calculate_payroll(self):</w:t>
      </w:r>
    </w:p>
    <w:p w14:paraId="6172EB5F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return self.hours_worked * self.hour_rate</w:t>
      </w:r>
    </w:p>
    <w:p w14:paraId="10BC74FB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28E07004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>class CommissionEmployee(SalaryEmployee):</w:t>
      </w:r>
    </w:p>
    <w:p w14:paraId="45361116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def __init__(self, id, name, weekly_salary, commission):</w:t>
      </w:r>
    </w:p>
    <w:p w14:paraId="463A4558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super().__init__(id, name, weekly_salary)</w:t>
      </w:r>
    </w:p>
    <w:p w14:paraId="44831E54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self.commission = commission</w:t>
      </w:r>
    </w:p>
    <w:p w14:paraId="752F62CA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35EDDD43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lastRenderedPageBreak/>
        <w:t xml:space="preserve">    def calculate_payroll(self):</w:t>
      </w:r>
    </w:p>
    <w:p w14:paraId="014E332D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33D71">
        <w:rPr>
          <w:rFonts w:ascii="Consolas" w:hAnsi="Consolas" w:cs="Consolas"/>
        </w:rPr>
        <w:t xml:space="preserve">        fixed = super().calculate_payroll()</w:t>
      </w:r>
    </w:p>
    <w:p w14:paraId="300E050A" w14:textId="77777777" w:rsidR="00733D71" w:rsidRPr="00733D71" w:rsidRDefault="00733D71" w:rsidP="00733D71">
      <w:pPr>
        <w:shd w:val="clear" w:color="auto" w:fill="D5DCE4" w:themeFill="text2" w:themeFillTint="33"/>
        <w:spacing w:after="0" w:line="259" w:lineRule="auto"/>
        <w:ind w:right="0" w:firstLine="0"/>
      </w:pPr>
      <w:r w:rsidRPr="00733D71">
        <w:rPr>
          <w:rFonts w:ascii="Consolas" w:hAnsi="Consolas" w:cs="Consolas"/>
        </w:rPr>
        <w:t xml:space="preserve">        return fixed + self.commission</w:t>
      </w:r>
    </w:p>
    <w:p w14:paraId="24E4133F" w14:textId="77777777" w:rsidR="00C666A6" w:rsidRDefault="00733D71" w:rsidP="00C73B32">
      <w:r>
        <w:t xml:space="preserve">Learn more about Python inheritance and composition </w:t>
      </w:r>
      <w:hyperlink r:id="rId10" w:history="1">
        <w:r w:rsidRPr="00733D71">
          <w:rPr>
            <w:rStyle w:val="Hyperlink"/>
          </w:rPr>
          <w:t>here</w:t>
        </w:r>
      </w:hyperlink>
      <w:r>
        <w:t>.</w:t>
      </w:r>
      <w:r w:rsidR="00C73B32">
        <w:t xml:space="preserve"> Also, checkout multiple inheritance </w:t>
      </w:r>
      <w:hyperlink r:id="rId11" w:anchor="multiple-inheritance" w:history="1">
        <w:r w:rsidR="00C73B32" w:rsidRPr="00C73B32">
          <w:rPr>
            <w:rStyle w:val="Hyperlink"/>
          </w:rPr>
          <w:t>here</w:t>
        </w:r>
      </w:hyperlink>
      <w:r w:rsidR="00C73B32">
        <w:t>.</w:t>
      </w:r>
    </w:p>
    <w:p w14:paraId="5CC32938" w14:textId="77777777" w:rsidR="002B0A66" w:rsidRPr="00DB1D79" w:rsidRDefault="002B0A66" w:rsidP="00C73B32"/>
    <w:p w14:paraId="46113CEC" w14:textId="77777777" w:rsidR="00692E32" w:rsidRDefault="00692E32" w:rsidP="00692E32">
      <w:pPr>
        <w:pStyle w:val="Heading1"/>
        <w:spacing w:after="27"/>
        <w:ind w:left="431" w:hanging="432"/>
      </w:pPr>
      <w:bookmarkStart w:id="10" w:name="_Toc68443861"/>
      <w:r>
        <w:t>Python</w:t>
      </w:r>
      <w:r w:rsidR="007118CF">
        <w:t xml:space="preserve"> Dunder</w:t>
      </w:r>
      <w:bookmarkEnd w:id="10"/>
    </w:p>
    <w:p w14:paraId="1E5AF75D" w14:textId="77777777" w:rsidR="007118CF" w:rsidRDefault="007118CF" w:rsidP="007118CF">
      <w:r w:rsidRPr="007118CF">
        <w:t>“Dunder”</w:t>
      </w:r>
      <w:r>
        <w:t xml:space="preserve">, also known as </w:t>
      </w:r>
      <w:r w:rsidRPr="007118CF">
        <w:t>“Sp</w:t>
      </w:r>
      <w:r>
        <w:t>ecial Methods” or “Magic Methods</w:t>
      </w:r>
      <w:r w:rsidRPr="007118CF">
        <w:t>”</w:t>
      </w:r>
      <w:r>
        <w:t xml:space="preserve">, </w:t>
      </w:r>
      <w:r w:rsidRPr="007118CF">
        <w:t xml:space="preserve">is the common pronunciation for python’s built-in method names that start and end with double underscores. Since “Dunder” is easier to say than “double underscore”, the name stuck. </w:t>
      </w:r>
      <w:r>
        <w:t>T</w:t>
      </w:r>
      <w:r w:rsidRPr="007118CF">
        <w:t>he only thing magic or special about these methods is that they allow you to include built-in type behavior in your custom classes.</w:t>
      </w:r>
    </w:p>
    <w:p w14:paraId="22D06528" w14:textId="77777777" w:rsidR="007118CF" w:rsidRDefault="00CA5560" w:rsidP="007118CF">
      <w:r>
        <w:t>Few dunder methods are explained below:</w:t>
      </w:r>
    </w:p>
    <w:p w14:paraId="2FC5761D" w14:textId="77777777" w:rsidR="007118CF" w:rsidRDefault="007118CF" w:rsidP="00CA5560">
      <w:pPr>
        <w:pStyle w:val="ListParagraph"/>
        <w:numPr>
          <w:ilvl w:val="0"/>
          <w:numId w:val="18"/>
        </w:numPr>
      </w:pPr>
      <w:r w:rsidRPr="007C3D24">
        <w:rPr>
          <w:rFonts w:ascii="Consolas" w:hAnsi="Consolas" w:cs="Consolas"/>
          <w:b/>
          <w:bCs/>
          <w:highlight w:val="lightGray"/>
        </w:rPr>
        <w:t>__new__</w:t>
      </w:r>
      <w:r w:rsidRPr="007118CF">
        <w:t xml:space="preserve"> is called first to create a new instance of your class</w:t>
      </w:r>
      <w:r>
        <w:t>.</w:t>
      </w:r>
    </w:p>
    <w:p w14:paraId="4551146C" w14:textId="77777777" w:rsidR="007118CF" w:rsidRDefault="007118CF" w:rsidP="00CA5560">
      <w:pPr>
        <w:pStyle w:val="ListParagraph"/>
        <w:numPr>
          <w:ilvl w:val="0"/>
          <w:numId w:val="18"/>
        </w:numPr>
      </w:pPr>
      <w:r w:rsidRPr="007C3D24">
        <w:rPr>
          <w:rFonts w:ascii="Consolas" w:hAnsi="Consolas" w:cs="Consolas"/>
          <w:b/>
          <w:bCs/>
          <w:highlight w:val="lightGray"/>
        </w:rPr>
        <w:t xml:space="preserve">__init__ </w:t>
      </w:r>
      <w:r w:rsidRPr="007118CF">
        <w:t>method is called to initialize that newly created instance.</w:t>
      </w:r>
    </w:p>
    <w:p w14:paraId="52893D90" w14:textId="77777777" w:rsidR="007118CF" w:rsidRDefault="007118CF" w:rsidP="00CA5560">
      <w:pPr>
        <w:pStyle w:val="ListParagraph"/>
        <w:numPr>
          <w:ilvl w:val="0"/>
          <w:numId w:val="18"/>
        </w:numPr>
      </w:pPr>
      <w:r w:rsidRPr="007C3D24">
        <w:rPr>
          <w:rFonts w:ascii="Consolas" w:hAnsi="Consolas" w:cs="Consolas"/>
          <w:b/>
          <w:bCs/>
          <w:highlight w:val="lightGray"/>
        </w:rPr>
        <w:t>__str__</w:t>
      </w:r>
      <w:r w:rsidRPr="007118CF">
        <w:t xml:space="preserve"> method will return an “informal” printable represent</w:t>
      </w:r>
      <w:r w:rsidR="007C3D24">
        <w:t>ation of an object and return</w:t>
      </w:r>
      <w:r w:rsidRPr="007118CF">
        <w:t xml:space="preserve"> str type. The </w:t>
      </w:r>
      <w:r w:rsidRPr="007C3D24">
        <w:rPr>
          <w:rFonts w:ascii="Consolas" w:hAnsi="Consolas" w:cs="Consolas"/>
          <w:b/>
          <w:bCs/>
          <w:highlight w:val="lightGray"/>
        </w:rPr>
        <w:t>__str__</w:t>
      </w:r>
      <w:r w:rsidRPr="007118CF">
        <w:t xml:space="preserve"> dunder method is called by </w:t>
      </w:r>
      <w:r w:rsidRPr="007C3D24">
        <w:rPr>
          <w:rFonts w:ascii="Consolas" w:hAnsi="Consolas" w:cs="Consolas"/>
          <w:b/>
          <w:bCs/>
          <w:highlight w:val="lightGray"/>
        </w:rPr>
        <w:t>str()</w:t>
      </w:r>
      <w:r w:rsidRPr="007118CF">
        <w:t xml:space="preserve"> as well as the built-in format() and print() methods. Meaning, that anytime you use </w:t>
      </w:r>
      <w:r w:rsidRPr="007C3D24">
        <w:rPr>
          <w:rFonts w:ascii="Consolas" w:hAnsi="Consolas" w:cs="Consolas"/>
          <w:b/>
          <w:bCs/>
          <w:highlight w:val="lightGray"/>
        </w:rPr>
        <w:t>print()</w:t>
      </w:r>
      <w:r w:rsidRPr="007118CF">
        <w:t xml:space="preserve"> you’re also calling the </w:t>
      </w:r>
      <w:r w:rsidRPr="007C3D24">
        <w:rPr>
          <w:rFonts w:ascii="Consolas" w:hAnsi="Consolas" w:cs="Consolas"/>
          <w:b/>
          <w:bCs/>
          <w:highlight w:val="lightGray"/>
        </w:rPr>
        <w:t>__str__</w:t>
      </w:r>
      <w:r w:rsidRPr="007118CF">
        <w:t xml:space="preserve"> method on whatever object you’re trying to print.</w:t>
      </w:r>
    </w:p>
    <w:p w14:paraId="760B9E57" w14:textId="77777777" w:rsidR="007118CF" w:rsidRDefault="007118CF" w:rsidP="00CA5560">
      <w:pPr>
        <w:pStyle w:val="ListParagraph"/>
        <w:numPr>
          <w:ilvl w:val="0"/>
          <w:numId w:val="18"/>
        </w:numPr>
      </w:pPr>
      <w:r w:rsidRPr="007C3D24">
        <w:rPr>
          <w:rFonts w:ascii="Consolas" w:hAnsi="Consolas" w:cs="Consolas"/>
          <w:b/>
          <w:bCs/>
          <w:highlight w:val="lightGray"/>
        </w:rPr>
        <w:t xml:space="preserve">__repr__ </w:t>
      </w:r>
      <w:r w:rsidRPr="007118CF">
        <w:t>is used to return the “official” string representation of an object.</w:t>
      </w:r>
    </w:p>
    <w:p w14:paraId="36C6786D" w14:textId="77777777" w:rsidR="007118CF" w:rsidRDefault="00CA5560" w:rsidP="00CA5560">
      <w:pPr>
        <w:pStyle w:val="ListParagraph"/>
        <w:numPr>
          <w:ilvl w:val="0"/>
          <w:numId w:val="18"/>
        </w:numPr>
      </w:pPr>
      <w:r w:rsidRPr="007C3D24">
        <w:rPr>
          <w:rFonts w:ascii="Consolas" w:hAnsi="Consolas" w:cs="Consolas"/>
          <w:b/>
          <w:bCs/>
          <w:highlight w:val="lightGray"/>
        </w:rPr>
        <w:t xml:space="preserve">__eq__ </w:t>
      </w:r>
      <w:r w:rsidRPr="00CA5560">
        <w:t>is the dunder method used for checking equality between objects.</w:t>
      </w:r>
    </w:p>
    <w:p w14:paraId="7706BB25" w14:textId="77777777" w:rsidR="002B6217" w:rsidRDefault="002B6217" w:rsidP="002B6217">
      <w:pPr>
        <w:rPr>
          <w:b/>
          <w:bCs/>
        </w:rPr>
      </w:pPr>
    </w:p>
    <w:p w14:paraId="58467A91" w14:textId="77777777" w:rsidR="002B6217" w:rsidRPr="002B6217" w:rsidRDefault="002B6217" w:rsidP="002B6217">
      <w:pPr>
        <w:rPr>
          <w:b/>
          <w:bCs/>
        </w:rPr>
      </w:pPr>
      <w:r w:rsidRPr="002B6217">
        <w:rPr>
          <w:b/>
          <w:bCs/>
        </w:rPr>
        <w:t>Examples:</w:t>
      </w:r>
    </w:p>
    <w:p w14:paraId="22D8FDE5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>class WidgitWithoutStr:</w:t>
      </w:r>
    </w:p>
    <w:p w14:paraId="7990FF46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"""</w:t>
      </w:r>
    </w:p>
    <w:p w14:paraId="4A9E0C67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A class with no __str__ or __repr__ methods defined.</w:t>
      </w:r>
    </w:p>
    <w:p w14:paraId="2C4E9B85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"""</w:t>
      </w:r>
    </w:p>
    <w:p w14:paraId="5EB0F776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def __init__(self, name):</w:t>
      </w:r>
    </w:p>
    <w:p w14:paraId="461241E8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    self.name = name</w:t>
      </w:r>
    </w:p>
    <w:p w14:paraId="45774B88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0C99699D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>class WidgitWithStrOnly(WidgitWithoutStr):</w:t>
      </w:r>
    </w:p>
    <w:p w14:paraId="74757144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"""</w:t>
      </w:r>
    </w:p>
    <w:p w14:paraId="5887379C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A class with __str__ defined.</w:t>
      </w:r>
    </w:p>
    <w:p w14:paraId="566D49E4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"""</w:t>
      </w:r>
    </w:p>
    <w:p w14:paraId="39B89116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def __str__(self):</w:t>
      </w:r>
    </w:p>
    <w:p w14:paraId="78A2C9FD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    return self.name</w:t>
      </w:r>
    </w:p>
    <w:p w14:paraId="182BD650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64C98803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>class WidgitWithReprOnly(WidgitWithoutStr):</w:t>
      </w:r>
    </w:p>
    <w:p w14:paraId="2273C9D6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"""</w:t>
      </w:r>
    </w:p>
    <w:p w14:paraId="4F12DC0D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A class with __repr__ defined.</w:t>
      </w:r>
    </w:p>
    <w:p w14:paraId="2190B93D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"""</w:t>
      </w:r>
    </w:p>
    <w:p w14:paraId="481F1CD2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 xml:space="preserve">    def __repr__(self):</w:t>
      </w:r>
    </w:p>
    <w:p w14:paraId="6CA17EF3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lastRenderedPageBreak/>
        <w:t xml:space="preserve">        return "{}({})".format(self.__class__.__name__, self.name)</w:t>
      </w:r>
    </w:p>
    <w:p w14:paraId="0A90283E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57647EA8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>print(WidgitWithoutStr("Nobody")) # &lt;__main__.WidgitWithoutStr object at 0x10b8c1790&gt;</w:t>
      </w:r>
    </w:p>
    <w:p w14:paraId="455BCC59" w14:textId="77777777" w:rsidR="007E6223" w:rsidRPr="007E6223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7E6223">
        <w:rPr>
          <w:rFonts w:ascii="Consolas" w:hAnsi="Consolas" w:cs="Consolas"/>
        </w:rPr>
        <w:t>print(WidgitWithStrOnly("Bob")) # Bob</w:t>
      </w:r>
    </w:p>
    <w:p w14:paraId="6DBB3996" w14:textId="77777777" w:rsidR="00CA5560" w:rsidRPr="007118CF" w:rsidRDefault="007E6223" w:rsidP="007E6223">
      <w:pPr>
        <w:shd w:val="clear" w:color="auto" w:fill="D5DCE4" w:themeFill="text2" w:themeFillTint="33"/>
        <w:spacing w:after="0" w:line="259" w:lineRule="auto"/>
        <w:ind w:right="0" w:firstLine="0"/>
      </w:pPr>
      <w:r w:rsidRPr="007E6223">
        <w:rPr>
          <w:rFonts w:ascii="Consolas" w:hAnsi="Consolas" w:cs="Consolas"/>
        </w:rPr>
        <w:t>print(WidgitWithReprOnly("Mary")) # WidgitWithReprOnly(Mary)</w:t>
      </w:r>
    </w:p>
    <w:p w14:paraId="429D25BB" w14:textId="77777777" w:rsidR="00692E32" w:rsidRDefault="007118CF" w:rsidP="00692E32">
      <w:r>
        <w:t xml:space="preserve">Learn more about dunders </w:t>
      </w:r>
      <w:hyperlink r:id="rId12" w:history="1">
        <w:r w:rsidRPr="007118CF">
          <w:rPr>
            <w:rStyle w:val="Hyperlink"/>
          </w:rPr>
          <w:t>here</w:t>
        </w:r>
      </w:hyperlink>
      <w:r>
        <w:t>.</w:t>
      </w:r>
      <w:r w:rsidR="00002464">
        <w:t xml:space="preserve"> To understand the role of underscore(_) in Python, visit </w:t>
      </w:r>
      <w:hyperlink r:id="rId13" w:history="1">
        <w:r w:rsidR="00002464" w:rsidRPr="00002464">
          <w:rPr>
            <w:rStyle w:val="Hyperlink"/>
          </w:rPr>
          <w:t>this link</w:t>
        </w:r>
      </w:hyperlink>
      <w:r w:rsidR="00002464">
        <w:t>.</w:t>
      </w:r>
    </w:p>
    <w:p w14:paraId="21BD42B0" w14:textId="77777777" w:rsidR="002B0A66" w:rsidRDefault="002B0A66" w:rsidP="00692E32"/>
    <w:p w14:paraId="74B425E9" w14:textId="77777777" w:rsidR="007118CF" w:rsidRDefault="00D6754E" w:rsidP="00D6754E">
      <w:pPr>
        <w:pStyle w:val="Heading1"/>
      </w:pPr>
      <w:bookmarkStart w:id="11" w:name="_Toc68443862"/>
      <w:r>
        <w:t>Python Stacks</w:t>
      </w:r>
      <w:bookmarkEnd w:id="11"/>
    </w:p>
    <w:p w14:paraId="3E1F62E4" w14:textId="77777777" w:rsidR="00D6754E" w:rsidRDefault="0060472B" w:rsidP="00D6754E">
      <w:r w:rsidRPr="0060472B">
        <w:t>A stack is a data s</w:t>
      </w:r>
      <w:r>
        <w:t>tructure that stores items in a</w:t>
      </w:r>
      <w:r w:rsidRPr="0060472B">
        <w:t xml:space="preserve"> Last-In/First-Out manner.</w:t>
      </w:r>
      <w:r>
        <w:t xml:space="preserve"> We will look at three different implementations of stacks in Python.</w:t>
      </w:r>
    </w:p>
    <w:p w14:paraId="5521996C" w14:textId="77777777" w:rsidR="0060472B" w:rsidRDefault="0060472B" w:rsidP="0060472B">
      <w:pPr>
        <w:pStyle w:val="ListParagraph"/>
        <w:numPr>
          <w:ilvl w:val="0"/>
          <w:numId w:val="19"/>
        </w:numPr>
      </w:pPr>
      <w:r>
        <w:t>Using list data structure</w:t>
      </w:r>
    </w:p>
    <w:p w14:paraId="0507A0DA" w14:textId="77777777" w:rsidR="0060472B" w:rsidRDefault="0060472B" w:rsidP="005D64D4">
      <w:pPr>
        <w:pStyle w:val="ListParagraph"/>
        <w:numPr>
          <w:ilvl w:val="0"/>
          <w:numId w:val="19"/>
        </w:numPr>
      </w:pPr>
      <w:r>
        <w:t xml:space="preserve">Using collections.deque </w:t>
      </w:r>
      <w:r w:rsidR="005D64D4">
        <w:t>module</w:t>
      </w:r>
    </w:p>
    <w:p w14:paraId="10B26BCB" w14:textId="77777777" w:rsidR="0060472B" w:rsidRDefault="0060472B" w:rsidP="0060472B">
      <w:pPr>
        <w:pStyle w:val="ListParagraph"/>
        <w:numPr>
          <w:ilvl w:val="0"/>
          <w:numId w:val="19"/>
        </w:numPr>
      </w:pPr>
      <w:r>
        <w:t>Using queue.LifoQueue class</w:t>
      </w:r>
    </w:p>
    <w:p w14:paraId="27DDFEC0" w14:textId="77777777" w:rsidR="0060472B" w:rsidRDefault="007B7787" w:rsidP="007B7787">
      <w:pPr>
        <w:pStyle w:val="Heading2"/>
      </w:pPr>
      <w:bookmarkStart w:id="12" w:name="_Toc68443863"/>
      <w:r>
        <w:t>Stacks via Lists</w:t>
      </w:r>
      <w:bookmarkEnd w:id="12"/>
    </w:p>
    <w:p w14:paraId="0A82C17A" w14:textId="77777777" w:rsidR="0060472B" w:rsidRDefault="007B7787" w:rsidP="007C3D24">
      <w:pPr>
        <w:rPr>
          <w:rFonts w:asciiTheme="majorBidi" w:hAnsiTheme="majorBidi" w:cstheme="majorBidi"/>
        </w:rPr>
      </w:pPr>
      <w:r>
        <w:t>The built-in Python list</w:t>
      </w:r>
      <w:r w:rsidR="00E84B76">
        <w:t xml:space="preserve"> object</w:t>
      </w:r>
      <w:r>
        <w:t xml:space="preserve"> can be used as a stack. For stack </w:t>
      </w:r>
      <w:r w:rsidRPr="007C3D24">
        <w:rPr>
          <w:rFonts w:ascii="Consolas" w:hAnsi="Consolas" w:cs="Consolas"/>
          <w:b/>
          <w:bCs/>
          <w:highlight w:val="lightGray"/>
        </w:rPr>
        <w:t>.push()</w:t>
      </w:r>
      <w:r>
        <w:t xml:space="preserve"> method, we can use </w:t>
      </w:r>
      <w:r w:rsidRPr="007C3D24">
        <w:rPr>
          <w:rFonts w:ascii="Consolas" w:hAnsi="Consolas" w:cs="Consolas"/>
          <w:b/>
          <w:bCs/>
          <w:highlight w:val="lightGray"/>
        </w:rPr>
        <w:t>.append()</w:t>
      </w:r>
      <w:r>
        <w:t xml:space="preserve"> method of list. </w:t>
      </w:r>
      <w:r w:rsidRPr="007C3D24">
        <w:rPr>
          <w:rFonts w:ascii="Consolas" w:hAnsi="Consolas" w:cs="Consolas"/>
          <w:b/>
          <w:bCs/>
          <w:highlight w:val="lightGray"/>
        </w:rPr>
        <w:t>.pop()</w:t>
      </w:r>
      <w:r>
        <w:t xml:space="preserve"> method of list can remove elements in LIFO order.</w:t>
      </w:r>
      <w:r w:rsidR="007C3D24">
        <w:t xml:space="preserve"> Popping an empty list (stack) will raise an </w:t>
      </w:r>
      <w:r w:rsidR="007C3D24" w:rsidRPr="007C3D24">
        <w:rPr>
          <w:rFonts w:ascii="Consolas" w:hAnsi="Consolas" w:cs="Consolas"/>
          <w:b/>
          <w:bCs/>
          <w:highlight w:val="lightGray"/>
        </w:rPr>
        <w:t>IndexError</w:t>
      </w:r>
      <w:r w:rsidR="007C3D24">
        <w:rPr>
          <w:rFonts w:ascii="Consolas" w:hAnsi="Consolas" w:cs="Consolas"/>
          <w:b/>
          <w:bCs/>
        </w:rPr>
        <w:t>.</w:t>
      </w:r>
      <w:r w:rsidR="007C3D24">
        <w:rPr>
          <w:rFonts w:asciiTheme="majorBidi" w:hAnsiTheme="majorBidi" w:cstheme="majorBidi"/>
        </w:rPr>
        <w:t xml:space="preserve"> </w:t>
      </w:r>
      <w:r w:rsidR="007C3D24" w:rsidRPr="007C3D24">
        <w:rPr>
          <w:rFonts w:asciiTheme="majorBidi" w:hAnsiTheme="majorBidi" w:cstheme="majorBidi"/>
        </w:rPr>
        <w:t>To get the top most item</w:t>
      </w:r>
      <w:r w:rsidR="007C3D24">
        <w:rPr>
          <w:rFonts w:asciiTheme="majorBidi" w:hAnsiTheme="majorBidi" w:cstheme="majorBidi"/>
        </w:rPr>
        <w:t xml:space="preserve"> (peek)</w:t>
      </w:r>
      <w:r w:rsidR="007C3D24" w:rsidRPr="007C3D24">
        <w:rPr>
          <w:rFonts w:asciiTheme="majorBidi" w:hAnsiTheme="majorBidi" w:cstheme="majorBidi"/>
        </w:rPr>
        <w:t xml:space="preserve"> in the stack, write </w:t>
      </w:r>
      <w:r w:rsidR="007C3D24" w:rsidRPr="00E84B76">
        <w:rPr>
          <w:rFonts w:ascii="Consolas" w:hAnsi="Consolas" w:cs="Consolas"/>
          <w:b/>
          <w:bCs/>
          <w:highlight w:val="lightGray"/>
        </w:rPr>
        <w:t>list[-1]</w:t>
      </w:r>
      <w:r w:rsidR="007C3D24">
        <w:rPr>
          <w:rFonts w:asciiTheme="majorBidi" w:hAnsiTheme="majorBidi" w:cstheme="majorBidi"/>
        </w:rPr>
        <w:t>. Bigger lists (stacks) often run into run into speed issues as they continue to grow.</w:t>
      </w:r>
      <w:r w:rsidR="00E12D77">
        <w:rPr>
          <w:rFonts w:asciiTheme="majorBidi" w:hAnsiTheme="majorBidi" w:cstheme="majorBidi"/>
        </w:rPr>
        <w:t xml:space="preserve"> </w:t>
      </w:r>
      <w:r w:rsidR="00E12D77" w:rsidRPr="00E12D77">
        <w:rPr>
          <w:rFonts w:ascii="Consolas" w:hAnsi="Consolas" w:cs="Consolas"/>
          <w:b/>
          <w:bCs/>
          <w:highlight w:val="lightGray"/>
        </w:rPr>
        <w:t>list</w:t>
      </w:r>
      <w:r w:rsidR="00E12D77" w:rsidRPr="00E12D77">
        <w:rPr>
          <w:rFonts w:asciiTheme="majorBidi" w:hAnsiTheme="majorBidi" w:cstheme="majorBidi"/>
        </w:rPr>
        <w:t xml:space="preserve"> may be familiar, but it should be avoided because it can potentially have memory reallocation issues.</w:t>
      </w:r>
    </w:p>
    <w:p w14:paraId="554521DD" w14:textId="77777777" w:rsidR="007C3D24" w:rsidRPr="007C3D24" w:rsidRDefault="007C3D24" w:rsidP="007C3D24">
      <w:pPr>
        <w:rPr>
          <w:rFonts w:asciiTheme="majorBidi" w:hAnsiTheme="majorBidi" w:cstheme="majorBidi"/>
        </w:rPr>
      </w:pPr>
    </w:p>
    <w:p w14:paraId="5830EC22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 = []</w:t>
      </w:r>
    </w:p>
    <w:p w14:paraId="67DFADD0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0B1C001F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.append('a')</w:t>
      </w:r>
    </w:p>
    <w:p w14:paraId="4C3D6CE5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.append('b')</w:t>
      </w:r>
    </w:p>
    <w:p w14:paraId="6B87598A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.append('c')</w:t>
      </w:r>
    </w:p>
    <w:p w14:paraId="428306DB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37AAE5FD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</w:t>
      </w:r>
      <w:r w:rsidR="005D64D4">
        <w:rPr>
          <w:rFonts w:ascii="Consolas" w:hAnsi="Consolas" w:cs="Consolas"/>
        </w:rPr>
        <w:tab/>
        <w:t xml:space="preserve"># </w:t>
      </w:r>
      <w:r w:rsidR="005D64D4" w:rsidRPr="005D64D4">
        <w:rPr>
          <w:rFonts w:ascii="Consolas" w:hAnsi="Consolas" w:cs="Consolas"/>
        </w:rPr>
        <w:t>['a', 'b', 'c']</w:t>
      </w:r>
    </w:p>
    <w:p w14:paraId="3245DA00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3CC90997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.pop()</w:t>
      </w:r>
      <w:r w:rsidR="004C67AB" w:rsidRPr="00EF3C52">
        <w:rPr>
          <w:rFonts w:ascii="Consolas" w:hAnsi="Consolas" w:cs="Consolas"/>
        </w:rPr>
        <w:tab/>
      </w:r>
      <w:r w:rsidR="004C67AB" w:rsidRPr="00EF3C52">
        <w:rPr>
          <w:rFonts w:ascii="Consolas" w:hAnsi="Consolas" w:cs="Consolas"/>
        </w:rPr>
        <w:tab/>
        <w:t># ‘c’</w:t>
      </w:r>
    </w:p>
    <w:p w14:paraId="0781CCA9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.pop()</w:t>
      </w:r>
      <w:r w:rsidR="004C67AB" w:rsidRPr="00EF3C52">
        <w:rPr>
          <w:rFonts w:ascii="Consolas" w:hAnsi="Consolas" w:cs="Consolas"/>
        </w:rPr>
        <w:tab/>
      </w:r>
      <w:r w:rsidR="004C67AB" w:rsidRPr="00EF3C52">
        <w:rPr>
          <w:rFonts w:ascii="Consolas" w:hAnsi="Consolas" w:cs="Consolas"/>
        </w:rPr>
        <w:tab/>
        <w:t># ‘b’</w:t>
      </w:r>
    </w:p>
    <w:p w14:paraId="19952AF7" w14:textId="77777777" w:rsidR="007B7787" w:rsidRPr="00EF3C52" w:rsidRDefault="007B7787" w:rsidP="00EF3C52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.pop()</w:t>
      </w:r>
      <w:r w:rsidR="004C67AB" w:rsidRPr="00EF3C52">
        <w:rPr>
          <w:rFonts w:ascii="Consolas" w:hAnsi="Consolas" w:cs="Consolas"/>
        </w:rPr>
        <w:tab/>
      </w:r>
      <w:r w:rsidR="004C67AB" w:rsidRPr="00EF3C52">
        <w:rPr>
          <w:rFonts w:ascii="Consolas" w:hAnsi="Consolas" w:cs="Consolas"/>
        </w:rPr>
        <w:tab/>
        <w:t># ‘a’</w:t>
      </w:r>
    </w:p>
    <w:p w14:paraId="0A9E08B8" w14:textId="77777777" w:rsidR="007B7787" w:rsidRDefault="007B7787" w:rsidP="0060472B"/>
    <w:p w14:paraId="6BC13D27" w14:textId="77777777" w:rsidR="005D64D4" w:rsidRDefault="005D64D4" w:rsidP="005D64D4">
      <w:pPr>
        <w:pStyle w:val="Heading2"/>
      </w:pPr>
      <w:bookmarkStart w:id="13" w:name="_Toc68443864"/>
      <w:r>
        <w:t>Stacks via collections.deque</w:t>
      </w:r>
      <w:bookmarkEnd w:id="13"/>
    </w:p>
    <w:p w14:paraId="6F53F7DA" w14:textId="77777777" w:rsidR="005D64D4" w:rsidRDefault="005D64D4" w:rsidP="00E041A8">
      <w:r>
        <w:t xml:space="preserve">This method solves the speed problem we face in lists. The </w:t>
      </w:r>
      <w:r w:rsidRPr="00E12D77">
        <w:rPr>
          <w:rFonts w:ascii="Consolas" w:hAnsi="Consolas" w:cs="Consolas"/>
          <w:b/>
          <w:bCs/>
          <w:highlight w:val="lightGray"/>
        </w:rPr>
        <w:t>deque</w:t>
      </w:r>
      <w:r>
        <w:t xml:space="preserve"> class has been designed as such to provide O(1) time complexity for append and pop operations.</w:t>
      </w:r>
      <w:r w:rsidR="000E5B35">
        <w:t xml:space="preserve"> </w:t>
      </w:r>
      <w:r w:rsidR="00FC2782">
        <w:t xml:space="preserve">The </w:t>
      </w:r>
      <w:r w:rsidR="00FC2782" w:rsidRPr="00E12D77">
        <w:rPr>
          <w:rFonts w:ascii="Consolas" w:hAnsi="Consolas" w:cs="Consolas"/>
          <w:b/>
          <w:bCs/>
          <w:highlight w:val="lightGray"/>
        </w:rPr>
        <w:t>deque</w:t>
      </w:r>
      <w:r w:rsidR="00FC2782">
        <w:t xml:space="preserve"> class is built on top of a doubly linked list structure</w:t>
      </w:r>
      <w:r w:rsidR="00E041A8">
        <w:t xml:space="preserve"> which provides faster insertion</w:t>
      </w:r>
      <w:r w:rsidR="00C76074">
        <w:t xml:space="preserve"> and removal</w:t>
      </w:r>
      <w:r w:rsidR="00FC2782">
        <w:t xml:space="preserve">. </w:t>
      </w:r>
      <w:r w:rsidR="000E5B35">
        <w:t xml:space="preserve">Popping an empty </w:t>
      </w:r>
      <w:r w:rsidR="000E5B35" w:rsidRPr="00E12D77">
        <w:rPr>
          <w:rFonts w:ascii="Consolas" w:hAnsi="Consolas" w:cs="Consolas"/>
          <w:b/>
          <w:bCs/>
          <w:highlight w:val="lightGray"/>
        </w:rPr>
        <w:t>deque</w:t>
      </w:r>
      <w:r w:rsidR="000E5B35">
        <w:t xml:space="preserve"> gives the same </w:t>
      </w:r>
      <w:r w:rsidR="000E5B35" w:rsidRPr="00E12D77">
        <w:rPr>
          <w:rFonts w:ascii="Consolas" w:hAnsi="Consolas" w:cs="Consolas"/>
          <w:b/>
          <w:bCs/>
          <w:highlight w:val="lightGray"/>
        </w:rPr>
        <w:t>IndexError</w:t>
      </w:r>
      <w:r w:rsidR="000E5B35">
        <w:t>.</w:t>
      </w:r>
      <w:r w:rsidR="00E12D77">
        <w:t xml:space="preserve"> Read more about it </w:t>
      </w:r>
      <w:hyperlink r:id="rId14" w:anchor="collections.deque" w:history="1">
        <w:r w:rsidR="00E12D77" w:rsidRPr="00E12D77">
          <w:rPr>
            <w:rStyle w:val="Hyperlink"/>
          </w:rPr>
          <w:t>here</w:t>
        </w:r>
      </w:hyperlink>
      <w:r w:rsidR="00E12D77">
        <w:t>.</w:t>
      </w:r>
      <w:r w:rsidR="00FB0F5C">
        <w:t xml:space="preserve"> Also, to know more about linked lists in Python, read </w:t>
      </w:r>
      <w:hyperlink r:id="rId15" w:history="1">
        <w:r w:rsidR="00FB0F5C" w:rsidRPr="00FB0F5C">
          <w:rPr>
            <w:rStyle w:val="Hyperlink"/>
          </w:rPr>
          <w:t>this</w:t>
        </w:r>
      </w:hyperlink>
      <w:r w:rsidR="00FB0F5C">
        <w:t>.</w:t>
      </w:r>
    </w:p>
    <w:p w14:paraId="03585B9D" w14:textId="77777777" w:rsidR="005D64D4" w:rsidRDefault="005D64D4" w:rsidP="0060472B"/>
    <w:p w14:paraId="6FBF3B6C" w14:textId="77777777" w:rsidR="005D64D4" w:rsidRPr="005D64D4" w:rsidRDefault="005D64D4" w:rsidP="005D64D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5D64D4">
        <w:rPr>
          <w:rFonts w:ascii="Consolas" w:hAnsi="Consolas" w:cs="Consolas"/>
        </w:rPr>
        <w:t>from collections import deque</w:t>
      </w:r>
    </w:p>
    <w:p w14:paraId="16579094" w14:textId="77777777" w:rsidR="005D64D4" w:rsidRPr="005D64D4" w:rsidRDefault="005D64D4" w:rsidP="005D64D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5D64D4">
        <w:rPr>
          <w:rFonts w:ascii="Consolas" w:hAnsi="Consolas" w:cs="Consolas"/>
        </w:rPr>
        <w:t>myStack = deque()</w:t>
      </w:r>
    </w:p>
    <w:p w14:paraId="3852386F" w14:textId="77777777" w:rsidR="005D64D4" w:rsidRPr="005D64D4" w:rsidRDefault="005D64D4" w:rsidP="005D64D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454BDCC8" w14:textId="77777777" w:rsidR="005D64D4" w:rsidRPr="005D64D4" w:rsidRDefault="005D64D4" w:rsidP="005D64D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5D64D4">
        <w:rPr>
          <w:rFonts w:ascii="Consolas" w:hAnsi="Consolas" w:cs="Consolas"/>
        </w:rPr>
        <w:t>myStack.append('a')</w:t>
      </w:r>
    </w:p>
    <w:p w14:paraId="0A61B210" w14:textId="77777777" w:rsidR="005D64D4" w:rsidRPr="005D64D4" w:rsidRDefault="005D64D4" w:rsidP="005D64D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5D64D4">
        <w:rPr>
          <w:rFonts w:ascii="Consolas" w:hAnsi="Consolas" w:cs="Consolas"/>
        </w:rPr>
        <w:t>myStack.append('b')</w:t>
      </w:r>
    </w:p>
    <w:p w14:paraId="60F8B546" w14:textId="77777777" w:rsidR="005D64D4" w:rsidRPr="005D64D4" w:rsidRDefault="005D64D4" w:rsidP="005D64D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5D64D4">
        <w:rPr>
          <w:rFonts w:ascii="Consolas" w:hAnsi="Consolas" w:cs="Consolas"/>
        </w:rPr>
        <w:t>myStack.append('c')</w:t>
      </w:r>
    </w:p>
    <w:p w14:paraId="404F37BD" w14:textId="77777777" w:rsidR="005D64D4" w:rsidRPr="005D64D4" w:rsidRDefault="005D64D4" w:rsidP="005D64D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5D64D4">
        <w:rPr>
          <w:rFonts w:ascii="Consolas" w:hAnsi="Consolas" w:cs="Consolas"/>
        </w:rPr>
        <w:t>myStack</w:t>
      </w:r>
      <w:r w:rsidRPr="005D64D4">
        <w:rPr>
          <w:rFonts w:ascii="Consolas" w:hAnsi="Consolas" w:cs="Consolas"/>
        </w:rPr>
        <w:tab/>
        <w:t># deque(['a', 'b', 'c'])</w:t>
      </w:r>
    </w:p>
    <w:p w14:paraId="3A1A2A6C" w14:textId="77777777" w:rsidR="005D64D4" w:rsidRPr="00EF3C52" w:rsidRDefault="005D64D4" w:rsidP="005D64D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.pop()</w:t>
      </w:r>
      <w:r w:rsidRPr="00EF3C52">
        <w:rPr>
          <w:rFonts w:ascii="Consolas" w:hAnsi="Consolas" w:cs="Consolas"/>
        </w:rPr>
        <w:tab/>
      </w:r>
      <w:r w:rsidRPr="00EF3C52">
        <w:rPr>
          <w:rFonts w:ascii="Consolas" w:hAnsi="Consolas" w:cs="Consolas"/>
        </w:rPr>
        <w:tab/>
        <w:t># ‘c’</w:t>
      </w:r>
    </w:p>
    <w:p w14:paraId="18DA4621" w14:textId="77777777" w:rsidR="005D64D4" w:rsidRPr="00EF3C52" w:rsidRDefault="005D64D4" w:rsidP="005D64D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.pop()</w:t>
      </w:r>
      <w:r w:rsidRPr="00EF3C52">
        <w:rPr>
          <w:rFonts w:ascii="Consolas" w:hAnsi="Consolas" w:cs="Consolas"/>
        </w:rPr>
        <w:tab/>
      </w:r>
      <w:r w:rsidRPr="00EF3C52">
        <w:rPr>
          <w:rFonts w:ascii="Consolas" w:hAnsi="Consolas" w:cs="Consolas"/>
        </w:rPr>
        <w:tab/>
        <w:t># ‘b’</w:t>
      </w:r>
    </w:p>
    <w:p w14:paraId="08C1321D" w14:textId="77777777" w:rsidR="005D64D4" w:rsidRPr="00EF3C52" w:rsidRDefault="005D64D4" w:rsidP="005D64D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EF3C52">
        <w:rPr>
          <w:rFonts w:ascii="Consolas" w:hAnsi="Consolas" w:cs="Consolas"/>
        </w:rPr>
        <w:t>myStack.pop()</w:t>
      </w:r>
      <w:r w:rsidRPr="00EF3C52">
        <w:rPr>
          <w:rFonts w:ascii="Consolas" w:hAnsi="Consolas" w:cs="Consolas"/>
        </w:rPr>
        <w:tab/>
      </w:r>
      <w:r w:rsidRPr="00EF3C52">
        <w:rPr>
          <w:rFonts w:ascii="Consolas" w:hAnsi="Consolas" w:cs="Consolas"/>
        </w:rPr>
        <w:tab/>
        <w:t># ‘a’</w:t>
      </w:r>
    </w:p>
    <w:p w14:paraId="76AC3901" w14:textId="77777777" w:rsidR="005D64D4" w:rsidRDefault="005D64D4" w:rsidP="0060472B"/>
    <w:p w14:paraId="4813DD97" w14:textId="77777777" w:rsidR="00E12D77" w:rsidRDefault="00E12D77" w:rsidP="00E12D77">
      <w:pPr>
        <w:pStyle w:val="Heading2"/>
      </w:pPr>
      <w:bookmarkStart w:id="14" w:name="_Toc68443865"/>
      <w:r>
        <w:t>Stacks via queue.LifoQueue</w:t>
      </w:r>
      <w:bookmarkEnd w:id="14"/>
    </w:p>
    <w:p w14:paraId="3D28B802" w14:textId="77777777" w:rsidR="00E12D77" w:rsidRDefault="00E12D77" w:rsidP="0060472B">
      <w:r w:rsidRPr="00E12D77">
        <w:rPr>
          <w:rFonts w:ascii="Consolas" w:hAnsi="Consolas" w:cs="Consolas"/>
          <w:b/>
          <w:bCs/>
          <w:highlight w:val="lightGray"/>
        </w:rPr>
        <w:t>LifoQueue</w:t>
      </w:r>
      <w:r w:rsidRPr="00E12D77">
        <w:t xml:space="preserve"> uses </w:t>
      </w:r>
      <w:r w:rsidRPr="00E12D77">
        <w:rPr>
          <w:rFonts w:ascii="Consolas" w:hAnsi="Consolas" w:cs="Consolas"/>
          <w:b/>
          <w:bCs/>
          <w:highlight w:val="lightGray"/>
        </w:rPr>
        <w:t>.put()</w:t>
      </w:r>
      <w:r w:rsidRPr="00E12D77">
        <w:t xml:space="preserve"> and </w:t>
      </w:r>
      <w:r w:rsidRPr="00E12D77">
        <w:rPr>
          <w:rFonts w:ascii="Consolas" w:hAnsi="Consolas" w:cs="Consolas"/>
          <w:b/>
          <w:bCs/>
          <w:highlight w:val="lightGray"/>
        </w:rPr>
        <w:t>.get()</w:t>
      </w:r>
      <w:r w:rsidRPr="00E12D77">
        <w:t xml:space="preserve"> to add and remove data from the stack</w:t>
      </w:r>
      <w:r>
        <w:t xml:space="preserve">. </w:t>
      </w:r>
      <w:r w:rsidRPr="00E12D77">
        <w:rPr>
          <w:rFonts w:ascii="Consolas" w:hAnsi="Consolas" w:cs="Consolas"/>
          <w:b/>
          <w:bCs/>
          <w:highlight w:val="lightGray"/>
        </w:rPr>
        <w:t>LifoQueue</w:t>
      </w:r>
      <w:r w:rsidRPr="00E12D77">
        <w:t xml:space="preserve"> is designed to be fully thread-safe</w:t>
      </w:r>
      <w:r>
        <w:t xml:space="preserve">. But use it only if you are working with threads. Otherwise, </w:t>
      </w:r>
      <w:r w:rsidRPr="00E12D77">
        <w:rPr>
          <w:rFonts w:ascii="Consolas" w:hAnsi="Consolas" w:cs="Consolas"/>
          <w:b/>
          <w:bCs/>
          <w:highlight w:val="lightGray"/>
        </w:rPr>
        <w:t>deque</w:t>
      </w:r>
      <w:r>
        <w:t xml:space="preserve"> works well.</w:t>
      </w:r>
      <w:r w:rsidR="000C5D36">
        <w:t xml:space="preserve"> The </w:t>
      </w:r>
      <w:r w:rsidR="000C5D36" w:rsidRPr="000C5D36">
        <w:rPr>
          <w:rFonts w:ascii="Consolas" w:hAnsi="Consolas" w:cs="Consolas"/>
          <w:b/>
          <w:bCs/>
          <w:highlight w:val="lightGray"/>
        </w:rPr>
        <w:t>.get()</w:t>
      </w:r>
      <w:r w:rsidR="000C5D36">
        <w:t xml:space="preserve"> method by default will wait until an item is available. That means it waits forever if no item is present in the list. Instead, </w:t>
      </w:r>
      <w:r w:rsidR="000C5D36" w:rsidRPr="000C5D36">
        <w:rPr>
          <w:rFonts w:ascii="Consolas" w:hAnsi="Consolas" w:cs="Consolas"/>
          <w:b/>
          <w:bCs/>
          <w:highlight w:val="lightGray"/>
        </w:rPr>
        <w:t>get_nowait()</w:t>
      </w:r>
      <w:r w:rsidR="000C5D36">
        <w:t xml:space="preserve"> method would immediately raise empty stack error. Read more about it </w:t>
      </w:r>
      <w:hyperlink r:id="rId16" w:history="1">
        <w:r w:rsidR="000C5D36" w:rsidRPr="000C5D36">
          <w:rPr>
            <w:rStyle w:val="Hyperlink"/>
          </w:rPr>
          <w:t>here</w:t>
        </w:r>
      </w:hyperlink>
      <w:r w:rsidR="000C5D36">
        <w:t>.</w:t>
      </w:r>
    </w:p>
    <w:p w14:paraId="5E27E982" w14:textId="77777777" w:rsidR="00E12D77" w:rsidRDefault="00E12D77" w:rsidP="0060472B"/>
    <w:p w14:paraId="3C3616B0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8459F4">
        <w:rPr>
          <w:rFonts w:ascii="Consolas" w:hAnsi="Consolas" w:cs="Consolas"/>
        </w:rPr>
        <w:t>from queue import LifoQueue</w:t>
      </w:r>
    </w:p>
    <w:p w14:paraId="02113E73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8459F4">
        <w:rPr>
          <w:rFonts w:ascii="Consolas" w:hAnsi="Consolas" w:cs="Consolas"/>
        </w:rPr>
        <w:t>myStack = LifoQueue()</w:t>
      </w:r>
    </w:p>
    <w:p w14:paraId="6A957374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027B1365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8459F4">
        <w:rPr>
          <w:rFonts w:ascii="Consolas" w:hAnsi="Consolas" w:cs="Consolas"/>
        </w:rPr>
        <w:t>myStack.put('a')</w:t>
      </w:r>
    </w:p>
    <w:p w14:paraId="46A3C389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8459F4">
        <w:rPr>
          <w:rFonts w:ascii="Consolas" w:hAnsi="Consolas" w:cs="Consolas"/>
        </w:rPr>
        <w:t>myStack.put('b')</w:t>
      </w:r>
    </w:p>
    <w:p w14:paraId="1391414E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8459F4">
        <w:rPr>
          <w:rFonts w:ascii="Consolas" w:hAnsi="Consolas" w:cs="Consolas"/>
        </w:rPr>
        <w:t>myStack.put('c')</w:t>
      </w:r>
    </w:p>
    <w:p w14:paraId="46831258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2D639EF9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8459F4">
        <w:rPr>
          <w:rFonts w:ascii="Consolas" w:hAnsi="Consolas" w:cs="Consolas"/>
        </w:rPr>
        <w:t>myStack</w:t>
      </w:r>
      <w:r w:rsidRPr="008459F4">
        <w:rPr>
          <w:rFonts w:ascii="Consolas" w:hAnsi="Consolas" w:cs="Consolas"/>
        </w:rPr>
        <w:tab/>
        <w:t># &lt;queue.LifoQueue object at 0x7f408885e2b0&gt;</w:t>
      </w:r>
    </w:p>
    <w:p w14:paraId="61D68A9A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7E900F1B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8459F4">
        <w:rPr>
          <w:rFonts w:ascii="Consolas" w:hAnsi="Consolas" w:cs="Consolas"/>
        </w:rPr>
        <w:t>myStack.get()</w:t>
      </w:r>
      <w:r w:rsidRPr="008459F4">
        <w:rPr>
          <w:rFonts w:ascii="Consolas" w:hAnsi="Consolas" w:cs="Consolas"/>
        </w:rPr>
        <w:tab/>
      </w:r>
      <w:r w:rsidRPr="008459F4">
        <w:rPr>
          <w:rFonts w:ascii="Consolas" w:hAnsi="Consolas" w:cs="Consolas"/>
        </w:rPr>
        <w:tab/>
      </w:r>
      <w:r w:rsidRPr="00EF3C52">
        <w:rPr>
          <w:rFonts w:ascii="Consolas" w:hAnsi="Consolas" w:cs="Consolas"/>
        </w:rPr>
        <w:t># ‘c’</w:t>
      </w:r>
    </w:p>
    <w:p w14:paraId="77A084DA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8459F4">
        <w:rPr>
          <w:rFonts w:ascii="Consolas" w:hAnsi="Consolas" w:cs="Consolas"/>
        </w:rPr>
        <w:t>myStack.get()</w:t>
      </w:r>
      <w:r w:rsidRPr="008459F4">
        <w:rPr>
          <w:rFonts w:ascii="Consolas" w:hAnsi="Consolas" w:cs="Consolas"/>
        </w:rPr>
        <w:tab/>
      </w:r>
      <w:r w:rsidRPr="008459F4">
        <w:rPr>
          <w:rFonts w:ascii="Consolas" w:hAnsi="Consolas" w:cs="Consolas"/>
        </w:rPr>
        <w:tab/>
      </w:r>
      <w:r w:rsidRPr="00EF3C52">
        <w:rPr>
          <w:rFonts w:ascii="Consolas" w:hAnsi="Consolas" w:cs="Consolas"/>
        </w:rPr>
        <w:t># ‘b’</w:t>
      </w:r>
    </w:p>
    <w:p w14:paraId="64159DBF" w14:textId="77777777" w:rsidR="008459F4" w:rsidRPr="008459F4" w:rsidRDefault="008459F4" w:rsidP="008459F4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8459F4">
        <w:rPr>
          <w:rFonts w:ascii="Consolas" w:hAnsi="Consolas" w:cs="Consolas"/>
        </w:rPr>
        <w:t>myStack.get()</w:t>
      </w:r>
      <w:r w:rsidRPr="008459F4">
        <w:rPr>
          <w:rFonts w:ascii="Consolas" w:hAnsi="Consolas" w:cs="Consolas"/>
        </w:rPr>
        <w:tab/>
      </w:r>
      <w:r w:rsidRPr="008459F4">
        <w:rPr>
          <w:rFonts w:ascii="Consolas" w:hAnsi="Consolas" w:cs="Consolas"/>
        </w:rPr>
        <w:tab/>
      </w:r>
      <w:r w:rsidRPr="00EF3C52">
        <w:rPr>
          <w:rFonts w:ascii="Consolas" w:hAnsi="Consolas" w:cs="Consolas"/>
        </w:rPr>
        <w:t># ‘</w:t>
      </w:r>
      <w:r>
        <w:rPr>
          <w:rFonts w:ascii="Consolas" w:hAnsi="Consolas" w:cs="Consolas"/>
        </w:rPr>
        <w:t>a</w:t>
      </w:r>
      <w:r w:rsidRPr="00EF3C52">
        <w:rPr>
          <w:rFonts w:ascii="Consolas" w:hAnsi="Consolas" w:cs="Consolas"/>
        </w:rPr>
        <w:t>’</w:t>
      </w:r>
    </w:p>
    <w:p w14:paraId="2C51A0A6" w14:textId="77777777" w:rsidR="008459F4" w:rsidRPr="00D6754E" w:rsidRDefault="008459F4" w:rsidP="0060472B"/>
    <w:p w14:paraId="528CC83C" w14:textId="77777777" w:rsidR="00D6754E" w:rsidRDefault="00D6754E" w:rsidP="00D6754E">
      <w:pPr>
        <w:pStyle w:val="Heading1"/>
      </w:pPr>
      <w:bookmarkStart w:id="15" w:name="_Toc68443866"/>
      <w:r>
        <w:t>Python Queues</w:t>
      </w:r>
      <w:bookmarkEnd w:id="15"/>
    </w:p>
    <w:p w14:paraId="7DEA8E05" w14:textId="77777777" w:rsidR="005D0C2E" w:rsidRDefault="00A44C74" w:rsidP="000C25A7">
      <w:r>
        <w:t>A queue is FIFO data structure. T</w:t>
      </w:r>
      <w:r w:rsidRPr="00A44C74">
        <w:t xml:space="preserve">he insert and delete operations </w:t>
      </w:r>
      <w:r w:rsidR="00973A62">
        <w:t xml:space="preserve">are </w:t>
      </w:r>
      <w:r w:rsidRPr="00A44C74">
        <w:t xml:space="preserve">sometimes called </w:t>
      </w:r>
      <w:r w:rsidRPr="006C2BF2">
        <w:rPr>
          <w:rFonts w:ascii="Consolas" w:hAnsi="Consolas" w:cs="Consolas"/>
          <w:b/>
          <w:bCs/>
          <w:highlight w:val="lightGray"/>
        </w:rPr>
        <w:t>enqueue</w:t>
      </w:r>
      <w:r w:rsidRPr="00A44C74">
        <w:t xml:space="preserve"> and </w:t>
      </w:r>
      <w:r w:rsidRPr="006C2BF2">
        <w:rPr>
          <w:rFonts w:ascii="Consolas" w:hAnsi="Consolas" w:cs="Consolas"/>
          <w:b/>
          <w:bCs/>
          <w:highlight w:val="lightGray"/>
        </w:rPr>
        <w:t>dequeue</w:t>
      </w:r>
      <w:r w:rsidRPr="00A44C74">
        <w:t>.</w:t>
      </w:r>
      <w:r w:rsidR="000C25A7">
        <w:t xml:space="preserve"> We can use list as a queue as well. To follow FIFO, use </w:t>
      </w:r>
      <w:r w:rsidR="000C25A7" w:rsidRPr="006C2BF2">
        <w:rPr>
          <w:rFonts w:ascii="Consolas" w:hAnsi="Consolas" w:cs="Consolas"/>
          <w:b/>
          <w:bCs/>
          <w:highlight w:val="lightGray"/>
        </w:rPr>
        <w:t>pop(0)</w:t>
      </w:r>
      <w:r w:rsidR="000C25A7">
        <w:t xml:space="preserve"> to remove the first element of the queue. But as discussed before, lists are slow. They are not ideal from performance perspective. </w:t>
      </w:r>
    </w:p>
    <w:p w14:paraId="2A57490F" w14:textId="77777777" w:rsidR="006425CD" w:rsidRDefault="000C25A7" w:rsidP="006425CD">
      <w:r>
        <w:t xml:space="preserve">We can use the </w:t>
      </w:r>
      <w:r w:rsidRPr="006C2BF2">
        <w:rPr>
          <w:rFonts w:ascii="Consolas" w:hAnsi="Consolas" w:cs="Consolas"/>
          <w:b/>
          <w:bCs/>
          <w:highlight w:val="lightGray"/>
        </w:rPr>
        <w:t>collections.deque</w:t>
      </w:r>
      <w:r>
        <w:t xml:space="preserve"> class again to implement Python queues. They work best for non-threaded programs. We can also use </w:t>
      </w:r>
      <w:r w:rsidRPr="006C2BF2">
        <w:rPr>
          <w:rFonts w:ascii="Consolas" w:hAnsi="Consolas" w:cs="Consolas"/>
          <w:b/>
          <w:bCs/>
          <w:highlight w:val="lightGray"/>
        </w:rPr>
        <w:t>queue.Queue</w:t>
      </w:r>
      <w:r w:rsidR="006425CD">
        <w:t xml:space="preserve"> class</w:t>
      </w:r>
      <w:r>
        <w:t>. But it works well with synchronized</w:t>
      </w:r>
      <w:r w:rsidR="006425CD">
        <w:t xml:space="preserve"> programs.</w:t>
      </w:r>
    </w:p>
    <w:p w14:paraId="719A8602" w14:textId="77777777" w:rsidR="00D6754E" w:rsidRDefault="000C25A7" w:rsidP="006425CD">
      <w:r>
        <w:t xml:space="preserve">If you are not looking for parallel processing, </w:t>
      </w:r>
      <w:r w:rsidRPr="006C2BF2">
        <w:rPr>
          <w:rFonts w:ascii="Consolas" w:hAnsi="Consolas" w:cs="Consolas"/>
          <w:b/>
          <w:bCs/>
          <w:highlight w:val="lightGray"/>
        </w:rPr>
        <w:t>collections.deque</w:t>
      </w:r>
      <w:r>
        <w:t xml:space="preserve"> is a good default choice.  </w:t>
      </w:r>
    </w:p>
    <w:p w14:paraId="5013F875" w14:textId="77777777" w:rsidR="000C25A7" w:rsidRDefault="000C25A7" w:rsidP="00D6754E"/>
    <w:p w14:paraId="292F728D" w14:textId="77777777" w:rsidR="000C25A7" w:rsidRPr="000C25A7" w:rsidRDefault="000C25A7" w:rsidP="000C25A7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0C25A7">
        <w:rPr>
          <w:rFonts w:ascii="Consolas" w:hAnsi="Consolas" w:cs="Consolas"/>
        </w:rPr>
        <w:t>from collections import deque</w:t>
      </w:r>
    </w:p>
    <w:p w14:paraId="1C4A6118" w14:textId="77777777" w:rsidR="000C25A7" w:rsidRPr="000C25A7" w:rsidRDefault="000C25A7" w:rsidP="000C25A7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0C25A7">
        <w:rPr>
          <w:rFonts w:ascii="Consolas" w:hAnsi="Consolas" w:cs="Consolas"/>
        </w:rPr>
        <w:t>q = deque()</w:t>
      </w:r>
    </w:p>
    <w:p w14:paraId="6C7B8F56" w14:textId="77777777" w:rsidR="000C25A7" w:rsidRPr="000C25A7" w:rsidRDefault="000C25A7" w:rsidP="000C25A7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0C25A7">
        <w:rPr>
          <w:rFonts w:ascii="Consolas" w:hAnsi="Consolas" w:cs="Consolas"/>
        </w:rPr>
        <w:t>q.append('eat')</w:t>
      </w:r>
    </w:p>
    <w:p w14:paraId="5B36CA3B" w14:textId="77777777" w:rsidR="000C25A7" w:rsidRPr="000C25A7" w:rsidRDefault="000C25A7" w:rsidP="000C25A7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0C25A7">
        <w:rPr>
          <w:rFonts w:ascii="Consolas" w:hAnsi="Consolas" w:cs="Consolas"/>
        </w:rPr>
        <w:t>q.append('sleep')</w:t>
      </w:r>
    </w:p>
    <w:p w14:paraId="5FF91A2A" w14:textId="77777777" w:rsidR="000C25A7" w:rsidRPr="000C25A7" w:rsidRDefault="000C25A7" w:rsidP="000C25A7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0C25A7">
        <w:rPr>
          <w:rFonts w:ascii="Consolas" w:hAnsi="Consolas" w:cs="Consolas"/>
        </w:rPr>
        <w:t>q.append('code')</w:t>
      </w:r>
    </w:p>
    <w:p w14:paraId="726DAA33" w14:textId="77777777" w:rsidR="000C25A7" w:rsidRPr="000C25A7" w:rsidRDefault="000C25A7" w:rsidP="000C25A7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0C25A7">
        <w:rPr>
          <w:rFonts w:ascii="Consolas" w:hAnsi="Consolas" w:cs="Consolas"/>
        </w:rPr>
        <w:t>q</w:t>
      </w:r>
      <w:r w:rsidRPr="000C25A7">
        <w:rPr>
          <w:rFonts w:ascii="Consolas" w:hAnsi="Consolas" w:cs="Consolas"/>
        </w:rPr>
        <w:tab/>
      </w:r>
      <w:r w:rsidRPr="000C25A7">
        <w:rPr>
          <w:rFonts w:ascii="Consolas" w:hAnsi="Consolas" w:cs="Consolas"/>
        </w:rPr>
        <w:tab/>
        <w:t># deque(['eat', 'sleep', 'code'])</w:t>
      </w:r>
    </w:p>
    <w:p w14:paraId="74276AC6" w14:textId="77777777" w:rsidR="000C25A7" w:rsidRPr="000C25A7" w:rsidRDefault="000C25A7" w:rsidP="000C25A7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0C25A7">
        <w:rPr>
          <w:rFonts w:ascii="Consolas" w:hAnsi="Consolas" w:cs="Consolas"/>
        </w:rPr>
        <w:t>q.popleft()</w:t>
      </w:r>
      <w:r w:rsidRPr="000C25A7">
        <w:rPr>
          <w:rFonts w:ascii="Consolas" w:hAnsi="Consolas" w:cs="Consolas"/>
        </w:rPr>
        <w:tab/>
        <w:t># 'eat'</w:t>
      </w:r>
    </w:p>
    <w:p w14:paraId="27381EB3" w14:textId="77777777" w:rsidR="000C25A7" w:rsidRPr="000C25A7" w:rsidRDefault="000C25A7" w:rsidP="000C25A7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0C25A7">
        <w:rPr>
          <w:rFonts w:ascii="Consolas" w:hAnsi="Consolas" w:cs="Consolas"/>
        </w:rPr>
        <w:t>q.popleft()</w:t>
      </w:r>
      <w:r w:rsidRPr="000C25A7">
        <w:rPr>
          <w:rFonts w:ascii="Consolas" w:hAnsi="Consolas" w:cs="Consolas"/>
        </w:rPr>
        <w:tab/>
        <w:t># 'sleep'</w:t>
      </w:r>
    </w:p>
    <w:p w14:paraId="2EFE7ABE" w14:textId="77777777" w:rsidR="000C25A7" w:rsidRPr="000C25A7" w:rsidRDefault="000C25A7" w:rsidP="000C25A7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0C25A7">
        <w:rPr>
          <w:rFonts w:ascii="Consolas" w:hAnsi="Consolas" w:cs="Consolas"/>
        </w:rPr>
        <w:t>q.popleft()</w:t>
      </w:r>
      <w:r w:rsidRPr="000C25A7">
        <w:rPr>
          <w:rFonts w:ascii="Consolas" w:hAnsi="Consolas" w:cs="Consolas"/>
        </w:rPr>
        <w:tab/>
        <w:t># 'code'</w:t>
      </w:r>
    </w:p>
    <w:p w14:paraId="73B789F6" w14:textId="77777777" w:rsidR="000C25A7" w:rsidRDefault="000C25A7" w:rsidP="000C25A7">
      <w:pPr>
        <w:shd w:val="clear" w:color="auto" w:fill="D5DCE4" w:themeFill="text2" w:themeFillTint="33"/>
        <w:spacing w:after="0" w:line="259" w:lineRule="auto"/>
        <w:ind w:right="0" w:firstLine="0"/>
      </w:pPr>
      <w:r w:rsidRPr="000C25A7">
        <w:rPr>
          <w:rFonts w:ascii="Consolas" w:hAnsi="Consolas" w:cs="Consolas"/>
        </w:rPr>
        <w:t>q.popleft()</w:t>
      </w:r>
      <w:r w:rsidRPr="000C25A7">
        <w:rPr>
          <w:rFonts w:ascii="Consolas" w:hAnsi="Consolas" w:cs="Consolas"/>
        </w:rPr>
        <w:tab/>
        <w:t># IndexError: "pop from an empty deque"</w:t>
      </w:r>
    </w:p>
    <w:p w14:paraId="63349262" w14:textId="77777777" w:rsidR="000C25A7" w:rsidRDefault="000C25A7" w:rsidP="00D6754E"/>
    <w:p w14:paraId="72E0A8B8" w14:textId="77777777" w:rsidR="00D6754E" w:rsidRDefault="00D6754E" w:rsidP="00D6754E">
      <w:pPr>
        <w:pStyle w:val="Heading1"/>
      </w:pPr>
      <w:bookmarkStart w:id="16" w:name="_Toc68443867"/>
      <w:r>
        <w:t>Python Graphs</w:t>
      </w:r>
      <w:bookmarkEnd w:id="16"/>
    </w:p>
    <w:p w14:paraId="2FB582FF" w14:textId="77777777" w:rsidR="004E5B59" w:rsidRDefault="00AD6B3C" w:rsidP="004E5B59">
      <w:r w:rsidRPr="00AD6B3C">
        <w:t>Graphs are networks consisting of nodes connected by edges or arcs.</w:t>
      </w:r>
      <w:r>
        <w:t xml:space="preserve"> In Python, we can represent graphs using dictionary data structure. The keys become nodes and their corresponding values become edges.</w:t>
      </w:r>
      <w:r w:rsidR="00B3681F">
        <w:t xml:space="preserve"> </w:t>
      </w:r>
      <w:r w:rsidR="004E5B59">
        <w:t>We can use dictionary syntax to make our custom graph data structure along with all of its methods.</w:t>
      </w:r>
      <w:r w:rsidR="000722FD">
        <w:t xml:space="preserve"> Graphs are excellent for implementing path-finding algorithms.</w:t>
      </w:r>
    </w:p>
    <w:p w14:paraId="616F36B1" w14:textId="77777777" w:rsidR="00D6754E" w:rsidRDefault="00B3681F" w:rsidP="004E5B59">
      <w:r>
        <w:t xml:space="preserve">There are a few libraries which provide graph data structure using Python </w:t>
      </w:r>
      <w:r w:rsidR="004E5B59">
        <w:t>e.g.</w:t>
      </w:r>
      <w:r>
        <w:t xml:space="preserve"> </w:t>
      </w:r>
      <w:hyperlink r:id="rId17" w:history="1">
        <w:r w:rsidRPr="00B3681F">
          <w:rPr>
            <w:rStyle w:val="Hyperlink"/>
          </w:rPr>
          <w:t>python-graph</w:t>
        </w:r>
      </w:hyperlink>
      <w:r>
        <w:t xml:space="preserve">. </w:t>
      </w:r>
      <w:r w:rsidR="004E5B59">
        <w:t>For self-exploration</w:t>
      </w:r>
      <w:r>
        <w:t>.</w:t>
      </w:r>
    </w:p>
    <w:p w14:paraId="02921E23" w14:textId="77777777" w:rsidR="00B3681F" w:rsidRPr="00B3681F" w:rsidRDefault="00B3681F" w:rsidP="00B3681F">
      <w:pPr>
        <w:rPr>
          <w:b/>
          <w:bCs/>
        </w:rPr>
      </w:pPr>
      <w:r w:rsidRPr="00B3681F">
        <w:rPr>
          <w:b/>
          <w:bCs/>
        </w:rPr>
        <w:t>Graph Structure:</w:t>
      </w:r>
    </w:p>
    <w:p w14:paraId="3A9AE587" w14:textId="77777777" w:rsidR="00AD6B3C" w:rsidRPr="00AD6B3C" w:rsidRDefault="00AD6B3C" w:rsidP="00AD6B3C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AD6B3C">
        <w:rPr>
          <w:rFonts w:ascii="Consolas" w:hAnsi="Consolas" w:cs="Consolas"/>
        </w:rPr>
        <w:t>graph = {'A': ['B', 'C'],</w:t>
      </w:r>
    </w:p>
    <w:p w14:paraId="63644A74" w14:textId="77777777" w:rsidR="00AD6B3C" w:rsidRPr="00AD6B3C" w:rsidRDefault="00AD6B3C" w:rsidP="00AD6B3C">
      <w:pPr>
        <w:shd w:val="clear" w:color="auto" w:fill="D5DCE4" w:themeFill="text2" w:themeFillTint="33"/>
        <w:spacing w:after="0" w:line="259" w:lineRule="auto"/>
        <w:ind w:right="0" w:firstLine="696"/>
        <w:rPr>
          <w:rFonts w:ascii="Consolas" w:hAnsi="Consolas" w:cs="Consolas"/>
        </w:rPr>
      </w:pPr>
      <w:r w:rsidRPr="00AD6B3C">
        <w:rPr>
          <w:rFonts w:ascii="Consolas" w:hAnsi="Consolas" w:cs="Consolas"/>
        </w:rPr>
        <w:t>'B': ['C', 'D'],</w:t>
      </w:r>
    </w:p>
    <w:p w14:paraId="19892FE4" w14:textId="77777777" w:rsidR="00AD6B3C" w:rsidRPr="00AD6B3C" w:rsidRDefault="00AD6B3C" w:rsidP="00AD6B3C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AD6B3C">
        <w:rPr>
          <w:rFonts w:ascii="Consolas" w:hAnsi="Consolas" w:cs="Consolas"/>
        </w:rPr>
        <w:t xml:space="preserve">     'C': ['D'],</w:t>
      </w:r>
    </w:p>
    <w:p w14:paraId="3EFEF8F2" w14:textId="77777777" w:rsidR="00AD6B3C" w:rsidRPr="00AD6B3C" w:rsidRDefault="00AD6B3C" w:rsidP="00AD6B3C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AD6B3C">
        <w:rPr>
          <w:rFonts w:ascii="Consolas" w:hAnsi="Consolas" w:cs="Consolas"/>
        </w:rPr>
        <w:t xml:space="preserve">     'D': ['C'],</w:t>
      </w:r>
    </w:p>
    <w:p w14:paraId="56A141D1" w14:textId="77777777" w:rsidR="00AD6B3C" w:rsidRPr="00AD6B3C" w:rsidRDefault="00AD6B3C" w:rsidP="00AD6B3C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AD6B3C">
        <w:rPr>
          <w:rFonts w:ascii="Consolas" w:hAnsi="Consolas" w:cs="Consolas"/>
        </w:rPr>
        <w:t xml:space="preserve">     'E': ['F'],</w:t>
      </w:r>
    </w:p>
    <w:p w14:paraId="0366C9F8" w14:textId="77777777" w:rsidR="00AD6B3C" w:rsidRPr="00AD6B3C" w:rsidRDefault="00AD6B3C" w:rsidP="00AD6B3C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AD6B3C">
        <w:rPr>
          <w:rFonts w:ascii="Consolas" w:hAnsi="Consolas" w:cs="Consolas"/>
        </w:rPr>
        <w:t xml:space="preserve">     'F': ['C']}</w:t>
      </w:r>
    </w:p>
    <w:p w14:paraId="195ED6CF" w14:textId="77777777" w:rsidR="00AD6B3C" w:rsidRPr="00B171B1" w:rsidRDefault="009E4E86" w:rsidP="00D6754E">
      <w:pPr>
        <w:rPr>
          <w:b/>
          <w:bCs/>
        </w:rPr>
      </w:pPr>
      <w:r w:rsidRPr="00B171B1">
        <w:rPr>
          <w:b/>
          <w:bCs/>
        </w:rPr>
        <w:t>Simple Graph Code:</w:t>
      </w:r>
    </w:p>
    <w:p w14:paraId="66638103" w14:textId="77777777" w:rsidR="009E4E86" w:rsidRPr="009E4E86" w:rsidRDefault="009E4E86" w:rsidP="007F02EE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>class graph:</w:t>
      </w:r>
    </w:p>
    <w:p w14:paraId="12594AAD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def __init__(self,gdict=None):</w:t>
      </w:r>
    </w:p>
    <w:p w14:paraId="0692889F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if gdict is None:</w:t>
      </w:r>
    </w:p>
    <w:p w14:paraId="3E8FF0F6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  gdict = {}</w:t>
      </w:r>
    </w:p>
    <w:p w14:paraId="331BE5DC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self.gdict = gdict</w:t>
      </w:r>
    </w:p>
    <w:p w14:paraId="504DF041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</w:t>
      </w:r>
    </w:p>
    <w:p w14:paraId="5906C474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def getVertices(self):</w:t>
      </w:r>
    </w:p>
    <w:p w14:paraId="73AB83FC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return list(self.gdict.keys())</w:t>
      </w:r>
    </w:p>
    <w:p w14:paraId="15F33F54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2FD138D5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# Add the vertex as a key</w:t>
      </w:r>
    </w:p>
    <w:p w14:paraId="087E0984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def addVertex(self, vrtx):</w:t>
      </w:r>
    </w:p>
    <w:p w14:paraId="663FC107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if vrtx not in self.gdict:</w:t>
      </w:r>
    </w:p>
    <w:p w14:paraId="36DD0C99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  self.gdict[vrtx] = []</w:t>
      </w:r>
    </w:p>
    <w:p w14:paraId="5939285D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00CE6F60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def edges(self):</w:t>
      </w:r>
    </w:p>
    <w:p w14:paraId="0A936575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lastRenderedPageBreak/>
        <w:t xml:space="preserve">    return self.findedges()</w:t>
      </w:r>
    </w:p>
    <w:p w14:paraId="53A7FA18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</w:t>
      </w:r>
    </w:p>
    <w:p w14:paraId="6E323FB9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# Add the new edge</w:t>
      </w:r>
    </w:p>
    <w:p w14:paraId="18C38C01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def AddEdge(self, edge):</w:t>
      </w:r>
    </w:p>
    <w:p w14:paraId="20DEB624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edge = set(edge)</w:t>
      </w:r>
    </w:p>
    <w:p w14:paraId="1AFE4A43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(vrtx1, vrtx2) = tuple(edge)</w:t>
      </w:r>
    </w:p>
    <w:p w14:paraId="2873B53F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if vrtx1 in self.gdict:</w:t>
      </w:r>
    </w:p>
    <w:p w14:paraId="79FD019B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  self.gdict[vrtx1].append(vrtx2)</w:t>
      </w:r>
    </w:p>
    <w:p w14:paraId="7A33A1B3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else:</w:t>
      </w:r>
    </w:p>
    <w:p w14:paraId="29CF3CC0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  self.gdict[vrtx1] = [vrtx2]</w:t>
      </w:r>
    </w:p>
    <w:p w14:paraId="0E5A5ACF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</w:p>
    <w:p w14:paraId="3B5A6E7F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# List the edge names</w:t>
      </w:r>
    </w:p>
    <w:p w14:paraId="174DD9ED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def findedges(self):</w:t>
      </w:r>
    </w:p>
    <w:p w14:paraId="20AE2022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edgename = []</w:t>
      </w:r>
    </w:p>
    <w:p w14:paraId="53137352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for vrtx in self.gdict:</w:t>
      </w:r>
    </w:p>
    <w:p w14:paraId="2C3BE8C2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  for nxtvrtx in self.gdict[vrtx]:</w:t>
      </w:r>
    </w:p>
    <w:p w14:paraId="115D1765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    if {nxtvrtx, vrtx} not in edgename:</w:t>
      </w:r>
    </w:p>
    <w:p w14:paraId="3B574B05" w14:textId="77777777" w:rsidR="009E4E86" w:rsidRP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  <w:rPr>
          <w:rFonts w:ascii="Consolas" w:hAnsi="Consolas" w:cs="Consolas"/>
        </w:rPr>
      </w:pPr>
      <w:r w:rsidRPr="009E4E86">
        <w:rPr>
          <w:rFonts w:ascii="Consolas" w:hAnsi="Consolas" w:cs="Consolas"/>
        </w:rPr>
        <w:t xml:space="preserve">            edgename.append({vrtx, nxtvrtx})</w:t>
      </w:r>
    </w:p>
    <w:p w14:paraId="1EE5C3AE" w14:textId="77777777" w:rsidR="009E4E86" w:rsidRDefault="009E4E86" w:rsidP="009E4E86">
      <w:pPr>
        <w:shd w:val="clear" w:color="auto" w:fill="D5DCE4" w:themeFill="text2" w:themeFillTint="33"/>
        <w:spacing w:after="0" w:line="259" w:lineRule="auto"/>
        <w:ind w:right="0" w:firstLine="0"/>
      </w:pPr>
      <w:r w:rsidRPr="009E4E86">
        <w:rPr>
          <w:rFonts w:ascii="Consolas" w:hAnsi="Consolas" w:cs="Consolas"/>
        </w:rPr>
        <w:t xml:space="preserve">    return edgename</w:t>
      </w:r>
    </w:p>
    <w:p w14:paraId="6F909AE9" w14:textId="77777777" w:rsidR="004E5B59" w:rsidRPr="00D6754E" w:rsidRDefault="004E5B59" w:rsidP="00D6754E"/>
    <w:p w14:paraId="1993DF66" w14:textId="0435A6C9" w:rsidR="00EC65D7" w:rsidRDefault="007B603A" w:rsidP="00B80488">
      <w:pPr>
        <w:pStyle w:val="Heading1"/>
        <w:spacing w:after="27"/>
        <w:ind w:left="431" w:hanging="432"/>
      </w:pPr>
      <w:bookmarkStart w:id="17" w:name="_Toc68443868"/>
      <w:r>
        <w:t>Exercise</w:t>
      </w:r>
      <w:bookmarkEnd w:id="17"/>
    </w:p>
    <w:p w14:paraId="194C1004" w14:textId="77777777" w:rsidR="00AD4FB6" w:rsidRPr="00AD4FB6" w:rsidRDefault="00AD4FB6" w:rsidP="00AD4FB6"/>
    <w:p w14:paraId="6099B806" w14:textId="4ECF42D1" w:rsidR="00AD4FB6" w:rsidRPr="00AD4FB6" w:rsidRDefault="0087587C" w:rsidP="00AD4FB6">
      <w:pPr>
        <w:pStyle w:val="Heading2"/>
      </w:pPr>
      <w:r>
        <w:t>Even/Odd using Lambda function</w:t>
      </w:r>
    </w:p>
    <w:p w14:paraId="5B7282D7" w14:textId="22CB9EAF" w:rsidR="0087587C" w:rsidRDefault="0087587C" w:rsidP="00673113">
      <w:pPr>
        <w:rPr>
          <w:szCs w:val="24"/>
          <w:shd w:val="clear" w:color="auto" w:fill="FFFFFF"/>
        </w:rPr>
      </w:pPr>
      <w:r w:rsidRPr="0087587C">
        <w:rPr>
          <w:szCs w:val="24"/>
          <w:shd w:val="clear" w:color="auto" w:fill="FFFFFF"/>
        </w:rPr>
        <w:t>Write a Python program to filter a list of integers using Lambda.</w:t>
      </w:r>
      <w:r w:rsidRPr="0087587C">
        <w:rPr>
          <w:szCs w:val="24"/>
        </w:rPr>
        <w:t xml:space="preserve"> </w:t>
      </w:r>
      <w:r w:rsidRPr="0087587C">
        <w:rPr>
          <w:szCs w:val="24"/>
        </w:rPr>
        <w:br/>
      </w:r>
      <w:r w:rsidRPr="0087587C">
        <w:rPr>
          <w:szCs w:val="24"/>
          <w:shd w:val="clear" w:color="auto" w:fill="FFFFFF"/>
        </w:rPr>
        <w:t>Original list of integers:</w:t>
      </w:r>
      <w:r w:rsidRPr="0087587C">
        <w:rPr>
          <w:szCs w:val="24"/>
        </w:rPr>
        <w:br/>
      </w:r>
      <w:r w:rsidRPr="0087587C">
        <w:rPr>
          <w:szCs w:val="24"/>
          <w:shd w:val="clear" w:color="auto" w:fill="FFFFFF"/>
        </w:rPr>
        <w:t>[1, 2, 3, 4, 5, 6, 7, 8, 9, 10]</w:t>
      </w:r>
      <w:r w:rsidRPr="0087587C">
        <w:rPr>
          <w:szCs w:val="24"/>
        </w:rPr>
        <w:br/>
      </w:r>
      <w:r w:rsidRPr="0087587C">
        <w:rPr>
          <w:szCs w:val="24"/>
          <w:shd w:val="clear" w:color="auto" w:fill="FFFFFF"/>
        </w:rPr>
        <w:t>Even numbers from the said list:</w:t>
      </w:r>
      <w:r w:rsidRPr="0087587C">
        <w:rPr>
          <w:szCs w:val="24"/>
        </w:rPr>
        <w:br/>
      </w:r>
      <w:r w:rsidRPr="0087587C">
        <w:rPr>
          <w:szCs w:val="24"/>
          <w:shd w:val="clear" w:color="auto" w:fill="FFFFFF"/>
        </w:rPr>
        <w:t>[2, 4, 6, 8, 10]</w:t>
      </w:r>
      <w:r w:rsidRPr="0087587C">
        <w:rPr>
          <w:szCs w:val="24"/>
        </w:rPr>
        <w:br/>
      </w:r>
      <w:r w:rsidRPr="0087587C">
        <w:rPr>
          <w:szCs w:val="24"/>
          <w:shd w:val="clear" w:color="auto" w:fill="FFFFFF"/>
        </w:rPr>
        <w:t>Odd numbers from the said list:</w:t>
      </w:r>
      <w:r w:rsidRPr="0087587C">
        <w:rPr>
          <w:szCs w:val="24"/>
        </w:rPr>
        <w:br/>
      </w:r>
      <w:r w:rsidRPr="0087587C">
        <w:rPr>
          <w:szCs w:val="24"/>
          <w:shd w:val="clear" w:color="auto" w:fill="FFFFFF"/>
        </w:rPr>
        <w:t>[1, 3, 5, 7, 9]</w:t>
      </w:r>
    </w:p>
    <w:p w14:paraId="78936D92" w14:textId="77777777" w:rsidR="00D83E64" w:rsidRDefault="00D83E64" w:rsidP="00673113">
      <w:pPr>
        <w:rPr>
          <w:szCs w:val="24"/>
          <w:shd w:val="clear" w:color="auto" w:fill="FFFFFF"/>
        </w:rPr>
      </w:pPr>
    </w:p>
    <w:p w14:paraId="408FB2C5" w14:textId="307111C6" w:rsidR="00AB086C" w:rsidRPr="00AD4FB6" w:rsidRDefault="00D83E64" w:rsidP="00AD4FB6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 xml:space="preserve">Difference of </w:t>
      </w:r>
      <w:r w:rsidR="00AB086C">
        <w:rPr>
          <w:shd w:val="clear" w:color="auto" w:fill="FFFFFF"/>
        </w:rPr>
        <w:t>lists/arrays</w:t>
      </w:r>
    </w:p>
    <w:p w14:paraId="042754F0" w14:textId="7CC3B8FD" w:rsidR="00D83E64" w:rsidRDefault="00D83E64" w:rsidP="00D83E64">
      <w:r>
        <w:t>Write a Python program to find the difference of two list</w:t>
      </w:r>
      <w:r w:rsidR="00AB086C">
        <w:t>s</w:t>
      </w:r>
      <w:r>
        <w:t>/arrays using Lambda.</w:t>
      </w:r>
    </w:p>
    <w:p w14:paraId="7B9CAD81" w14:textId="6E7644C4" w:rsidR="00AD4FB6" w:rsidRDefault="00AD4FB6" w:rsidP="00D83E64">
      <w:pPr>
        <w:rPr>
          <w:rStyle w:val="token"/>
          <w:rFonts w:ascii="Consolas" w:hAnsi="Consolas"/>
          <w:color w:val="1990B8"/>
        </w:rPr>
      </w:pPr>
      <w:r>
        <w:t xml:space="preserve">Hint: </w:t>
      </w:r>
      <w:r>
        <w:rPr>
          <w:rStyle w:val="token"/>
          <w:rFonts w:ascii="Consolas" w:hAnsi="Consolas"/>
          <w:color w:val="1990B8"/>
        </w:rPr>
        <w:t>not</w:t>
      </w:r>
      <w:r>
        <w:rPr>
          <w:rFonts w:ascii="Consolas" w:hAnsi="Consolas"/>
          <w:shd w:val="clear" w:color="auto" w:fill="FDFDFD"/>
        </w:rPr>
        <w:t xml:space="preserve"> </w:t>
      </w:r>
      <w:r>
        <w:rPr>
          <w:rStyle w:val="token"/>
          <w:rFonts w:ascii="Consolas" w:hAnsi="Consolas"/>
          <w:color w:val="1990B8"/>
        </w:rPr>
        <w:t>in</w:t>
      </w:r>
    </w:p>
    <w:p w14:paraId="4A390612" w14:textId="08AAB330" w:rsidR="00AD4FB6" w:rsidRDefault="00AD4FB6" w:rsidP="00D83E64">
      <w:pPr>
        <w:rPr>
          <w:rStyle w:val="token"/>
          <w:rFonts w:ascii="Consolas" w:hAnsi="Consolas"/>
          <w:color w:val="1990B8"/>
        </w:rPr>
      </w:pPr>
    </w:p>
    <w:p w14:paraId="17A8F954" w14:textId="3B5D75E2" w:rsidR="00AD4FB6" w:rsidRDefault="0041482A" w:rsidP="00AD4FB6">
      <w:pPr>
        <w:pStyle w:val="Heading2"/>
      </w:pPr>
      <w:r>
        <w:t>Encryption/Decryption</w:t>
      </w:r>
    </w:p>
    <w:p w14:paraId="0B802995" w14:textId="77777777" w:rsidR="00A843B5" w:rsidRPr="00A843B5" w:rsidRDefault="00A843B5" w:rsidP="00A843B5"/>
    <w:p w14:paraId="78828E47" w14:textId="27DF9CA0" w:rsidR="0041482A" w:rsidRDefault="00A843B5" w:rsidP="00E107F8">
      <w:pPr>
        <w:rPr>
          <w:szCs w:val="24"/>
          <w:shd w:val="clear" w:color="auto" w:fill="FFFFFF"/>
        </w:rPr>
      </w:pPr>
      <w:r w:rsidRPr="00A843B5">
        <w:rPr>
          <w:b/>
          <w:bCs/>
          <w:szCs w:val="24"/>
          <w:shd w:val="clear" w:color="auto" w:fill="FFFFFF"/>
        </w:rPr>
        <w:t>Encryption</w:t>
      </w:r>
      <w:r w:rsidR="00DD75CD">
        <w:rPr>
          <w:b/>
          <w:bCs/>
          <w:szCs w:val="24"/>
          <w:shd w:val="clear" w:color="auto" w:fill="FFFFFF"/>
        </w:rPr>
        <w:t xml:space="preserve"> ( integer list )</w:t>
      </w:r>
      <w:r>
        <w:rPr>
          <w:szCs w:val="24"/>
          <w:shd w:val="clear" w:color="auto" w:fill="FFFFFF"/>
        </w:rPr>
        <w:t xml:space="preserve">: </w:t>
      </w:r>
      <w:r w:rsidR="0041482A" w:rsidRPr="0041482A">
        <w:rPr>
          <w:szCs w:val="24"/>
          <w:shd w:val="clear" w:color="auto" w:fill="FFFFFF"/>
        </w:rPr>
        <w:t>Write a Python program to make a chain of function decorators (</w:t>
      </w:r>
      <w:r w:rsidR="00E107F8">
        <w:rPr>
          <w:szCs w:val="24"/>
          <w:shd w:val="clear" w:color="auto" w:fill="FFFFFF"/>
        </w:rPr>
        <w:t>addIndex</w:t>
      </w:r>
      <w:r w:rsidR="0041482A" w:rsidRPr="0041482A">
        <w:rPr>
          <w:szCs w:val="24"/>
          <w:shd w:val="clear" w:color="auto" w:fill="FFFFFF"/>
        </w:rPr>
        <w:t xml:space="preserve">, </w:t>
      </w:r>
      <w:r w:rsidR="00E107F8">
        <w:rPr>
          <w:szCs w:val="24"/>
          <w:shd w:val="clear" w:color="auto" w:fill="FFFFFF"/>
        </w:rPr>
        <w:t>addFive</w:t>
      </w:r>
      <w:r w:rsidR="0041482A">
        <w:rPr>
          <w:szCs w:val="24"/>
          <w:shd w:val="clear" w:color="auto" w:fill="FFFFFF"/>
        </w:rPr>
        <w:t>)</w:t>
      </w:r>
    </w:p>
    <w:p w14:paraId="68C5B835" w14:textId="79B958AA" w:rsidR="0041482A" w:rsidRDefault="0041482A" w:rsidP="00D83E64">
      <w:pPr>
        <w:rPr>
          <w:szCs w:val="24"/>
          <w:shd w:val="clear" w:color="auto" w:fill="FFFFFF"/>
        </w:rPr>
      </w:pPr>
      <w:r>
        <w:rPr>
          <w:szCs w:val="24"/>
          <w:shd w:val="clear" w:color="auto" w:fill="FFFFFF"/>
        </w:rPr>
        <w:t>add</w:t>
      </w:r>
      <w:r w:rsidR="00E107F8">
        <w:rPr>
          <w:szCs w:val="24"/>
          <w:shd w:val="clear" w:color="auto" w:fill="FFFFFF"/>
        </w:rPr>
        <w:t>Index</w:t>
      </w:r>
      <w:r>
        <w:rPr>
          <w:szCs w:val="24"/>
          <w:shd w:val="clear" w:color="auto" w:fill="FFFFFF"/>
        </w:rPr>
        <w:t xml:space="preserve">: </w:t>
      </w:r>
      <w:r w:rsidR="00E107F8">
        <w:rPr>
          <w:szCs w:val="24"/>
          <w:shd w:val="clear" w:color="auto" w:fill="FFFFFF"/>
        </w:rPr>
        <w:t xml:space="preserve">it will add index number to each element at </w:t>
      </w:r>
      <w:r w:rsidR="00E107F8" w:rsidRPr="00E107F8">
        <w:rPr>
          <w:b/>
          <w:bCs/>
          <w:szCs w:val="24"/>
          <w:shd w:val="clear" w:color="auto" w:fill="FFFFFF"/>
        </w:rPr>
        <w:t>even</w:t>
      </w:r>
      <w:r w:rsidR="00E107F8">
        <w:rPr>
          <w:szCs w:val="24"/>
          <w:shd w:val="clear" w:color="auto" w:fill="FFFFFF"/>
        </w:rPr>
        <w:t xml:space="preserve"> indices. </w:t>
      </w:r>
    </w:p>
    <w:p w14:paraId="3EAF4846" w14:textId="70BE77D9" w:rsidR="0041482A" w:rsidRDefault="00E107F8" w:rsidP="00D83E64">
      <w:pPr>
        <w:rPr>
          <w:szCs w:val="24"/>
          <w:shd w:val="clear" w:color="auto" w:fill="FFFFFF"/>
        </w:rPr>
      </w:pPr>
      <w:r>
        <w:rPr>
          <w:szCs w:val="24"/>
          <w:shd w:val="clear" w:color="auto" w:fill="FFFFFF"/>
        </w:rPr>
        <w:t>addFive</w:t>
      </w:r>
      <w:r w:rsidR="0041482A">
        <w:rPr>
          <w:szCs w:val="24"/>
          <w:shd w:val="clear" w:color="auto" w:fill="FFFFFF"/>
        </w:rPr>
        <w:t xml:space="preserve">: </w:t>
      </w:r>
      <w:r>
        <w:rPr>
          <w:szCs w:val="24"/>
          <w:shd w:val="clear" w:color="auto" w:fill="FFFFFF"/>
        </w:rPr>
        <w:t xml:space="preserve">it will add 5 to each element at </w:t>
      </w:r>
      <w:r w:rsidRPr="00E107F8">
        <w:rPr>
          <w:b/>
          <w:bCs/>
          <w:szCs w:val="24"/>
          <w:shd w:val="clear" w:color="auto" w:fill="FFFFFF"/>
        </w:rPr>
        <w:t>odd</w:t>
      </w:r>
      <w:r>
        <w:rPr>
          <w:szCs w:val="24"/>
          <w:shd w:val="clear" w:color="auto" w:fill="FFFFFF"/>
        </w:rPr>
        <w:t xml:space="preserve"> indices.</w:t>
      </w:r>
    </w:p>
    <w:p w14:paraId="5608B10C" w14:textId="162C5079" w:rsidR="00A843B5" w:rsidRDefault="00A843B5" w:rsidP="00D83E64">
      <w:r w:rsidRPr="00A843B5">
        <w:rPr>
          <w:b/>
          <w:bCs/>
          <w:szCs w:val="24"/>
          <w:shd w:val="clear" w:color="auto" w:fill="FFFFFF"/>
        </w:rPr>
        <w:lastRenderedPageBreak/>
        <w:t>Decryption:</w:t>
      </w:r>
      <w:r>
        <w:t xml:space="preserve"> Write code using decorators for decryption process</w:t>
      </w:r>
      <w:r w:rsidR="00761C87">
        <w:t xml:space="preserve"> too</w:t>
      </w:r>
      <w:r>
        <w:t>.</w:t>
      </w:r>
    </w:p>
    <w:p w14:paraId="56B2F503" w14:textId="77777777" w:rsidR="00F44F2B" w:rsidRDefault="00F44F2B" w:rsidP="00D83E64">
      <w:pPr>
        <w:rPr>
          <w:b/>
          <w:bCs/>
        </w:rPr>
      </w:pPr>
    </w:p>
    <w:p w14:paraId="3D17F5EB" w14:textId="45BDA671" w:rsidR="00761C87" w:rsidRPr="00A843B5" w:rsidRDefault="00761C87" w:rsidP="00D83E64">
      <w:r w:rsidRPr="00F44F2B">
        <w:rPr>
          <w:b/>
          <w:bCs/>
        </w:rPr>
        <w:t>Example of decorator:</w:t>
      </w:r>
      <w:r>
        <w:t xml:space="preserve"> </w:t>
      </w:r>
      <w:hyperlink r:id="rId18" w:history="1">
        <w:r w:rsidRPr="00F44F2B">
          <w:rPr>
            <w:rStyle w:val="Hyperlink"/>
          </w:rPr>
          <w:t>https://www.w3re</w:t>
        </w:r>
        <w:r w:rsidRPr="00F44F2B">
          <w:rPr>
            <w:rStyle w:val="Hyperlink"/>
          </w:rPr>
          <w:t>s</w:t>
        </w:r>
        <w:r w:rsidRPr="00F44F2B">
          <w:rPr>
            <w:rStyle w:val="Hyperlink"/>
          </w:rPr>
          <w:t>ource.com/python-exercises/python-functions-exercise-17.php</w:t>
        </w:r>
      </w:hyperlink>
    </w:p>
    <w:p w14:paraId="0ACB7BEA" w14:textId="77777777" w:rsidR="00A843B5" w:rsidRPr="0041482A" w:rsidRDefault="00A843B5" w:rsidP="00D83E64">
      <w:pPr>
        <w:rPr>
          <w:szCs w:val="24"/>
        </w:rPr>
      </w:pPr>
    </w:p>
    <w:p w14:paraId="1FA5B31F" w14:textId="58BB7E28" w:rsidR="00AB086C" w:rsidRDefault="00D37F94" w:rsidP="00F44F2B">
      <w:pPr>
        <w:pStyle w:val="Heading2"/>
      </w:pPr>
      <w:r>
        <w:t>Graph/DFS</w:t>
      </w:r>
    </w:p>
    <w:p w14:paraId="2BE3AC89" w14:textId="3134ADEB" w:rsidR="00D37F94" w:rsidRDefault="00D37F94" w:rsidP="00D37F94"/>
    <w:p w14:paraId="5E61B166" w14:textId="489EA733" w:rsidR="00D37F94" w:rsidRDefault="00D37F94" w:rsidP="00D37F94">
      <w:r>
        <w:t>You are required to implement the</w:t>
      </w:r>
      <w:r>
        <w:t xml:space="preserve"> AdjGraph</w:t>
      </w:r>
      <w:r>
        <w:t xml:space="preserve"> </w:t>
      </w:r>
      <w:r>
        <w:t>(</w:t>
      </w:r>
      <w:r>
        <w:t>adjacency list</w:t>
      </w:r>
      <w:r>
        <w:t>)</w:t>
      </w:r>
      <w:r>
        <w:t xml:space="preserve"> class. Assume the graph is directed.</w:t>
      </w:r>
    </w:p>
    <w:p w14:paraId="09811836" w14:textId="77777777" w:rsidR="00D37F94" w:rsidRDefault="00D37F94" w:rsidP="00D37F94"/>
    <w:p w14:paraId="1415BD2A" w14:textId="0CE35D01" w:rsidR="00D37F94" w:rsidRPr="00D37F94" w:rsidRDefault="00D37F94" w:rsidP="00D37F94">
      <w:pPr>
        <w:spacing w:line="240" w:lineRule="auto"/>
        <w:rPr>
          <w:b/>
          <w:bCs/>
        </w:rPr>
      </w:pPr>
      <w:r w:rsidRPr="00D37F94">
        <w:rPr>
          <w:b/>
          <w:bCs/>
        </w:rPr>
        <w:t>class Graph</w:t>
      </w:r>
      <w:r>
        <w:rPr>
          <w:b/>
          <w:bCs/>
        </w:rPr>
        <w:t>:</w:t>
      </w:r>
    </w:p>
    <w:p w14:paraId="008D9946" w14:textId="05E1E96D" w:rsidR="00D37F94" w:rsidRPr="00D37F94" w:rsidRDefault="00D37F94" w:rsidP="00D37F94">
      <w:pPr>
        <w:spacing w:line="240" w:lineRule="auto"/>
        <w:rPr>
          <w:b/>
          <w:bCs/>
        </w:rPr>
      </w:pPr>
      <w:r w:rsidRPr="00D37F94">
        <w:rPr>
          <w:b/>
          <w:bCs/>
        </w:rPr>
        <w:t xml:space="preserve">#data members </w:t>
      </w:r>
    </w:p>
    <w:p w14:paraId="423C615E" w14:textId="0A33CEB5" w:rsidR="00D37F94" w:rsidRDefault="00D37F94" w:rsidP="00D37F94">
      <w:pPr>
        <w:spacing w:line="240" w:lineRule="auto"/>
      </w:pPr>
      <w:r>
        <w:tab/>
      </w:r>
      <w:r>
        <w:t>V</w:t>
      </w:r>
      <w:r>
        <w:t xml:space="preserve"> </w:t>
      </w:r>
      <w:r>
        <w:t xml:space="preserve">is </w:t>
      </w:r>
      <w:r>
        <w:t xml:space="preserve">No. of vertices </w:t>
      </w:r>
    </w:p>
    <w:p w14:paraId="21702F8A" w14:textId="15DE3F6C" w:rsidR="00D37F94" w:rsidRDefault="00D37F94" w:rsidP="00D37F94">
      <w:pPr>
        <w:spacing w:line="240" w:lineRule="auto"/>
      </w:pPr>
      <w:r>
        <w:tab/>
      </w:r>
      <w:r>
        <w:t xml:space="preserve">Declare a data structure to handle </w:t>
      </w:r>
      <w:r>
        <w:t xml:space="preserve">adjacency lists </w:t>
      </w:r>
    </w:p>
    <w:p w14:paraId="42D971E6" w14:textId="77777777" w:rsidR="00D37F94" w:rsidRDefault="00D37F94" w:rsidP="00D37F94">
      <w:pPr>
        <w:spacing w:line="240" w:lineRule="auto"/>
      </w:pPr>
    </w:p>
    <w:p w14:paraId="03AA1151" w14:textId="18BD4049" w:rsidR="00D37F94" w:rsidRPr="00D37F94" w:rsidRDefault="00D37F94" w:rsidP="00D37F94">
      <w:pPr>
        <w:spacing w:line="240" w:lineRule="auto"/>
        <w:rPr>
          <w:b/>
          <w:bCs/>
        </w:rPr>
      </w:pPr>
      <w:r w:rsidRPr="00D37F94">
        <w:rPr>
          <w:b/>
          <w:bCs/>
        </w:rPr>
        <w:t xml:space="preserve">#member functions </w:t>
      </w:r>
      <w:r w:rsidRPr="00D37F94">
        <w:rPr>
          <w:b/>
          <w:bCs/>
        </w:rPr>
        <w:tab/>
      </w:r>
    </w:p>
    <w:p w14:paraId="0F3BB8CE" w14:textId="2D9F6746" w:rsidR="00D37F94" w:rsidRDefault="00D37F94" w:rsidP="00D37F94">
      <w:pPr>
        <w:spacing w:line="240" w:lineRule="auto"/>
      </w:pPr>
      <w:r>
        <w:t xml:space="preserve">Constructor </w:t>
      </w:r>
    </w:p>
    <w:p w14:paraId="159474FA" w14:textId="6B3A55D6" w:rsidR="00C200BB" w:rsidRDefault="00D37F94" w:rsidP="00D37F94">
      <w:pPr>
        <w:spacing w:line="240" w:lineRule="auto"/>
      </w:pPr>
      <w:r>
        <w:tab/>
        <w:t xml:space="preserve">TakeInput(n, w) </w:t>
      </w:r>
    </w:p>
    <w:p w14:paraId="012D6B71" w14:textId="12C473A0" w:rsidR="00D37F94" w:rsidRDefault="00C200BB" w:rsidP="00D37F94">
      <w:pPr>
        <w:spacing w:line="240" w:lineRule="auto"/>
      </w:pPr>
      <w:r>
        <w:t>#</w:t>
      </w:r>
      <w:r w:rsidR="00D37F94">
        <w:t>to take input from the user in this sequence: number of nodes, what are the neighbors of vertex 0, what are the neighbors of vertex 1, ... so on.</w:t>
      </w:r>
    </w:p>
    <w:p w14:paraId="4F8174AD" w14:textId="77777777" w:rsidR="00C200BB" w:rsidRDefault="00C200BB" w:rsidP="00D37F94">
      <w:pPr>
        <w:spacing w:line="240" w:lineRule="auto"/>
      </w:pPr>
    </w:p>
    <w:p w14:paraId="7F483E0D" w14:textId="521EBD8B" w:rsidR="00C200BB" w:rsidRDefault="00D37F94" w:rsidP="00D37F94">
      <w:pPr>
        <w:spacing w:line="240" w:lineRule="auto"/>
      </w:pPr>
      <w:r>
        <w:tab/>
        <w:t>ExploreFunction(start</w:t>
      </w:r>
      <w:r w:rsidR="00C200BB">
        <w:t>, end</w:t>
      </w:r>
      <w:r>
        <w:t xml:space="preserve">) </w:t>
      </w:r>
    </w:p>
    <w:p w14:paraId="68878DAA" w14:textId="040612B6" w:rsidR="00D37F94" w:rsidRDefault="00C200BB" w:rsidP="00C200BB">
      <w:pPr>
        <w:spacing w:line="240" w:lineRule="auto"/>
      </w:pPr>
      <w:r>
        <w:t>#</w:t>
      </w:r>
      <w:r w:rsidR="00D37F94">
        <w:t xml:space="preserve"> print the paths from start to </w:t>
      </w:r>
      <w:r>
        <w:t>end</w:t>
      </w:r>
      <w:r w:rsidR="00D37F94">
        <w:t xml:space="preserve"> </w:t>
      </w:r>
      <w:r>
        <w:t xml:space="preserve">vertex </w:t>
      </w:r>
      <w:r w:rsidR="00D37F94">
        <w:t xml:space="preserve">generated by the </w:t>
      </w:r>
      <w:r w:rsidR="000317ED">
        <w:t>DFS</w:t>
      </w:r>
      <w:r w:rsidR="00D37F94">
        <w:t xml:space="preserve"> method. </w:t>
      </w:r>
    </w:p>
    <w:p w14:paraId="0634F74D" w14:textId="76DAF66F" w:rsidR="00C200BB" w:rsidRDefault="00D37F94" w:rsidP="00D37F94">
      <w:r>
        <w:t xml:space="preserve">   </w:t>
      </w:r>
      <w:r w:rsidR="00C200BB">
        <w:t xml:space="preserve"> </w:t>
      </w:r>
    </w:p>
    <w:p w14:paraId="492CFBA8" w14:textId="767547CD" w:rsidR="00C200BB" w:rsidRDefault="00C200BB" w:rsidP="00D37F94">
      <w:r>
        <w:t>#main</w:t>
      </w:r>
    </w:p>
    <w:p w14:paraId="5A069B66" w14:textId="1F265B8B" w:rsidR="00D37F94" w:rsidRDefault="00D37F94" w:rsidP="00D37F94">
      <w:r>
        <w:t>Graph g</w:t>
      </w:r>
    </w:p>
    <w:p w14:paraId="4A846F45" w14:textId="2C981508" w:rsidR="00D37F94" w:rsidRDefault="00D37F94" w:rsidP="00D37F94">
      <w:r>
        <w:t>g.TakeInput(0, 1)</w:t>
      </w:r>
    </w:p>
    <w:p w14:paraId="55AD9463" w14:textId="16C55D46" w:rsidR="00D37F94" w:rsidRDefault="00D37F94" w:rsidP="00D37F94">
      <w:r>
        <w:t>g.TakeInput(0, 2)</w:t>
      </w:r>
    </w:p>
    <w:p w14:paraId="7F22907F" w14:textId="10E405F6" w:rsidR="00D37F94" w:rsidRDefault="00D37F94" w:rsidP="00D37F94">
      <w:r>
        <w:t>g.TakeInput(1, 2)</w:t>
      </w:r>
    </w:p>
    <w:p w14:paraId="6C0E65F9" w14:textId="203E4B86" w:rsidR="00D37F94" w:rsidRDefault="00D37F94" w:rsidP="00D37F94">
      <w:r>
        <w:t>g.TakeInput(2, 0)</w:t>
      </w:r>
    </w:p>
    <w:p w14:paraId="7F6AFBD0" w14:textId="7B4BA678" w:rsidR="00D37F94" w:rsidRDefault="00D37F94" w:rsidP="00D37F94">
      <w:r>
        <w:t>g.TakeInput(2, 3)</w:t>
      </w:r>
    </w:p>
    <w:p w14:paraId="464B4C3B" w14:textId="54C3EC43" w:rsidR="00D37F94" w:rsidRDefault="00D37F94" w:rsidP="00D37F94">
      <w:r>
        <w:t>g.TakeInput(3, 3)</w:t>
      </w:r>
    </w:p>
    <w:p w14:paraId="23E425D9" w14:textId="1C37F0A1" w:rsidR="00D37F94" w:rsidRDefault="00D37F94" w:rsidP="00D37F94">
      <w:r>
        <w:tab/>
        <w:t>g.ExploreFunction(2</w:t>
      </w:r>
      <w:r w:rsidR="00C200BB">
        <w:t>,3</w:t>
      </w:r>
      <w:r>
        <w:t xml:space="preserve">) </w:t>
      </w:r>
    </w:p>
    <w:p w14:paraId="028CC3FC" w14:textId="4616B855" w:rsidR="00D37F94" w:rsidRDefault="00D37F94" w:rsidP="00D37F94">
      <w:r>
        <w:tab/>
      </w:r>
      <w:r w:rsidR="00C200BB">
        <w:t>#</w:t>
      </w:r>
      <w:r>
        <w:t>Sample output of explore function for starting from vertex 2</w:t>
      </w:r>
      <w:r w:rsidR="00C200BB">
        <w:t xml:space="preserve"> and ending vertex 3</w:t>
      </w:r>
      <w:r>
        <w:t>.</w:t>
      </w:r>
    </w:p>
    <w:p w14:paraId="1D6EE155" w14:textId="7063A101" w:rsidR="00D37F94" w:rsidRDefault="00D37F94" w:rsidP="00243A1D">
      <w:r>
        <w:tab/>
        <w:t xml:space="preserve"> </w:t>
      </w:r>
      <w:r w:rsidR="00243A1D">
        <w:t xml:space="preserve">  #</w:t>
      </w:r>
      <w:r>
        <w:t>2 0 1 3</w:t>
      </w:r>
    </w:p>
    <w:p w14:paraId="4D00CC9D" w14:textId="18EB51F8" w:rsidR="00243A1D" w:rsidRDefault="00D37F94" w:rsidP="00243A1D">
      <w:r>
        <w:tab/>
      </w:r>
    </w:p>
    <w:p w14:paraId="0CFA3F22" w14:textId="77777777" w:rsidR="007E0569" w:rsidRDefault="002F4457" w:rsidP="00741299">
      <w:pPr>
        <w:spacing w:after="160" w:line="259" w:lineRule="auto"/>
        <w:ind w:left="0" w:right="0" w:firstLine="0"/>
      </w:pPr>
      <w:r w:rsidRPr="002F4457">
        <w:rPr>
          <w:b/>
          <w:bCs/>
        </w:rPr>
        <w:t>Note:</w:t>
      </w:r>
      <w:r>
        <w:rPr>
          <w:b/>
          <w:bCs/>
        </w:rPr>
        <w:t xml:space="preserve"> </w:t>
      </w:r>
      <w:r>
        <w:t xml:space="preserve"> You are given a text file, adjancyList.txt. Use this file for input</w:t>
      </w:r>
    </w:p>
    <w:p w14:paraId="494F49E3" w14:textId="0C7D6E82" w:rsidR="0087587C" w:rsidRPr="007B0BE3" w:rsidRDefault="007E0569" w:rsidP="007B0BE3">
      <w:pPr>
        <w:spacing w:after="160" w:line="259" w:lineRule="auto"/>
        <w:ind w:left="0" w:right="0" w:firstLine="0"/>
        <w:rPr>
          <w:b/>
          <w:bCs/>
        </w:rPr>
      </w:pPr>
      <w:r>
        <w:t>You can make utility function inside class.</w:t>
      </w:r>
      <w:r w:rsidR="00243A1D" w:rsidRPr="002F4457">
        <w:rPr>
          <w:b/>
          <w:bCs/>
        </w:rPr>
        <w:br w:type="page"/>
      </w:r>
    </w:p>
    <w:p w14:paraId="6BDE249F" w14:textId="77777777" w:rsidR="00EC65D7" w:rsidRDefault="007B603A">
      <w:pPr>
        <w:pStyle w:val="Heading1"/>
        <w:spacing w:after="27"/>
        <w:ind w:left="431" w:hanging="432"/>
      </w:pPr>
      <w:bookmarkStart w:id="18" w:name="_Toc68443869"/>
      <w:r>
        <w:lastRenderedPageBreak/>
        <w:t>Submission Instructions</w:t>
      </w:r>
      <w:bookmarkEnd w:id="18"/>
      <w:r>
        <w:t xml:space="preserve"> </w:t>
      </w:r>
    </w:p>
    <w:p w14:paraId="442FD59B" w14:textId="77777777" w:rsidR="00EC65D7" w:rsidRDefault="007B603A">
      <w:pPr>
        <w:spacing w:after="33"/>
        <w:ind w:left="9" w:right="71"/>
      </w:pPr>
      <w:r>
        <w:t xml:space="preserve">Always read the submission instructions carefully. </w:t>
      </w:r>
    </w:p>
    <w:p w14:paraId="7A22803C" w14:textId="77777777" w:rsidR="00EC65D7" w:rsidRDefault="007B603A">
      <w:pPr>
        <w:numPr>
          <w:ilvl w:val="0"/>
          <w:numId w:val="8"/>
        </w:numPr>
        <w:spacing w:after="30"/>
        <w:ind w:right="71" w:hanging="360"/>
      </w:pPr>
      <w:r>
        <w:t xml:space="preserve">Rename your Jupyter notebook to your roll number and download the notebook as </w:t>
      </w:r>
      <w:r>
        <w:rPr>
          <w:b/>
        </w:rPr>
        <w:t>.ipynb</w:t>
      </w:r>
      <w:r w:rsidR="004A4D8D">
        <w:t xml:space="preserve"> extension.</w:t>
      </w:r>
    </w:p>
    <w:p w14:paraId="189E7157" w14:textId="77777777" w:rsidR="00823A53" w:rsidRDefault="007B603A">
      <w:pPr>
        <w:numPr>
          <w:ilvl w:val="0"/>
          <w:numId w:val="8"/>
        </w:numPr>
        <w:ind w:right="71" w:hanging="360"/>
      </w:pPr>
      <w:r>
        <w:t xml:space="preserve">To download the required file, go to </w:t>
      </w:r>
      <w:r>
        <w:rPr>
          <w:b/>
        </w:rPr>
        <w:t>File-&gt;Download .ipynb</w:t>
      </w:r>
      <w:r>
        <w:t xml:space="preserve"> </w:t>
      </w:r>
    </w:p>
    <w:p w14:paraId="116ECDAE" w14:textId="77777777" w:rsidR="00EC65D7" w:rsidRDefault="007B603A">
      <w:pPr>
        <w:numPr>
          <w:ilvl w:val="0"/>
          <w:numId w:val="8"/>
        </w:numPr>
        <w:ind w:right="71" w:hanging="360"/>
      </w:pPr>
      <w:r>
        <w:t xml:space="preserve">Only submit the </w:t>
      </w:r>
      <w:r>
        <w:rPr>
          <w:b/>
        </w:rPr>
        <w:t>.ipynb</w:t>
      </w:r>
      <w:r>
        <w:t xml:space="preserve"> file. DO NOT </w:t>
      </w:r>
      <w:r>
        <w:rPr>
          <w:b/>
        </w:rPr>
        <w:t>zip</w:t>
      </w:r>
      <w:r>
        <w:t xml:space="preserve"> or </w:t>
      </w:r>
      <w:r>
        <w:rPr>
          <w:b/>
        </w:rPr>
        <w:t>rar</w:t>
      </w:r>
      <w:r w:rsidR="004A4D8D">
        <w:t xml:space="preserve"> your submission file.</w:t>
      </w:r>
    </w:p>
    <w:p w14:paraId="62D55317" w14:textId="77777777" w:rsidR="00EC65D7" w:rsidRDefault="007B603A">
      <w:pPr>
        <w:numPr>
          <w:ilvl w:val="0"/>
          <w:numId w:val="8"/>
        </w:numPr>
        <w:ind w:right="71" w:hanging="360"/>
      </w:pPr>
      <w:r>
        <w:t xml:space="preserve">Submit this file on Google Classroom under the relevant assignment. </w:t>
      </w:r>
    </w:p>
    <w:p w14:paraId="2CE1931E" w14:textId="77777777" w:rsidR="00EC65D7" w:rsidRDefault="007B603A">
      <w:pPr>
        <w:numPr>
          <w:ilvl w:val="0"/>
          <w:numId w:val="8"/>
        </w:numPr>
        <w:ind w:right="71" w:hanging="360"/>
      </w:pPr>
      <w:r>
        <w:t>Late s</w:t>
      </w:r>
      <w:r w:rsidR="00C06DDC">
        <w:t>ubmissions will not be accepted</w:t>
      </w:r>
      <w:r w:rsidR="004A4D8D">
        <w:t>.</w:t>
      </w:r>
    </w:p>
    <w:sectPr w:rsidR="00EC65D7">
      <w:headerReference w:type="even" r:id="rId19"/>
      <w:headerReference w:type="default" r:id="rId20"/>
      <w:headerReference w:type="first" r:id="rId21"/>
      <w:pgSz w:w="12240" w:h="15840"/>
      <w:pgMar w:top="1440" w:right="1362" w:bottom="1458" w:left="142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F4F4CF" w14:textId="77777777" w:rsidR="0045072C" w:rsidRDefault="0045072C">
      <w:pPr>
        <w:spacing w:after="0" w:line="240" w:lineRule="auto"/>
      </w:pPr>
      <w:r>
        <w:separator/>
      </w:r>
    </w:p>
  </w:endnote>
  <w:endnote w:type="continuationSeparator" w:id="0">
    <w:p w14:paraId="27FCCC5F" w14:textId="77777777" w:rsidR="0045072C" w:rsidRDefault="004507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8A32FC" w14:textId="77777777" w:rsidR="0045072C" w:rsidRDefault="0045072C">
      <w:pPr>
        <w:spacing w:after="0" w:line="240" w:lineRule="auto"/>
      </w:pPr>
      <w:r>
        <w:separator/>
      </w:r>
    </w:p>
  </w:footnote>
  <w:footnote w:type="continuationSeparator" w:id="0">
    <w:p w14:paraId="35AD7651" w14:textId="77777777" w:rsidR="0045072C" w:rsidRDefault="004507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A211F3" w14:textId="77777777" w:rsidR="00AD4FB6" w:rsidRDefault="00AD4FB6">
    <w:pPr>
      <w:spacing w:after="0" w:line="259" w:lineRule="auto"/>
      <w:ind w:left="0" w:right="80" w:firstLine="0"/>
      <w:jc w:val="right"/>
    </w:pPr>
    <w:r>
      <w:t xml:space="preserve">CL461: Artificial Intelligence Lab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31C534" w14:textId="77777777" w:rsidR="00AD4FB6" w:rsidRDefault="00AD4FB6">
    <w:pPr>
      <w:spacing w:after="0" w:line="259" w:lineRule="auto"/>
      <w:ind w:left="0" w:right="80" w:firstLine="0"/>
      <w:jc w:val="right"/>
    </w:pPr>
    <w:r>
      <w:t xml:space="preserve">CL461: Artificial Intelligence Lab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A56538" w14:textId="77777777" w:rsidR="00AD4FB6" w:rsidRDefault="00AD4FB6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118E6"/>
    <w:multiLevelType w:val="hybridMultilevel"/>
    <w:tmpl w:val="B43AB12C"/>
    <w:lvl w:ilvl="0" w:tplc="5AE45C64">
      <w:start w:val="1"/>
      <w:numFmt w:val="bullet"/>
      <w:lvlText w:val="✓"/>
      <w:lvlJc w:val="left"/>
      <w:pPr>
        <w:ind w:left="719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ED243D4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50146C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74EB56C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78A307E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C5ED6F0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E0017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18C01C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DD06776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BF7895"/>
    <w:multiLevelType w:val="multilevel"/>
    <w:tmpl w:val="99EA54C8"/>
    <w:lvl w:ilvl="0">
      <w:start w:val="1"/>
      <w:numFmt w:val="decimal"/>
      <w:lvlText w:val="%1"/>
      <w:lvlJc w:val="left"/>
      <w:pPr>
        <w:ind w:left="0" w:firstLine="0"/>
      </w:pPr>
      <w:rPr>
        <w:rFonts w:hint="default"/>
        <w:b/>
        <w:bCs/>
        <w:i w:val="0"/>
        <w:strike w:val="0"/>
        <w:dstrike w:val="0"/>
        <w:color w:val="2E74B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C5108A"/>
    <w:multiLevelType w:val="hybridMultilevel"/>
    <w:tmpl w:val="575E26E0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19B62378"/>
    <w:multiLevelType w:val="hybridMultilevel"/>
    <w:tmpl w:val="FD2E5D6A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29FC61EE"/>
    <w:multiLevelType w:val="hybridMultilevel"/>
    <w:tmpl w:val="4226F5C8"/>
    <w:lvl w:ilvl="0" w:tplc="A12A5E9A">
      <w:start w:val="1"/>
      <w:numFmt w:val="bullet"/>
      <w:lvlText w:val="•"/>
      <w:lvlJc w:val="left"/>
      <w:pPr>
        <w:ind w:left="7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8469C1C">
      <w:start w:val="1"/>
      <w:numFmt w:val="bullet"/>
      <w:lvlText w:val="o"/>
      <w:lvlJc w:val="left"/>
      <w:pPr>
        <w:ind w:left="145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7049388">
      <w:start w:val="1"/>
      <w:numFmt w:val="bullet"/>
      <w:lvlText w:val="▪"/>
      <w:lvlJc w:val="left"/>
      <w:pPr>
        <w:ind w:left="217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74F188">
      <w:start w:val="1"/>
      <w:numFmt w:val="bullet"/>
      <w:lvlText w:val="•"/>
      <w:lvlJc w:val="left"/>
      <w:pPr>
        <w:ind w:left="28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B1AC3EC">
      <w:start w:val="1"/>
      <w:numFmt w:val="bullet"/>
      <w:lvlText w:val="o"/>
      <w:lvlJc w:val="left"/>
      <w:pPr>
        <w:ind w:left="361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7089B8C">
      <w:start w:val="1"/>
      <w:numFmt w:val="bullet"/>
      <w:lvlText w:val="▪"/>
      <w:lvlJc w:val="left"/>
      <w:pPr>
        <w:ind w:left="433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B366B2C">
      <w:start w:val="1"/>
      <w:numFmt w:val="bullet"/>
      <w:lvlText w:val="•"/>
      <w:lvlJc w:val="left"/>
      <w:pPr>
        <w:ind w:left="50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FB25CCA">
      <w:start w:val="1"/>
      <w:numFmt w:val="bullet"/>
      <w:lvlText w:val="o"/>
      <w:lvlJc w:val="left"/>
      <w:pPr>
        <w:ind w:left="577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F803456">
      <w:start w:val="1"/>
      <w:numFmt w:val="bullet"/>
      <w:lvlText w:val="▪"/>
      <w:lvlJc w:val="left"/>
      <w:pPr>
        <w:ind w:left="649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7224C82"/>
    <w:multiLevelType w:val="hybridMultilevel"/>
    <w:tmpl w:val="B6FA4890"/>
    <w:lvl w:ilvl="0" w:tplc="2EB41944">
      <w:start w:val="1"/>
      <w:numFmt w:val="decimal"/>
      <w:lvlText w:val="%1."/>
      <w:lvlJc w:val="left"/>
      <w:pPr>
        <w:ind w:left="79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41624A0">
      <w:start w:val="1"/>
      <w:numFmt w:val="lowerLetter"/>
      <w:lvlText w:val="%2"/>
      <w:lvlJc w:val="left"/>
      <w:pPr>
        <w:ind w:left="15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E76C2C8">
      <w:start w:val="1"/>
      <w:numFmt w:val="lowerRoman"/>
      <w:lvlText w:val="%3"/>
      <w:lvlJc w:val="left"/>
      <w:pPr>
        <w:ind w:left="22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C5CFF38">
      <w:start w:val="1"/>
      <w:numFmt w:val="decimal"/>
      <w:lvlText w:val="%4"/>
      <w:lvlJc w:val="left"/>
      <w:pPr>
        <w:ind w:left="2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7A4B4AE">
      <w:start w:val="1"/>
      <w:numFmt w:val="lowerLetter"/>
      <w:lvlText w:val="%5"/>
      <w:lvlJc w:val="left"/>
      <w:pPr>
        <w:ind w:left="36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4787A2E">
      <w:start w:val="1"/>
      <w:numFmt w:val="lowerRoman"/>
      <w:lvlText w:val="%6"/>
      <w:lvlJc w:val="left"/>
      <w:pPr>
        <w:ind w:left="43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A1CBA78">
      <w:start w:val="1"/>
      <w:numFmt w:val="decimal"/>
      <w:lvlText w:val="%7"/>
      <w:lvlJc w:val="left"/>
      <w:pPr>
        <w:ind w:left="51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70EF09A">
      <w:start w:val="1"/>
      <w:numFmt w:val="lowerLetter"/>
      <w:lvlText w:val="%8"/>
      <w:lvlJc w:val="left"/>
      <w:pPr>
        <w:ind w:left="5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CAA187A">
      <w:start w:val="1"/>
      <w:numFmt w:val="lowerRoman"/>
      <w:lvlText w:val="%9"/>
      <w:lvlJc w:val="left"/>
      <w:pPr>
        <w:ind w:left="65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78F33FF"/>
    <w:multiLevelType w:val="hybridMultilevel"/>
    <w:tmpl w:val="139A5EFA"/>
    <w:lvl w:ilvl="0" w:tplc="0DA6EF42">
      <w:start w:val="1"/>
      <w:numFmt w:val="decimal"/>
      <w:lvlText w:val="%1."/>
      <w:lvlJc w:val="left"/>
      <w:pPr>
        <w:ind w:left="7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5D6C8A98">
      <w:start w:val="1"/>
      <w:numFmt w:val="lowerLetter"/>
      <w:lvlText w:val="%2"/>
      <w:lvlJc w:val="left"/>
      <w:pPr>
        <w:ind w:left="1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86E81BC2">
      <w:start w:val="1"/>
      <w:numFmt w:val="lowerRoman"/>
      <w:lvlText w:val="%3"/>
      <w:lvlJc w:val="left"/>
      <w:pPr>
        <w:ind w:left="2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24A8C932">
      <w:start w:val="1"/>
      <w:numFmt w:val="decimal"/>
      <w:lvlText w:val="%4"/>
      <w:lvlJc w:val="left"/>
      <w:pPr>
        <w:ind w:left="28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1EF61D8E">
      <w:start w:val="1"/>
      <w:numFmt w:val="lowerLetter"/>
      <w:lvlText w:val="%5"/>
      <w:lvlJc w:val="left"/>
      <w:pPr>
        <w:ind w:left="36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11D0C772">
      <w:start w:val="1"/>
      <w:numFmt w:val="lowerRoman"/>
      <w:lvlText w:val="%6"/>
      <w:lvlJc w:val="left"/>
      <w:pPr>
        <w:ind w:left="43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DB08479A">
      <w:start w:val="1"/>
      <w:numFmt w:val="decimal"/>
      <w:lvlText w:val="%7"/>
      <w:lvlJc w:val="left"/>
      <w:pPr>
        <w:ind w:left="50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5F56D600">
      <w:start w:val="1"/>
      <w:numFmt w:val="lowerLetter"/>
      <w:lvlText w:val="%8"/>
      <w:lvlJc w:val="left"/>
      <w:pPr>
        <w:ind w:left="57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6D062262">
      <w:start w:val="1"/>
      <w:numFmt w:val="lowerRoman"/>
      <w:lvlText w:val="%9"/>
      <w:lvlJc w:val="left"/>
      <w:pPr>
        <w:ind w:left="6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9B335BD"/>
    <w:multiLevelType w:val="hybridMultilevel"/>
    <w:tmpl w:val="C2829584"/>
    <w:lvl w:ilvl="0" w:tplc="5E020FE2">
      <w:start w:val="1"/>
      <w:numFmt w:val="decimal"/>
      <w:lvlText w:val="%1."/>
      <w:lvlJc w:val="left"/>
      <w:pPr>
        <w:ind w:left="7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68638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C4895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4A531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9B8B9B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24BA9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CBA0DDA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770759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74E2E80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AD4139C"/>
    <w:multiLevelType w:val="hybridMultilevel"/>
    <w:tmpl w:val="128CE1D2"/>
    <w:lvl w:ilvl="0" w:tplc="CC80C016">
      <w:start w:val="1"/>
      <w:numFmt w:val="decimal"/>
      <w:lvlText w:val="%1-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D44C60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1DA8194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CE6D40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AE6AA9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4D8EE0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4F65D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6343A60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E2287EE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7DC117C"/>
    <w:multiLevelType w:val="hybridMultilevel"/>
    <w:tmpl w:val="EDDA8A2C"/>
    <w:lvl w:ilvl="0" w:tplc="5748FA1E">
      <w:start w:val="1"/>
      <w:numFmt w:val="bullet"/>
      <w:lvlText w:val="•"/>
      <w:lvlJc w:val="left"/>
      <w:pPr>
        <w:ind w:left="7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19CCA4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74C72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F969E5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F498D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C2812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DF8E1D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C1EE81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4401B9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BDC0A28"/>
    <w:multiLevelType w:val="hybridMultilevel"/>
    <w:tmpl w:val="951CE4B2"/>
    <w:lvl w:ilvl="0" w:tplc="04090001">
      <w:start w:val="1"/>
      <w:numFmt w:val="bullet"/>
      <w:lvlText w:val=""/>
      <w:lvlJc w:val="left"/>
      <w:pPr>
        <w:ind w:left="719"/>
      </w:pPr>
      <w:rPr>
        <w:rFonts w:ascii="Symbol" w:hAnsi="Symbol" w:hint="default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ED243D4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B50146C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74EB56C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78A307E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C5ED6F0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E0017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118C01C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DD06776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222222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D5A6D1C"/>
    <w:multiLevelType w:val="hybridMultilevel"/>
    <w:tmpl w:val="1D021EA4"/>
    <w:lvl w:ilvl="0" w:tplc="D436927C">
      <w:start w:val="1"/>
      <w:numFmt w:val="bullet"/>
      <w:lvlText w:val="•"/>
      <w:lvlJc w:val="left"/>
      <w:pPr>
        <w:ind w:left="7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7180F8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A1E5DC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19E44F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502DE8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78CDC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B74AC2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6DA02B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E4C983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489066C"/>
    <w:multiLevelType w:val="multilevel"/>
    <w:tmpl w:val="56B843E0"/>
    <w:lvl w:ilvl="0">
      <w:start w:val="1"/>
      <w:numFmt w:val="decimal"/>
      <w:pStyle w:val="Heading1"/>
      <w:lvlText w:val="%1"/>
      <w:lvlJc w:val="left"/>
      <w:pPr>
        <w:ind w:left="0" w:firstLine="0"/>
      </w:pPr>
      <w:rPr>
        <w:rFonts w:hint="default"/>
        <w:b/>
        <w:bCs/>
        <w:i w:val="0"/>
        <w:strike w:val="0"/>
        <w:dstrike w:val="0"/>
        <w:color w:val="2E74B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"/>
      <w:lvlJc w:val="left"/>
      <w:pPr>
        <w:ind w:left="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 w:firstLine="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5B9BD5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B9E1EF3"/>
    <w:multiLevelType w:val="hybridMultilevel"/>
    <w:tmpl w:val="F4946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11"/>
  </w:num>
  <w:num w:numId="4">
    <w:abstractNumId w:val="7"/>
  </w:num>
  <w:num w:numId="5">
    <w:abstractNumId w:val="5"/>
  </w:num>
  <w:num w:numId="6">
    <w:abstractNumId w:val="6"/>
  </w:num>
  <w:num w:numId="7">
    <w:abstractNumId w:val="8"/>
  </w:num>
  <w:num w:numId="8">
    <w:abstractNumId w:val="4"/>
  </w:num>
  <w:num w:numId="9">
    <w:abstractNumId w:val="1"/>
  </w:num>
  <w:num w:numId="10">
    <w:abstractNumId w:val="10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3"/>
  </w:num>
  <w:num w:numId="17">
    <w:abstractNumId w:val="12"/>
  </w:num>
  <w:num w:numId="18">
    <w:abstractNumId w:val="2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TI3MTc1sjAwMbdQ0lEKTi0uzszPAykwrAUAKMUa5SwAAAA="/>
  </w:docVars>
  <w:rsids>
    <w:rsidRoot w:val="00EC65D7"/>
    <w:rsid w:val="00002464"/>
    <w:rsid w:val="0001660B"/>
    <w:rsid w:val="000317ED"/>
    <w:rsid w:val="000722FD"/>
    <w:rsid w:val="00080222"/>
    <w:rsid w:val="00084763"/>
    <w:rsid w:val="000C25A7"/>
    <w:rsid w:val="000C5D36"/>
    <w:rsid w:val="000E5B35"/>
    <w:rsid w:val="00134F32"/>
    <w:rsid w:val="00184908"/>
    <w:rsid w:val="001D045F"/>
    <w:rsid w:val="001D1FB4"/>
    <w:rsid w:val="002009A4"/>
    <w:rsid w:val="002027EA"/>
    <w:rsid w:val="002266DA"/>
    <w:rsid w:val="00243A1D"/>
    <w:rsid w:val="00273D4E"/>
    <w:rsid w:val="00292B8D"/>
    <w:rsid w:val="002B0A66"/>
    <w:rsid w:val="002B6217"/>
    <w:rsid w:val="002C038D"/>
    <w:rsid w:val="002F4457"/>
    <w:rsid w:val="00336202"/>
    <w:rsid w:val="003B3B1A"/>
    <w:rsid w:val="003D1CD3"/>
    <w:rsid w:val="0041482A"/>
    <w:rsid w:val="00435AE0"/>
    <w:rsid w:val="0045072C"/>
    <w:rsid w:val="00464995"/>
    <w:rsid w:val="00476419"/>
    <w:rsid w:val="004A4D8D"/>
    <w:rsid w:val="004C3285"/>
    <w:rsid w:val="004C6633"/>
    <w:rsid w:val="004C67AB"/>
    <w:rsid w:val="004E5B59"/>
    <w:rsid w:val="004F2BEF"/>
    <w:rsid w:val="004F4A8C"/>
    <w:rsid w:val="0053004B"/>
    <w:rsid w:val="0054601B"/>
    <w:rsid w:val="00554CAD"/>
    <w:rsid w:val="0058642B"/>
    <w:rsid w:val="00597219"/>
    <w:rsid w:val="005A671F"/>
    <w:rsid w:val="005D0C2E"/>
    <w:rsid w:val="005D64D4"/>
    <w:rsid w:val="00600C50"/>
    <w:rsid w:val="0060472B"/>
    <w:rsid w:val="00607FBA"/>
    <w:rsid w:val="00632525"/>
    <w:rsid w:val="006425CD"/>
    <w:rsid w:val="00673113"/>
    <w:rsid w:val="00692E32"/>
    <w:rsid w:val="006C2BF2"/>
    <w:rsid w:val="006D5C3E"/>
    <w:rsid w:val="007118CF"/>
    <w:rsid w:val="00712E85"/>
    <w:rsid w:val="00733D71"/>
    <w:rsid w:val="00741299"/>
    <w:rsid w:val="00747B9B"/>
    <w:rsid w:val="00761C87"/>
    <w:rsid w:val="00773A20"/>
    <w:rsid w:val="007962D7"/>
    <w:rsid w:val="007A1318"/>
    <w:rsid w:val="007B0BE3"/>
    <w:rsid w:val="007B0DFA"/>
    <w:rsid w:val="007B603A"/>
    <w:rsid w:val="007B6692"/>
    <w:rsid w:val="007B7787"/>
    <w:rsid w:val="007C3D24"/>
    <w:rsid w:val="007E0569"/>
    <w:rsid w:val="007E6223"/>
    <w:rsid w:val="007F02EE"/>
    <w:rsid w:val="00823A53"/>
    <w:rsid w:val="008459F4"/>
    <w:rsid w:val="008679D9"/>
    <w:rsid w:val="0087587C"/>
    <w:rsid w:val="00893922"/>
    <w:rsid w:val="008E7BEE"/>
    <w:rsid w:val="008F1B40"/>
    <w:rsid w:val="00973A62"/>
    <w:rsid w:val="009B646C"/>
    <w:rsid w:val="009E04A4"/>
    <w:rsid w:val="009E4E86"/>
    <w:rsid w:val="00A37802"/>
    <w:rsid w:val="00A44C74"/>
    <w:rsid w:val="00A835C1"/>
    <w:rsid w:val="00A843B5"/>
    <w:rsid w:val="00AA4719"/>
    <w:rsid w:val="00AB086C"/>
    <w:rsid w:val="00AD4FB6"/>
    <w:rsid w:val="00AD6B3C"/>
    <w:rsid w:val="00B108A1"/>
    <w:rsid w:val="00B171B1"/>
    <w:rsid w:val="00B23CA2"/>
    <w:rsid w:val="00B3681F"/>
    <w:rsid w:val="00B46D73"/>
    <w:rsid w:val="00B52A74"/>
    <w:rsid w:val="00B705F7"/>
    <w:rsid w:val="00B80488"/>
    <w:rsid w:val="00B847D0"/>
    <w:rsid w:val="00B84B95"/>
    <w:rsid w:val="00B953B9"/>
    <w:rsid w:val="00BB74E4"/>
    <w:rsid w:val="00BD1536"/>
    <w:rsid w:val="00BF0D30"/>
    <w:rsid w:val="00C06DDC"/>
    <w:rsid w:val="00C07534"/>
    <w:rsid w:val="00C200BB"/>
    <w:rsid w:val="00C33B0B"/>
    <w:rsid w:val="00C53276"/>
    <w:rsid w:val="00C666A6"/>
    <w:rsid w:val="00C73B32"/>
    <w:rsid w:val="00C76074"/>
    <w:rsid w:val="00C8117B"/>
    <w:rsid w:val="00C87317"/>
    <w:rsid w:val="00CA24E8"/>
    <w:rsid w:val="00CA50CD"/>
    <w:rsid w:val="00CA5560"/>
    <w:rsid w:val="00CB2907"/>
    <w:rsid w:val="00CB5E42"/>
    <w:rsid w:val="00D01764"/>
    <w:rsid w:val="00D1438B"/>
    <w:rsid w:val="00D253A2"/>
    <w:rsid w:val="00D37F94"/>
    <w:rsid w:val="00D6754E"/>
    <w:rsid w:val="00D83E64"/>
    <w:rsid w:val="00DB1D79"/>
    <w:rsid w:val="00DC3699"/>
    <w:rsid w:val="00DD75CD"/>
    <w:rsid w:val="00E041A8"/>
    <w:rsid w:val="00E107F8"/>
    <w:rsid w:val="00E12D77"/>
    <w:rsid w:val="00E40D4B"/>
    <w:rsid w:val="00E45D96"/>
    <w:rsid w:val="00E52120"/>
    <w:rsid w:val="00E84B76"/>
    <w:rsid w:val="00EC65D7"/>
    <w:rsid w:val="00ED2085"/>
    <w:rsid w:val="00EE410A"/>
    <w:rsid w:val="00EE57C4"/>
    <w:rsid w:val="00EF18E2"/>
    <w:rsid w:val="00EF3C52"/>
    <w:rsid w:val="00EF5146"/>
    <w:rsid w:val="00F13AC3"/>
    <w:rsid w:val="00F44F2B"/>
    <w:rsid w:val="00F93BE0"/>
    <w:rsid w:val="00FB0F5C"/>
    <w:rsid w:val="00FC2782"/>
    <w:rsid w:val="00FF2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7DC67"/>
  <w15:docId w15:val="{C1ECF66E-9624-467A-9E5D-888AB0E40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69" w:lineRule="auto"/>
      <w:ind w:left="24" w:right="8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17"/>
      </w:numPr>
      <w:spacing w:after="3"/>
      <w:outlineLvl w:val="0"/>
    </w:pPr>
    <w:rPr>
      <w:rFonts w:ascii="Times New Roman" w:eastAsia="Times New Roman" w:hAnsi="Times New Roman" w:cs="Times New Roman"/>
      <w:b/>
      <w:color w:val="2E74B5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17"/>
      </w:numPr>
      <w:spacing w:after="0"/>
      <w:outlineLvl w:val="1"/>
    </w:pPr>
    <w:rPr>
      <w:rFonts w:ascii="Times New Roman" w:eastAsia="Times New Roman" w:hAnsi="Times New Roman" w:cs="Times New Roman"/>
      <w:b/>
      <w:color w:val="5B9BD5"/>
      <w:sz w:val="26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0"/>
      <w:ind w:left="24" w:hanging="10"/>
      <w:outlineLvl w:val="2"/>
    </w:pPr>
    <w:rPr>
      <w:rFonts w:ascii="Times New Roman" w:eastAsia="Times New Roman" w:hAnsi="Times New Roman" w:cs="Times New Roman"/>
      <w:b/>
      <w:color w:val="5B9BD5"/>
      <w:sz w:val="26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0"/>
      <w:ind w:left="24" w:hanging="10"/>
      <w:outlineLvl w:val="3"/>
    </w:pPr>
    <w:rPr>
      <w:rFonts w:ascii="Times New Roman" w:eastAsia="Times New Roman" w:hAnsi="Times New Roman" w:cs="Times New Roman"/>
      <w:b/>
      <w:color w:val="5B9BD5"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2E74B5"/>
      <w:sz w:val="28"/>
    </w:rPr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5B9BD5"/>
      <w:sz w:val="26"/>
    </w:rPr>
  </w:style>
  <w:style w:type="character" w:customStyle="1" w:styleId="Heading4Char">
    <w:name w:val="Heading 4 Char"/>
    <w:link w:val="Heading4"/>
    <w:rPr>
      <w:rFonts w:ascii="Times New Roman" w:eastAsia="Times New Roman" w:hAnsi="Times New Roman" w:cs="Times New Roman"/>
      <w:b/>
      <w:color w:val="5B9BD5"/>
      <w:sz w:val="2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5B9BD5"/>
      <w:sz w:val="26"/>
    </w:rPr>
  </w:style>
  <w:style w:type="paragraph" w:styleId="TOC1">
    <w:name w:val="toc 1"/>
    <w:hidden/>
    <w:uiPriority w:val="39"/>
    <w:pPr>
      <w:spacing w:after="5" w:line="339" w:lineRule="auto"/>
      <w:ind w:left="32" w:right="89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uiPriority w:val="39"/>
    <w:pPr>
      <w:spacing w:after="86" w:line="269" w:lineRule="auto"/>
      <w:ind w:left="279" w:right="89" w:hanging="10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2009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46D73"/>
    <w:rPr>
      <w:color w:val="0563C1" w:themeColor="hyperlink"/>
      <w:u w:val="single"/>
    </w:rPr>
  </w:style>
  <w:style w:type="character" w:customStyle="1" w:styleId="token">
    <w:name w:val="token"/>
    <w:basedOn w:val="DefaultParagraphFont"/>
    <w:rsid w:val="00AD4FB6"/>
  </w:style>
  <w:style w:type="character" w:styleId="UnresolvedMention">
    <w:name w:val="Unresolved Mention"/>
    <w:basedOn w:val="DefaultParagraphFont"/>
    <w:uiPriority w:val="99"/>
    <w:semiHidden/>
    <w:unhideWhenUsed/>
    <w:rsid w:val="00F44F2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4F2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6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7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20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9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2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1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9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5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2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2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www.datacamp.com/community/tutorials/role-underscore-python" TargetMode="External"/><Relationship Id="rId18" Type="http://schemas.openxmlformats.org/officeDocument/2006/relationships/hyperlink" Target="https://www.w3resource.com/python-exercises/python-functions-exercise-17.php" TargetMode="Externa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levelup.gitconnected.com/python-dunder-methods-ea98ceabad15" TargetMode="External"/><Relationship Id="rId17" Type="http://schemas.openxmlformats.org/officeDocument/2006/relationships/hyperlink" Target="https://github.com/pmatiello/python-graph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python.org/3/library/queue.htm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python.org/3/tutorial/classe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ealpython.com/linked-lists-python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ealpython.com/inheritance-composition-python/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python.org/dev/peps/pep-0289/" TargetMode="External"/><Relationship Id="rId14" Type="http://schemas.openxmlformats.org/officeDocument/2006/relationships/hyperlink" Target="https://docs.python.org/3/library/collections.html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A3C0878-DDEE-4EF7-A8FE-898F08848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8</TotalTime>
  <Pages>15</Pages>
  <Words>3011</Words>
  <Characters>17167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na Waseem</dc:creator>
  <cp:keywords/>
  <cp:lastModifiedBy>Saddam</cp:lastModifiedBy>
  <cp:revision>157</cp:revision>
  <dcterms:created xsi:type="dcterms:W3CDTF">2021-04-03T10:25:00Z</dcterms:created>
  <dcterms:modified xsi:type="dcterms:W3CDTF">2021-04-07T08:47:00Z</dcterms:modified>
</cp:coreProperties>
</file>